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70A9D4" w14:textId="77777777" w:rsidR="00E4256A" w:rsidRPr="001C6626" w:rsidRDefault="00E4256A" w:rsidP="00E4256A">
      <w:pPr>
        <w:rPr>
          <w:b/>
        </w:rPr>
      </w:pPr>
      <w:r w:rsidRPr="001C6626">
        <w:rPr>
          <w:b/>
        </w:rPr>
        <w:t>Image 1: Bird’s Eye View</w:t>
      </w:r>
    </w:p>
    <w:p w14:paraId="792FFD8F" w14:textId="45DEB3C0" w:rsidR="00E4256A" w:rsidRPr="001C6626" w:rsidRDefault="00E4256A" w:rsidP="00903E81">
      <w:r w:rsidRPr="001C6626">
        <w:t xml:space="preserve">This image provides context to premises orientation and information about nearby </w:t>
      </w:r>
      <w:r w:rsidR="00BF4CCB">
        <w:t>premises</w:t>
      </w:r>
      <w:r w:rsidRPr="001C6626">
        <w:t xml:space="preserve"> and risk area</w:t>
      </w:r>
      <w:r>
        <w:t>s</w:t>
      </w:r>
      <w:r w:rsidRPr="001C6626">
        <w:t xml:space="preserve"> such as bodies of water, poultry </w:t>
      </w:r>
      <w:r w:rsidR="00BF4CCB">
        <w:t>premises</w:t>
      </w:r>
      <w:r w:rsidRPr="001C6626">
        <w:t>, feed mills, etc. Include three parcels out from your premises, identif</w:t>
      </w:r>
      <w:r>
        <w:t>y</w:t>
      </w:r>
      <w:r w:rsidRPr="001C6626">
        <w:t xml:space="preserve"> major cross roads, topography of the area, relevant </w:t>
      </w:r>
      <w:r w:rsidR="00BF4CCB">
        <w:t>premises</w:t>
      </w:r>
      <w:r w:rsidRPr="001C6626">
        <w:t xml:space="preserve"> or potential risk areas. </w:t>
      </w:r>
    </w:p>
    <w:p w14:paraId="411F4518" w14:textId="77777777" w:rsidR="00E4256A" w:rsidRDefault="00E4256A" w:rsidP="00E4256A"/>
    <w:p w14:paraId="02BABA48" w14:textId="47EFA161" w:rsidR="00E4256A" w:rsidRPr="00F91C9A" w:rsidRDefault="00532807" w:rsidP="00532807">
      <w:pPr>
        <w:jc w:val="center"/>
      </w:pPr>
      <w:r>
        <w:rPr>
          <w:noProof/>
        </w:rPr>
        <w:drawing>
          <wp:inline distT="0" distB="0" distL="0" distR="0" wp14:anchorId="0FE6D9E9" wp14:editId="63806605">
            <wp:extent cx="5616575" cy="4781393"/>
            <wp:effectExtent l="0" t="0" r="3175" b="6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58"/>
                    <a:stretch/>
                  </pic:blipFill>
                  <pic:spPr bwMode="auto">
                    <a:xfrm>
                      <a:off x="0" y="0"/>
                      <a:ext cx="5620651" cy="4784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94D77" w14:textId="74F97FBC" w:rsidR="009D7FFD" w:rsidRDefault="00531713">
      <w:pPr>
        <w:spacing w:after="160" w:line="276" w:lineRule="auto"/>
        <w:rPr>
          <w:b/>
        </w:rPr>
      </w:pPr>
      <w:r w:rsidRPr="00D07B89">
        <w:rPr>
          <w:noProof/>
        </w:rPr>
        <mc:AlternateContent>
          <mc:Choice Requires="wps">
            <w:drawing>
              <wp:anchor distT="0" distB="0" distL="114300" distR="114300" simplePos="0" relativeHeight="253195776" behindDoc="1" locked="0" layoutInCell="1" allowOverlap="1" wp14:anchorId="36964C8B" wp14:editId="63A73452">
                <wp:simplePos x="0" y="0"/>
                <wp:positionH relativeFrom="column">
                  <wp:posOffset>0</wp:posOffset>
                </wp:positionH>
                <wp:positionV relativeFrom="paragraph">
                  <wp:posOffset>140657</wp:posOffset>
                </wp:positionV>
                <wp:extent cx="593766" cy="783771"/>
                <wp:effectExtent l="0" t="0" r="3175" b="381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766" cy="78377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C16D6D" id="Rectangle 10" o:spid="_x0000_s1026" style="position:absolute;margin-left:0;margin-top:11.1pt;width:46.75pt;height:61.7pt;z-index:-2501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" fillcolor="#f2f2f2 [3052]" stroked="f" strokeweight="1pt"/>
            </w:pict>
          </mc:Fallback>
        </mc:AlternateContent>
      </w:r>
      <w:r>
        <w:rPr>
          <w:b/>
          <w:noProof/>
        </w:rPr>
        <w:drawing>
          <wp:anchor distT="0" distB="0" distL="114300" distR="114300" simplePos="0" relativeHeight="253196800" behindDoc="0" locked="0" layoutInCell="1" allowOverlap="1" wp14:anchorId="1DC7C599" wp14:editId="2091EA4B">
            <wp:simplePos x="0" y="0"/>
            <wp:positionH relativeFrom="column">
              <wp:posOffset>82707</wp:posOffset>
            </wp:positionH>
            <wp:positionV relativeFrom="paragraph">
              <wp:posOffset>246883</wp:posOffset>
            </wp:positionV>
            <wp:extent cx="432353" cy="554437"/>
            <wp:effectExtent l="0" t="0" r="0" b="4445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Compass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2353" cy="5544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7FFD">
        <w:rPr>
          <w:b/>
        </w:rPr>
        <w:br w:type="page"/>
      </w:r>
    </w:p>
    <w:p w14:paraId="77062FF6" w14:textId="77777777" w:rsidR="00D07B89" w:rsidRPr="001C6626" w:rsidRDefault="00D07B89" w:rsidP="00D07B89">
      <w:pPr>
        <w:rPr>
          <w:b/>
        </w:rPr>
      </w:pPr>
      <w:r w:rsidRPr="001C6626">
        <w:rPr>
          <w:b/>
        </w:rPr>
        <w:lastRenderedPageBreak/>
        <w:t xml:space="preserve">Image </w:t>
      </w:r>
      <w:r>
        <w:rPr>
          <w:b/>
        </w:rPr>
        <w:t>2</w:t>
      </w:r>
      <w:r w:rsidRPr="001C6626">
        <w:rPr>
          <w:b/>
        </w:rPr>
        <w:t>: Premises Structures</w:t>
      </w:r>
    </w:p>
    <w:p w14:paraId="556E1EE8" w14:textId="03ACB719" w:rsidR="00D07B89" w:rsidRDefault="00D07B89" w:rsidP="00D07B89">
      <w:r w:rsidRPr="001C6626">
        <w:t>This image allows identification all of the structures on the premises.</w:t>
      </w:r>
    </w:p>
    <w:p w14:paraId="13F8FF8B" w14:textId="5BF53D87" w:rsidR="00D07B89" w:rsidRDefault="00D07B89" w:rsidP="00D07B89">
      <w:r w:rsidRPr="00D07B89">
        <w:rPr>
          <w:noProof/>
        </w:rPr>
        <mc:AlternateContent>
          <mc:Choice Requires="wps">
            <w:drawing>
              <wp:anchor distT="0" distB="0" distL="114300" distR="114300" simplePos="0" relativeHeight="253173248" behindDoc="1" locked="0" layoutInCell="1" allowOverlap="1" wp14:anchorId="1C133819" wp14:editId="52353850">
                <wp:simplePos x="0" y="0"/>
                <wp:positionH relativeFrom="column">
                  <wp:posOffset>3954483</wp:posOffset>
                </wp:positionH>
                <wp:positionV relativeFrom="paragraph">
                  <wp:posOffset>169644</wp:posOffset>
                </wp:positionV>
                <wp:extent cx="2193438" cy="2084119"/>
                <wp:effectExtent l="0" t="0" r="381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3438" cy="208411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3B9EA8" id="Rectangle 1" o:spid="_x0000_s1026" style="position:absolute;margin-left:311.4pt;margin-top:13.35pt;width:172.7pt;height:164.1pt;z-index:-250143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" fillcolor="#f2f2f2 [3052]" stroked="f" strokeweight="1pt"/>
            </w:pict>
          </mc:Fallback>
        </mc:AlternateContent>
      </w:r>
    </w:p>
    <w:p w14:paraId="02BC7909" w14:textId="09E76C54" w:rsidR="00D07B89" w:rsidRDefault="00B84622" w:rsidP="00F31671">
      <w:pPr>
        <w:spacing w:after="160" w:line="276" w:lineRule="auto"/>
        <w:rPr>
          <w:noProof/>
        </w:rPr>
      </w:pPr>
      <w:r w:rsidRPr="00D07B89">
        <w:rPr>
          <w:noProof/>
        </w:rPr>
        <w:drawing>
          <wp:anchor distT="0" distB="0" distL="114300" distR="114300" simplePos="0" relativeHeight="253185536" behindDoc="0" locked="0" layoutInCell="1" allowOverlap="1" wp14:anchorId="5935E770" wp14:editId="26F0EFB3">
            <wp:simplePos x="0" y="0"/>
            <wp:positionH relativeFrom="column">
              <wp:posOffset>4177944</wp:posOffset>
            </wp:positionH>
            <wp:positionV relativeFrom="paragraph">
              <wp:posOffset>219075</wp:posOffset>
            </wp:positionV>
            <wp:extent cx="228600" cy="22860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1713">
        <w:rPr>
          <w:noProof/>
        </w:rPr>
        <w:drawing>
          <wp:anchor distT="0" distB="0" distL="114300" distR="114300" simplePos="0" relativeHeight="253198848" behindDoc="0" locked="0" layoutInCell="1" allowOverlap="1" wp14:anchorId="1F5E1ECD" wp14:editId="1C001BD2">
            <wp:simplePos x="0" y="0"/>
            <wp:positionH relativeFrom="column">
              <wp:posOffset>4180428</wp:posOffset>
            </wp:positionH>
            <wp:positionV relativeFrom="paragraph">
              <wp:posOffset>1637665</wp:posOffset>
            </wp:positionV>
            <wp:extent cx="257810" cy="330200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Compass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81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93728" behindDoc="0" locked="0" layoutInCell="1" allowOverlap="1" wp14:anchorId="5D18631F" wp14:editId="6AFC87C1">
            <wp:simplePos x="0" y="0"/>
            <wp:positionH relativeFrom="column">
              <wp:posOffset>5685790</wp:posOffset>
            </wp:positionH>
            <wp:positionV relativeFrom="paragraph">
              <wp:posOffset>215265</wp:posOffset>
            </wp:positionV>
            <wp:extent cx="228600" cy="22860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5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92704" behindDoc="0" locked="0" layoutInCell="1" allowOverlap="1" wp14:anchorId="5C76DF65" wp14:editId="2725AA21">
            <wp:simplePos x="0" y="0"/>
            <wp:positionH relativeFrom="column">
              <wp:posOffset>5685155</wp:posOffset>
            </wp:positionH>
            <wp:positionV relativeFrom="paragraph">
              <wp:posOffset>584835</wp:posOffset>
            </wp:positionV>
            <wp:extent cx="228600" cy="22860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0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91680" behindDoc="0" locked="0" layoutInCell="1" allowOverlap="1" wp14:anchorId="58CBFB6C" wp14:editId="672F92F5">
            <wp:simplePos x="0" y="0"/>
            <wp:positionH relativeFrom="column">
              <wp:posOffset>5684520</wp:posOffset>
            </wp:positionH>
            <wp:positionV relativeFrom="paragraph">
              <wp:posOffset>958215</wp:posOffset>
            </wp:positionV>
            <wp:extent cx="228600" cy="2286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5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90656" behindDoc="0" locked="0" layoutInCell="1" allowOverlap="1" wp14:anchorId="3D214463" wp14:editId="1763B551">
            <wp:simplePos x="0" y="0"/>
            <wp:positionH relativeFrom="column">
              <wp:posOffset>5686425</wp:posOffset>
            </wp:positionH>
            <wp:positionV relativeFrom="paragraph">
              <wp:posOffset>1322070</wp:posOffset>
            </wp:positionV>
            <wp:extent cx="228600" cy="2286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9632" behindDoc="0" locked="0" layoutInCell="1" allowOverlap="1" wp14:anchorId="1D210E62" wp14:editId="02FBF7F2">
            <wp:simplePos x="0" y="0"/>
            <wp:positionH relativeFrom="column">
              <wp:posOffset>5317490</wp:posOffset>
            </wp:positionH>
            <wp:positionV relativeFrom="paragraph">
              <wp:posOffset>218440</wp:posOffset>
            </wp:positionV>
            <wp:extent cx="228600" cy="22860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4png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8608" behindDoc="0" locked="0" layoutInCell="1" allowOverlap="1" wp14:anchorId="11976A1B" wp14:editId="1BED8B0B">
            <wp:simplePos x="0" y="0"/>
            <wp:positionH relativeFrom="column">
              <wp:posOffset>5317490</wp:posOffset>
            </wp:positionH>
            <wp:positionV relativeFrom="paragraph">
              <wp:posOffset>585470</wp:posOffset>
            </wp:positionV>
            <wp:extent cx="228600" cy="22860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7584" behindDoc="0" locked="0" layoutInCell="1" allowOverlap="1" wp14:anchorId="17C4850C" wp14:editId="40807AA3">
            <wp:simplePos x="0" y="0"/>
            <wp:positionH relativeFrom="column">
              <wp:posOffset>5319395</wp:posOffset>
            </wp:positionH>
            <wp:positionV relativeFrom="paragraph">
              <wp:posOffset>957580</wp:posOffset>
            </wp:positionV>
            <wp:extent cx="228600" cy="2286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4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6560" behindDoc="0" locked="0" layoutInCell="1" allowOverlap="1" wp14:anchorId="0C74D2B5" wp14:editId="639B3732">
            <wp:simplePos x="0" y="0"/>
            <wp:positionH relativeFrom="column">
              <wp:posOffset>5318125</wp:posOffset>
            </wp:positionH>
            <wp:positionV relativeFrom="paragraph">
              <wp:posOffset>1322705</wp:posOffset>
            </wp:positionV>
            <wp:extent cx="228600" cy="2286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9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4512" behindDoc="0" locked="0" layoutInCell="1" allowOverlap="1" wp14:anchorId="7A3D8DAC" wp14:editId="1C237F18">
            <wp:simplePos x="0" y="0"/>
            <wp:positionH relativeFrom="column">
              <wp:posOffset>4202430</wp:posOffset>
            </wp:positionH>
            <wp:positionV relativeFrom="paragraph">
              <wp:posOffset>587375</wp:posOffset>
            </wp:positionV>
            <wp:extent cx="228600" cy="228600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6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3488" behindDoc="0" locked="0" layoutInCell="1" allowOverlap="1" wp14:anchorId="0684EE0F" wp14:editId="13B6E409">
            <wp:simplePos x="0" y="0"/>
            <wp:positionH relativeFrom="column">
              <wp:posOffset>4206240</wp:posOffset>
            </wp:positionH>
            <wp:positionV relativeFrom="paragraph">
              <wp:posOffset>957580</wp:posOffset>
            </wp:positionV>
            <wp:extent cx="228600" cy="22860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1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2464" behindDoc="0" locked="0" layoutInCell="1" allowOverlap="1" wp14:anchorId="4A120585" wp14:editId="51C2F9EE">
            <wp:simplePos x="0" y="0"/>
            <wp:positionH relativeFrom="column">
              <wp:posOffset>4200525</wp:posOffset>
            </wp:positionH>
            <wp:positionV relativeFrom="paragraph">
              <wp:posOffset>1325245</wp:posOffset>
            </wp:positionV>
            <wp:extent cx="228600" cy="2286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6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1440" behindDoc="0" locked="0" layoutInCell="1" allowOverlap="1" wp14:anchorId="71EAB23F" wp14:editId="54C93A42">
            <wp:simplePos x="0" y="0"/>
            <wp:positionH relativeFrom="column">
              <wp:posOffset>4573270</wp:posOffset>
            </wp:positionH>
            <wp:positionV relativeFrom="paragraph">
              <wp:posOffset>214630</wp:posOffset>
            </wp:positionV>
            <wp:extent cx="228600" cy="22860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2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80416" behindDoc="0" locked="0" layoutInCell="1" allowOverlap="1" wp14:anchorId="4156CBEB" wp14:editId="3D9D40BC">
            <wp:simplePos x="0" y="0"/>
            <wp:positionH relativeFrom="column">
              <wp:posOffset>4571365</wp:posOffset>
            </wp:positionH>
            <wp:positionV relativeFrom="paragraph">
              <wp:posOffset>587375</wp:posOffset>
            </wp:positionV>
            <wp:extent cx="228600" cy="22860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7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79392" behindDoc="0" locked="0" layoutInCell="1" allowOverlap="1" wp14:anchorId="71B10EC7" wp14:editId="1EAF13F4">
            <wp:simplePos x="0" y="0"/>
            <wp:positionH relativeFrom="column">
              <wp:posOffset>4572635</wp:posOffset>
            </wp:positionH>
            <wp:positionV relativeFrom="paragraph">
              <wp:posOffset>958215</wp:posOffset>
            </wp:positionV>
            <wp:extent cx="228600" cy="2286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12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78368" behindDoc="0" locked="0" layoutInCell="1" allowOverlap="1" wp14:anchorId="6AE060AE" wp14:editId="31016C93">
            <wp:simplePos x="0" y="0"/>
            <wp:positionH relativeFrom="column">
              <wp:posOffset>4573270</wp:posOffset>
            </wp:positionH>
            <wp:positionV relativeFrom="paragraph">
              <wp:posOffset>1323340</wp:posOffset>
            </wp:positionV>
            <wp:extent cx="228600" cy="2286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7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77344" behindDoc="0" locked="0" layoutInCell="1" allowOverlap="1" wp14:anchorId="06FD1C26" wp14:editId="01839BEC">
            <wp:simplePos x="0" y="0"/>
            <wp:positionH relativeFrom="column">
              <wp:posOffset>4949190</wp:posOffset>
            </wp:positionH>
            <wp:positionV relativeFrom="paragraph">
              <wp:posOffset>214630</wp:posOffset>
            </wp:positionV>
            <wp:extent cx="228600" cy="22860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3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76320" behindDoc="0" locked="0" layoutInCell="1" allowOverlap="1" wp14:anchorId="01883EA3" wp14:editId="47AAE0EC">
            <wp:simplePos x="0" y="0"/>
            <wp:positionH relativeFrom="column">
              <wp:posOffset>4949825</wp:posOffset>
            </wp:positionH>
            <wp:positionV relativeFrom="paragraph">
              <wp:posOffset>584835</wp:posOffset>
            </wp:positionV>
            <wp:extent cx="228600" cy="22860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8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75296" behindDoc="0" locked="0" layoutInCell="1" allowOverlap="1" wp14:anchorId="2D568263" wp14:editId="182B13FF">
            <wp:simplePos x="0" y="0"/>
            <wp:positionH relativeFrom="column">
              <wp:posOffset>4951095</wp:posOffset>
            </wp:positionH>
            <wp:positionV relativeFrom="paragraph">
              <wp:posOffset>956945</wp:posOffset>
            </wp:positionV>
            <wp:extent cx="228600" cy="2286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3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B89" w:rsidRPr="00D07B89">
        <w:rPr>
          <w:noProof/>
        </w:rPr>
        <w:drawing>
          <wp:anchor distT="0" distB="0" distL="114300" distR="114300" simplePos="0" relativeHeight="253174272" behindDoc="0" locked="0" layoutInCell="1" allowOverlap="1" wp14:anchorId="67ACBCA2" wp14:editId="3C211EF7">
            <wp:simplePos x="0" y="0"/>
            <wp:positionH relativeFrom="column">
              <wp:posOffset>4948893</wp:posOffset>
            </wp:positionH>
            <wp:positionV relativeFrom="paragraph">
              <wp:posOffset>1324610</wp:posOffset>
            </wp:positionV>
            <wp:extent cx="228600" cy="2286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8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2807">
        <w:rPr>
          <w:noProof/>
        </w:rPr>
        <w:drawing>
          <wp:inline distT="0" distB="0" distL="0" distR="0" wp14:anchorId="5339CC72" wp14:editId="2F7FADAB">
            <wp:extent cx="2628071" cy="4343400"/>
            <wp:effectExtent l="0" t="0" r="127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62340" t="10826" r="10897" b="10541"/>
                    <a:stretch/>
                  </pic:blipFill>
                  <pic:spPr bwMode="auto">
                    <a:xfrm>
                      <a:off x="0" y="0"/>
                      <a:ext cx="2637661" cy="43592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B3CBC7" w14:textId="259C895A" w:rsidR="00D07B89" w:rsidRDefault="00D07B89" w:rsidP="00D07B89">
      <w:pPr>
        <w:jc w:val="both"/>
        <w:rPr>
          <w:noProof/>
        </w:rPr>
      </w:pPr>
    </w:p>
    <w:tbl>
      <w:tblPr>
        <w:tblStyle w:val="TableGrid3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0"/>
        <w:gridCol w:w="3600"/>
        <w:gridCol w:w="446"/>
        <w:gridCol w:w="3600"/>
      </w:tblGrid>
      <w:tr w:rsidR="00CE7326" w:rsidRPr="00385CF5" w14:paraId="00F37CD6" w14:textId="77777777" w:rsidTr="006E1F86">
        <w:trPr>
          <w:trHeight w:val="72"/>
        </w:trPr>
        <w:tc>
          <w:tcPr>
            <w:tcW w:w="440" w:type="dxa"/>
            <w:vAlign w:val="center"/>
          </w:tcPr>
          <w:p w14:paraId="496C98F5" w14:textId="77777777" w:rsidR="00CE7326" w:rsidRPr="00385CF5" w:rsidRDefault="00CE7326" w:rsidP="006E1F86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385CF5">
              <w:rPr>
                <w:rFonts w:ascii="Calibri" w:hAnsi="Calibri" w:cs="Calibri"/>
                <w:b/>
                <w:noProof/>
              </w:rPr>
              <w:br w:type="page"/>
              <w:t>1</w:t>
            </w:r>
          </w:p>
        </w:tc>
        <w:tc>
          <w:tcPr>
            <w:tcW w:w="3600" w:type="dxa"/>
            <w:vAlign w:val="center"/>
          </w:tcPr>
          <w:p w14:paraId="6634B8F5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385CF5">
              <w:rPr>
                <w:rFonts w:ascii="Calibri" w:hAnsi="Calibri" w:cs="Calibri"/>
                <w:noProof/>
              </w:rPr>
              <w:t>[Example: Offices]</w:t>
            </w:r>
          </w:p>
        </w:tc>
        <w:tc>
          <w:tcPr>
            <w:tcW w:w="446" w:type="dxa"/>
          </w:tcPr>
          <w:p w14:paraId="0FA87390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385CF5">
              <w:rPr>
                <w:rFonts w:ascii="Calibri" w:hAnsi="Calibri" w:cs="Calibri"/>
                <w:b/>
                <w:noProof/>
              </w:rPr>
              <w:t>11</w:t>
            </w:r>
          </w:p>
        </w:tc>
        <w:tc>
          <w:tcPr>
            <w:tcW w:w="3600" w:type="dxa"/>
          </w:tcPr>
          <w:p w14:paraId="4C6605A6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385CF5">
              <w:rPr>
                <w:rFonts w:ascii="Calibri" w:hAnsi="Calibri" w:cs="Calibri"/>
                <w:noProof/>
              </w:rPr>
              <w:t>[Example: Dry lots]</w:t>
            </w:r>
          </w:p>
        </w:tc>
      </w:tr>
      <w:tr w:rsidR="00CE7326" w:rsidRPr="00385CF5" w14:paraId="2C158559" w14:textId="77777777" w:rsidTr="006E1F86">
        <w:trPr>
          <w:trHeight w:val="72"/>
        </w:trPr>
        <w:tc>
          <w:tcPr>
            <w:tcW w:w="440" w:type="dxa"/>
            <w:vAlign w:val="center"/>
          </w:tcPr>
          <w:p w14:paraId="1808D4D1" w14:textId="77777777" w:rsidR="00CE7326" w:rsidRPr="00385CF5" w:rsidRDefault="00CE7326" w:rsidP="006E1F86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385CF5">
              <w:rPr>
                <w:rFonts w:ascii="Calibri" w:hAnsi="Calibri" w:cs="Calibri"/>
                <w:b/>
                <w:noProof/>
              </w:rPr>
              <w:t>2</w:t>
            </w:r>
          </w:p>
        </w:tc>
        <w:tc>
          <w:tcPr>
            <w:tcW w:w="3600" w:type="dxa"/>
            <w:vAlign w:val="center"/>
          </w:tcPr>
          <w:p w14:paraId="25D91CD0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385CF5">
              <w:rPr>
                <w:rFonts w:ascii="Calibri" w:hAnsi="Calibri" w:cs="Calibri"/>
                <w:noProof/>
              </w:rPr>
              <w:t>[Example: Milking Parlor]</w:t>
            </w:r>
          </w:p>
        </w:tc>
        <w:tc>
          <w:tcPr>
            <w:tcW w:w="446" w:type="dxa"/>
          </w:tcPr>
          <w:p w14:paraId="15331019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385CF5">
              <w:rPr>
                <w:rFonts w:ascii="Calibri" w:hAnsi="Calibri" w:cs="Calibri"/>
                <w:b/>
                <w:noProof/>
              </w:rPr>
              <w:t>12</w:t>
            </w:r>
          </w:p>
        </w:tc>
        <w:tc>
          <w:tcPr>
            <w:tcW w:w="3600" w:type="dxa"/>
          </w:tcPr>
          <w:p w14:paraId="62FD5793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385CF5">
              <w:rPr>
                <w:rFonts w:ascii="Calibri" w:hAnsi="Calibri" w:cs="Calibri"/>
                <w:noProof/>
              </w:rPr>
              <w:t>[Example: Lagoon/ manure compost]</w:t>
            </w:r>
          </w:p>
        </w:tc>
      </w:tr>
      <w:tr w:rsidR="00CE7326" w:rsidRPr="00385CF5" w14:paraId="047AAF39" w14:textId="77777777" w:rsidTr="006E1F86">
        <w:trPr>
          <w:trHeight w:val="72"/>
        </w:trPr>
        <w:tc>
          <w:tcPr>
            <w:tcW w:w="440" w:type="dxa"/>
            <w:vAlign w:val="center"/>
          </w:tcPr>
          <w:p w14:paraId="50A96885" w14:textId="77777777" w:rsidR="00CE7326" w:rsidRPr="00385CF5" w:rsidRDefault="00CE7326" w:rsidP="006E1F86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385CF5">
              <w:rPr>
                <w:rFonts w:ascii="Calibri" w:hAnsi="Calibri" w:cs="Calibri"/>
                <w:b/>
                <w:noProof/>
              </w:rPr>
              <w:t>3</w:t>
            </w:r>
          </w:p>
        </w:tc>
        <w:tc>
          <w:tcPr>
            <w:tcW w:w="3600" w:type="dxa"/>
            <w:vAlign w:val="center"/>
          </w:tcPr>
          <w:p w14:paraId="0E1B9135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385CF5">
              <w:rPr>
                <w:rFonts w:ascii="Calibri" w:hAnsi="Calibri" w:cs="Calibri"/>
                <w:noProof/>
              </w:rPr>
              <w:t>[Example: Free Stall #1]</w:t>
            </w:r>
          </w:p>
        </w:tc>
        <w:tc>
          <w:tcPr>
            <w:tcW w:w="446" w:type="dxa"/>
          </w:tcPr>
          <w:p w14:paraId="529E5E64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385CF5">
              <w:rPr>
                <w:rFonts w:ascii="Calibri" w:hAnsi="Calibri" w:cs="Calibri"/>
                <w:b/>
                <w:noProof/>
              </w:rPr>
              <w:t>13</w:t>
            </w:r>
          </w:p>
        </w:tc>
        <w:tc>
          <w:tcPr>
            <w:tcW w:w="3600" w:type="dxa"/>
          </w:tcPr>
          <w:p w14:paraId="20980EC0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385CF5">
              <w:rPr>
                <w:rFonts w:ascii="Calibri" w:hAnsi="Calibri" w:cs="Calibri"/>
                <w:noProof/>
              </w:rPr>
              <w:t>[Example: Settling Basins]</w:t>
            </w:r>
          </w:p>
        </w:tc>
      </w:tr>
      <w:tr w:rsidR="00CE7326" w:rsidRPr="00385CF5" w14:paraId="59FEBEE6" w14:textId="77777777" w:rsidTr="006E1F86">
        <w:trPr>
          <w:trHeight w:val="72"/>
        </w:trPr>
        <w:tc>
          <w:tcPr>
            <w:tcW w:w="440" w:type="dxa"/>
            <w:vAlign w:val="center"/>
          </w:tcPr>
          <w:p w14:paraId="71A0DE84" w14:textId="77777777" w:rsidR="00CE7326" w:rsidRPr="00385CF5" w:rsidRDefault="00CE7326" w:rsidP="006E1F86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385CF5">
              <w:rPr>
                <w:rFonts w:ascii="Calibri" w:hAnsi="Calibri" w:cs="Calibri"/>
                <w:b/>
                <w:noProof/>
              </w:rPr>
              <w:t>4</w:t>
            </w:r>
          </w:p>
        </w:tc>
        <w:tc>
          <w:tcPr>
            <w:tcW w:w="3600" w:type="dxa"/>
            <w:vAlign w:val="center"/>
          </w:tcPr>
          <w:p w14:paraId="438572BA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385CF5">
              <w:rPr>
                <w:rFonts w:ascii="Calibri" w:hAnsi="Calibri" w:cs="Calibri"/>
                <w:noProof/>
              </w:rPr>
              <w:t>[Example: Free Stall #2]</w:t>
            </w:r>
          </w:p>
        </w:tc>
        <w:tc>
          <w:tcPr>
            <w:tcW w:w="446" w:type="dxa"/>
          </w:tcPr>
          <w:p w14:paraId="718F1E50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385CF5">
              <w:rPr>
                <w:rFonts w:ascii="Calibri" w:hAnsi="Calibri" w:cs="Calibri"/>
                <w:b/>
                <w:noProof/>
              </w:rPr>
              <w:t>14</w:t>
            </w:r>
          </w:p>
        </w:tc>
        <w:tc>
          <w:tcPr>
            <w:tcW w:w="3600" w:type="dxa"/>
          </w:tcPr>
          <w:p w14:paraId="1A8ACD9D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385CF5">
              <w:rPr>
                <w:rFonts w:ascii="Calibri" w:hAnsi="Calibri" w:cs="Calibri"/>
                <w:noProof/>
              </w:rPr>
              <w:t>[Example: Lagoon]</w:t>
            </w:r>
          </w:p>
        </w:tc>
      </w:tr>
      <w:tr w:rsidR="00CE7326" w:rsidRPr="00385CF5" w14:paraId="7CBE1E8F" w14:textId="77777777" w:rsidTr="006E1F86">
        <w:trPr>
          <w:trHeight w:val="72"/>
        </w:trPr>
        <w:tc>
          <w:tcPr>
            <w:tcW w:w="440" w:type="dxa"/>
            <w:vAlign w:val="center"/>
          </w:tcPr>
          <w:p w14:paraId="1CEE669B" w14:textId="77777777" w:rsidR="00CE7326" w:rsidRPr="00385CF5" w:rsidRDefault="00CE7326" w:rsidP="006E1F86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385CF5">
              <w:rPr>
                <w:rFonts w:ascii="Calibri" w:hAnsi="Calibri" w:cs="Calibri"/>
                <w:b/>
                <w:noProof/>
              </w:rPr>
              <w:t>5</w:t>
            </w:r>
          </w:p>
        </w:tc>
        <w:tc>
          <w:tcPr>
            <w:tcW w:w="3600" w:type="dxa"/>
            <w:vAlign w:val="center"/>
          </w:tcPr>
          <w:p w14:paraId="00E3151D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385CF5">
              <w:rPr>
                <w:rFonts w:ascii="Calibri" w:hAnsi="Calibri" w:cs="Calibri"/>
                <w:noProof/>
              </w:rPr>
              <w:t>[Example: Free Stall #3]</w:t>
            </w:r>
          </w:p>
        </w:tc>
        <w:tc>
          <w:tcPr>
            <w:tcW w:w="446" w:type="dxa"/>
          </w:tcPr>
          <w:p w14:paraId="22ADB3FB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385CF5">
              <w:rPr>
                <w:rFonts w:ascii="Calibri" w:hAnsi="Calibri" w:cs="Calibri"/>
                <w:b/>
                <w:noProof/>
              </w:rPr>
              <w:t>15</w:t>
            </w:r>
          </w:p>
        </w:tc>
        <w:tc>
          <w:tcPr>
            <w:tcW w:w="3600" w:type="dxa"/>
          </w:tcPr>
          <w:p w14:paraId="7CDE71BB" w14:textId="0EF11773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385CF5">
              <w:rPr>
                <w:rFonts w:ascii="Calibri" w:hAnsi="Calibri" w:cs="Calibri"/>
                <w:noProof/>
              </w:rPr>
              <w:t xml:space="preserve">[Example: </w:t>
            </w:r>
            <w:r w:rsidR="00A20470" w:rsidRPr="00A20470">
              <w:rPr>
                <w:rFonts w:ascii="Calibri" w:hAnsi="Calibri" w:cs="Calibri"/>
                <w:noProof/>
              </w:rPr>
              <w:t xml:space="preserve">Employee and Visitor </w:t>
            </w:r>
            <w:r w:rsidRPr="00385CF5">
              <w:rPr>
                <w:rFonts w:ascii="Calibri" w:hAnsi="Calibri" w:cs="Calibri"/>
                <w:noProof/>
              </w:rPr>
              <w:t>Parking]</w:t>
            </w:r>
          </w:p>
        </w:tc>
      </w:tr>
      <w:tr w:rsidR="00CE7326" w:rsidRPr="00385CF5" w14:paraId="7BB2F786" w14:textId="77777777" w:rsidTr="006E1F86">
        <w:trPr>
          <w:trHeight w:val="72"/>
        </w:trPr>
        <w:tc>
          <w:tcPr>
            <w:tcW w:w="440" w:type="dxa"/>
            <w:vAlign w:val="center"/>
          </w:tcPr>
          <w:p w14:paraId="24A753B4" w14:textId="77777777" w:rsidR="00CE7326" w:rsidRPr="00385CF5" w:rsidRDefault="00CE7326" w:rsidP="006E1F86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385CF5">
              <w:rPr>
                <w:rFonts w:ascii="Calibri" w:hAnsi="Calibri" w:cs="Calibri"/>
                <w:b/>
                <w:noProof/>
              </w:rPr>
              <w:t>6</w:t>
            </w:r>
          </w:p>
        </w:tc>
        <w:tc>
          <w:tcPr>
            <w:tcW w:w="3600" w:type="dxa"/>
            <w:vAlign w:val="center"/>
          </w:tcPr>
          <w:p w14:paraId="4242EEB1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385CF5">
              <w:rPr>
                <w:rFonts w:ascii="Calibri" w:hAnsi="Calibri" w:cs="Calibri"/>
                <w:noProof/>
              </w:rPr>
              <w:t>[Example: Free Stall #4]</w:t>
            </w:r>
          </w:p>
        </w:tc>
        <w:tc>
          <w:tcPr>
            <w:tcW w:w="446" w:type="dxa"/>
          </w:tcPr>
          <w:p w14:paraId="1CCBCF06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385CF5">
              <w:rPr>
                <w:rFonts w:ascii="Calibri" w:hAnsi="Calibri" w:cs="Calibri"/>
                <w:b/>
                <w:noProof/>
              </w:rPr>
              <w:t>16</w:t>
            </w:r>
          </w:p>
        </w:tc>
        <w:tc>
          <w:tcPr>
            <w:tcW w:w="3600" w:type="dxa"/>
          </w:tcPr>
          <w:p w14:paraId="51D1E109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385CF5">
              <w:rPr>
                <w:rFonts w:ascii="Calibri" w:hAnsi="Calibri" w:cs="Calibri"/>
                <w:noProof/>
              </w:rPr>
              <w:t>[xxxxx]</w:t>
            </w:r>
          </w:p>
        </w:tc>
      </w:tr>
      <w:tr w:rsidR="00CE7326" w:rsidRPr="00385CF5" w14:paraId="1C38FEDF" w14:textId="77777777" w:rsidTr="006E1F86">
        <w:trPr>
          <w:trHeight w:val="72"/>
        </w:trPr>
        <w:tc>
          <w:tcPr>
            <w:tcW w:w="440" w:type="dxa"/>
            <w:vAlign w:val="center"/>
          </w:tcPr>
          <w:p w14:paraId="1BCEC70B" w14:textId="77777777" w:rsidR="00CE7326" w:rsidRPr="00385CF5" w:rsidRDefault="00CE7326" w:rsidP="006E1F86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385CF5">
              <w:rPr>
                <w:rFonts w:ascii="Calibri" w:hAnsi="Calibri" w:cs="Calibri"/>
                <w:b/>
                <w:noProof/>
              </w:rPr>
              <w:t>7</w:t>
            </w:r>
          </w:p>
        </w:tc>
        <w:tc>
          <w:tcPr>
            <w:tcW w:w="3600" w:type="dxa"/>
            <w:vAlign w:val="center"/>
          </w:tcPr>
          <w:p w14:paraId="66B6B21B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385CF5">
              <w:rPr>
                <w:rFonts w:ascii="Calibri" w:hAnsi="Calibri" w:cs="Calibri"/>
                <w:noProof/>
              </w:rPr>
              <w:t>[Example: Free Stall #5]</w:t>
            </w:r>
          </w:p>
        </w:tc>
        <w:tc>
          <w:tcPr>
            <w:tcW w:w="446" w:type="dxa"/>
          </w:tcPr>
          <w:p w14:paraId="09DBB018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385CF5">
              <w:rPr>
                <w:rFonts w:ascii="Calibri" w:hAnsi="Calibri" w:cs="Calibri"/>
                <w:b/>
                <w:noProof/>
              </w:rPr>
              <w:t>17</w:t>
            </w:r>
          </w:p>
        </w:tc>
        <w:tc>
          <w:tcPr>
            <w:tcW w:w="3600" w:type="dxa"/>
          </w:tcPr>
          <w:p w14:paraId="4BFF4CFA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385CF5">
              <w:rPr>
                <w:rFonts w:ascii="Calibri" w:hAnsi="Calibri" w:cs="Calibri"/>
                <w:noProof/>
              </w:rPr>
              <w:t>[xxxxx]</w:t>
            </w:r>
          </w:p>
        </w:tc>
      </w:tr>
      <w:tr w:rsidR="00CE7326" w:rsidRPr="00385CF5" w14:paraId="48CAABE0" w14:textId="77777777" w:rsidTr="006E1F86">
        <w:trPr>
          <w:trHeight w:val="72"/>
        </w:trPr>
        <w:tc>
          <w:tcPr>
            <w:tcW w:w="440" w:type="dxa"/>
            <w:vAlign w:val="center"/>
          </w:tcPr>
          <w:p w14:paraId="519661A4" w14:textId="77777777" w:rsidR="00CE7326" w:rsidRPr="00385CF5" w:rsidRDefault="00CE7326" w:rsidP="006E1F86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385CF5">
              <w:rPr>
                <w:rFonts w:ascii="Calibri" w:hAnsi="Calibri" w:cs="Calibri"/>
                <w:b/>
                <w:noProof/>
              </w:rPr>
              <w:t>8</w:t>
            </w:r>
          </w:p>
        </w:tc>
        <w:tc>
          <w:tcPr>
            <w:tcW w:w="3600" w:type="dxa"/>
            <w:vAlign w:val="center"/>
          </w:tcPr>
          <w:p w14:paraId="112CA600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385CF5">
              <w:rPr>
                <w:rFonts w:ascii="Calibri" w:hAnsi="Calibri" w:cs="Calibri"/>
                <w:noProof/>
              </w:rPr>
              <w:t>[Example: Commodity Barns / Silage]</w:t>
            </w:r>
          </w:p>
        </w:tc>
        <w:tc>
          <w:tcPr>
            <w:tcW w:w="446" w:type="dxa"/>
          </w:tcPr>
          <w:p w14:paraId="78E9042C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385CF5">
              <w:rPr>
                <w:rFonts w:ascii="Calibri" w:hAnsi="Calibri" w:cs="Calibri"/>
                <w:b/>
                <w:noProof/>
              </w:rPr>
              <w:t>18</w:t>
            </w:r>
          </w:p>
        </w:tc>
        <w:tc>
          <w:tcPr>
            <w:tcW w:w="3600" w:type="dxa"/>
          </w:tcPr>
          <w:p w14:paraId="1E51F257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385CF5">
              <w:rPr>
                <w:rFonts w:ascii="Calibri" w:hAnsi="Calibri" w:cs="Calibri"/>
                <w:noProof/>
              </w:rPr>
              <w:t>[xxxxx]</w:t>
            </w:r>
          </w:p>
        </w:tc>
      </w:tr>
      <w:tr w:rsidR="00CE7326" w:rsidRPr="00385CF5" w14:paraId="1282C976" w14:textId="77777777" w:rsidTr="006E1F86">
        <w:trPr>
          <w:trHeight w:val="72"/>
        </w:trPr>
        <w:tc>
          <w:tcPr>
            <w:tcW w:w="440" w:type="dxa"/>
            <w:vAlign w:val="center"/>
          </w:tcPr>
          <w:p w14:paraId="22309A07" w14:textId="77777777" w:rsidR="00CE7326" w:rsidRPr="00385CF5" w:rsidRDefault="00CE7326" w:rsidP="006E1F86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385CF5">
              <w:rPr>
                <w:rFonts w:ascii="Calibri" w:hAnsi="Calibri" w:cs="Calibri"/>
                <w:b/>
                <w:noProof/>
              </w:rPr>
              <w:t>9</w:t>
            </w:r>
          </w:p>
        </w:tc>
        <w:tc>
          <w:tcPr>
            <w:tcW w:w="3600" w:type="dxa"/>
            <w:vAlign w:val="center"/>
          </w:tcPr>
          <w:p w14:paraId="3D91B65D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385CF5">
              <w:rPr>
                <w:rFonts w:ascii="Calibri" w:hAnsi="Calibri" w:cs="Calibri"/>
                <w:noProof/>
              </w:rPr>
              <w:t>[Example: Dry lots]</w:t>
            </w:r>
          </w:p>
        </w:tc>
        <w:tc>
          <w:tcPr>
            <w:tcW w:w="446" w:type="dxa"/>
          </w:tcPr>
          <w:p w14:paraId="1A0DF3FD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385CF5">
              <w:rPr>
                <w:rFonts w:ascii="Calibri" w:hAnsi="Calibri" w:cs="Calibri"/>
                <w:b/>
                <w:noProof/>
              </w:rPr>
              <w:t>19</w:t>
            </w:r>
          </w:p>
        </w:tc>
        <w:tc>
          <w:tcPr>
            <w:tcW w:w="3600" w:type="dxa"/>
          </w:tcPr>
          <w:p w14:paraId="24560176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385CF5">
              <w:rPr>
                <w:rFonts w:ascii="Calibri" w:hAnsi="Calibri" w:cs="Calibri"/>
                <w:noProof/>
              </w:rPr>
              <w:t>[xxxxx]</w:t>
            </w:r>
          </w:p>
        </w:tc>
      </w:tr>
      <w:tr w:rsidR="00CE7326" w:rsidRPr="00385CF5" w14:paraId="18A901FF" w14:textId="77777777" w:rsidTr="006E1F86">
        <w:trPr>
          <w:trHeight w:val="72"/>
        </w:trPr>
        <w:tc>
          <w:tcPr>
            <w:tcW w:w="440" w:type="dxa"/>
            <w:vAlign w:val="center"/>
          </w:tcPr>
          <w:p w14:paraId="3E77732F" w14:textId="77777777" w:rsidR="00CE7326" w:rsidRPr="00385CF5" w:rsidRDefault="00CE7326" w:rsidP="006E1F86">
            <w:pPr>
              <w:spacing w:after="160" w:line="276" w:lineRule="auto"/>
              <w:jc w:val="center"/>
              <w:rPr>
                <w:rFonts w:ascii="Calibri" w:hAnsi="Calibri" w:cs="Calibri"/>
                <w:b/>
                <w:noProof/>
              </w:rPr>
            </w:pPr>
            <w:r w:rsidRPr="00385CF5">
              <w:rPr>
                <w:rFonts w:ascii="Calibri" w:hAnsi="Calibri" w:cs="Calibri"/>
                <w:b/>
                <w:noProof/>
              </w:rPr>
              <w:lastRenderedPageBreak/>
              <w:t>10</w:t>
            </w:r>
          </w:p>
        </w:tc>
        <w:tc>
          <w:tcPr>
            <w:tcW w:w="3600" w:type="dxa"/>
            <w:vAlign w:val="center"/>
          </w:tcPr>
          <w:p w14:paraId="078A9836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385CF5">
              <w:rPr>
                <w:rFonts w:ascii="Calibri" w:hAnsi="Calibri" w:cs="Calibri"/>
                <w:noProof/>
              </w:rPr>
              <w:t>[Example: Dry lots]</w:t>
            </w:r>
          </w:p>
        </w:tc>
        <w:tc>
          <w:tcPr>
            <w:tcW w:w="446" w:type="dxa"/>
          </w:tcPr>
          <w:p w14:paraId="6AFE03B1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b/>
                <w:noProof/>
              </w:rPr>
            </w:pPr>
            <w:r w:rsidRPr="00385CF5">
              <w:rPr>
                <w:rFonts w:ascii="Calibri" w:hAnsi="Calibri" w:cs="Calibri"/>
                <w:b/>
                <w:noProof/>
              </w:rPr>
              <w:t>20</w:t>
            </w:r>
          </w:p>
        </w:tc>
        <w:tc>
          <w:tcPr>
            <w:tcW w:w="3600" w:type="dxa"/>
          </w:tcPr>
          <w:p w14:paraId="2DE0805C" w14:textId="77777777" w:rsidR="00CE7326" w:rsidRPr="00385CF5" w:rsidRDefault="00CE7326" w:rsidP="006E1F86">
            <w:pPr>
              <w:spacing w:after="160" w:line="276" w:lineRule="auto"/>
              <w:rPr>
                <w:rFonts w:ascii="Calibri" w:hAnsi="Calibri" w:cs="Calibri"/>
                <w:noProof/>
              </w:rPr>
            </w:pPr>
            <w:r w:rsidRPr="00385CF5">
              <w:rPr>
                <w:rFonts w:ascii="Calibri" w:hAnsi="Calibri" w:cs="Calibri"/>
                <w:noProof/>
              </w:rPr>
              <w:t>[xxxxx]</w:t>
            </w:r>
          </w:p>
        </w:tc>
      </w:tr>
    </w:tbl>
    <w:p w14:paraId="2D86D5C0" w14:textId="0272197C" w:rsidR="00E4256A" w:rsidRPr="001C6626" w:rsidRDefault="00E4256A" w:rsidP="00E4256A">
      <w:pPr>
        <w:rPr>
          <w:b/>
        </w:rPr>
      </w:pPr>
      <w:r w:rsidRPr="001C6626">
        <w:rPr>
          <w:b/>
        </w:rPr>
        <w:t xml:space="preserve">Image </w:t>
      </w:r>
      <w:r w:rsidR="007D5B7E">
        <w:rPr>
          <w:b/>
        </w:rPr>
        <w:t>3</w:t>
      </w:r>
      <w:r w:rsidRPr="001C6626">
        <w:rPr>
          <w:b/>
        </w:rPr>
        <w:t>: SFS Biosecurity Measures</w:t>
      </w:r>
    </w:p>
    <w:p w14:paraId="28C2E4A4" w14:textId="2FAD06BA" w:rsidR="00E4256A" w:rsidRPr="001C6626" w:rsidRDefault="00E4256A" w:rsidP="00903E81">
      <w:pPr>
        <w:rPr>
          <w:b/>
        </w:rPr>
      </w:pPr>
      <w:r w:rsidRPr="001C6626">
        <w:t>This image illustrates the layout of premises and detailed information about the biosecurity measures. Please include items listed in the legend to identify activity on your premises.</w:t>
      </w:r>
    </w:p>
    <w:p w14:paraId="57CA42C4" w14:textId="3D4896FD" w:rsidR="00E4256A" w:rsidRDefault="00E4256A" w:rsidP="00E4256A"/>
    <w:p w14:paraId="05703538" w14:textId="307019D5" w:rsidR="00E4256A" w:rsidRDefault="00532807" w:rsidP="00532807">
      <w:pPr>
        <w:jc w:val="center"/>
      </w:pPr>
      <w:r w:rsidRPr="00B20CB5">
        <w:rPr>
          <w:noProof/>
        </w:rPr>
        <mc:AlternateContent>
          <mc:Choice Requires="wps">
            <w:drawing>
              <wp:anchor distT="0" distB="0" distL="114300" distR="114300" simplePos="0" relativeHeight="253233664" behindDoc="0" locked="0" layoutInCell="1" allowOverlap="1" wp14:anchorId="1DDE4793" wp14:editId="0FE19599">
                <wp:simplePos x="0" y="0"/>
                <wp:positionH relativeFrom="margin">
                  <wp:posOffset>1171575</wp:posOffset>
                </wp:positionH>
                <wp:positionV relativeFrom="paragraph">
                  <wp:posOffset>7125335</wp:posOffset>
                </wp:positionV>
                <wp:extent cx="2028825" cy="12700"/>
                <wp:effectExtent l="0" t="38100" r="66675" b="6350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28825" cy="12700"/>
                        </a:xfrm>
                        <a:prstGeom prst="line">
                          <a:avLst/>
                        </a:prstGeom>
                        <a:ln w="95250" cap="flat" cmpd="sng">
                          <a:solidFill>
                            <a:srgbClr val="C00000"/>
                          </a:solidFill>
                          <a:round/>
                        </a:ln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3E5B3A" id="Straight Connector 38" o:spid="_x0000_s1026" style="position:absolute;flip:y;z-index:253233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2.25pt,561.05pt" to="252pt,56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" strokecolor="#c00000" strokeweight="7.5pt">
                <w10:wrap anchorx="margin"/>
              </v:line>
            </w:pict>
          </mc:Fallback>
        </mc:AlternateContent>
      </w:r>
      <w:r w:rsidRPr="00B20CB5">
        <w:rPr>
          <w:noProof/>
        </w:rPr>
        <mc:AlternateContent>
          <mc:Choice Requires="wps">
            <w:drawing>
              <wp:anchor distT="0" distB="0" distL="114300" distR="114300" simplePos="0" relativeHeight="253231616" behindDoc="0" locked="0" layoutInCell="1" allowOverlap="1" wp14:anchorId="29650608" wp14:editId="7F596DC8">
                <wp:simplePos x="0" y="0"/>
                <wp:positionH relativeFrom="margin">
                  <wp:posOffset>4733290</wp:posOffset>
                </wp:positionH>
                <wp:positionV relativeFrom="paragraph">
                  <wp:posOffset>280035</wp:posOffset>
                </wp:positionV>
                <wp:extent cx="9525" cy="5600700"/>
                <wp:effectExtent l="38100" t="0" r="66675" b="5715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5600700"/>
                        </a:xfrm>
                        <a:prstGeom prst="line">
                          <a:avLst/>
                        </a:prstGeom>
                        <a:ln w="95250" cap="flat" cmpd="sng">
                          <a:solidFill>
                            <a:srgbClr val="C00000"/>
                          </a:solidFill>
                          <a:round/>
                        </a:ln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5E655C" id="Straight Connector 37" o:spid="_x0000_s1026" style="position:absolute;flip:x;z-index:253231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72.7pt,22.05pt" to="373.45pt,46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" strokecolor="#c00000" strokeweight="7.5pt">
                <w10:wrap anchorx="margin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3171198" behindDoc="1" locked="1" layoutInCell="1" allowOverlap="1" wp14:anchorId="3259D120" wp14:editId="212BAA6B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4526357" cy="7479792"/>
            <wp:effectExtent l="0" t="0" r="7620" b="6985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rcRect l="62340" t="10826" r="10897" b="10541"/>
                    <a:stretch/>
                  </pic:blipFill>
                  <pic:spPr bwMode="auto">
                    <a:xfrm>
                      <a:off x="0" y="0"/>
                      <a:ext cx="4526357" cy="74797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D76095E" w14:textId="0EBB8C14" w:rsidR="0022618F" w:rsidRPr="009D7FFD" w:rsidRDefault="003E7677" w:rsidP="009D7FFD">
      <w:pPr>
        <w:spacing w:after="160" w:line="276" w:lineRule="auto"/>
        <w:rPr>
          <w:rFonts w:ascii="Calibri" w:eastAsiaTheme="majorEastAsia" w:hAnsi="Calibri" w:cstheme="majorBidi"/>
          <w:b/>
          <w:sz w:val="40"/>
          <w:szCs w:val="36"/>
        </w:rPr>
        <w:sectPr w:rsidR="0022618F" w:rsidRPr="009D7FFD" w:rsidSect="007819F6">
          <w:headerReference w:type="default" r:id="rId33"/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r w:rsidRPr="00A4781A">
        <w:rPr>
          <w:noProof/>
        </w:rPr>
        <w:drawing>
          <wp:anchor distT="0" distB="0" distL="114300" distR="114300" simplePos="0" relativeHeight="253362688" behindDoc="0" locked="0" layoutInCell="1" allowOverlap="1" wp14:anchorId="4CD7BF9C" wp14:editId="0DCBA83E">
            <wp:simplePos x="0" y="0"/>
            <wp:positionH relativeFrom="margin">
              <wp:posOffset>3377463</wp:posOffset>
            </wp:positionH>
            <wp:positionV relativeFrom="paragraph">
              <wp:posOffset>609328</wp:posOffset>
            </wp:positionV>
            <wp:extent cx="122326" cy="117043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ropane_Tank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26" cy="1170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3358592" behindDoc="0" locked="0" layoutInCell="1" allowOverlap="1" wp14:anchorId="0FBF1DAE" wp14:editId="5936DA57">
            <wp:simplePos x="0" y="0"/>
            <wp:positionH relativeFrom="margin">
              <wp:posOffset>3418358</wp:posOffset>
            </wp:positionH>
            <wp:positionV relativeFrom="paragraph">
              <wp:posOffset>777113</wp:posOffset>
            </wp:positionV>
            <wp:extent cx="83668" cy="111557"/>
            <wp:effectExtent l="0" t="0" r="0" b="3175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Garbage_Barrel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H="1">
                      <a:off x="0" y="0"/>
                      <a:ext cx="83668" cy="1115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4781A">
        <w:rPr>
          <w:noProof/>
        </w:rPr>
        <mc:AlternateContent>
          <mc:Choice Requires="wps">
            <w:drawing>
              <wp:anchor distT="0" distB="0" distL="114300" distR="114300" simplePos="0" relativeHeight="253356544" behindDoc="0" locked="0" layoutInCell="1" allowOverlap="1" wp14:anchorId="376A1258" wp14:editId="733A7C26">
                <wp:simplePos x="0" y="0"/>
                <wp:positionH relativeFrom="margin">
                  <wp:posOffset>664489</wp:posOffset>
                </wp:positionH>
                <wp:positionV relativeFrom="paragraph">
                  <wp:posOffset>131089</wp:posOffset>
                </wp:positionV>
                <wp:extent cx="4526204" cy="36576"/>
                <wp:effectExtent l="19050" t="19050" r="27305" b="20955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26204" cy="36576"/>
                        </a:xfrm>
                        <a:prstGeom prst="line">
                          <a:avLst/>
                        </a:prstGeom>
                        <a:noFill/>
                        <a:ln w="38100" cap="flat" cmpd="dbl" algn="ctr">
                          <a:solidFill>
                            <a:sysClr val="window" lastClr="FFFFFF">
                              <a:lumMod val="5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  <a:extLst>
                          <a:ext uri="{FAA26D3D-D897-4be2-8F04-BA451C77F1D7}">
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0F82A3" id="Straight Connector 33" o:spid="_x0000_s1026" style="position:absolute;flip:y;z-index:253356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52.3pt,10.3pt" to="408.7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" strokecolor="#7f7f7f" strokeweight="3pt">
                <v:stroke linestyle="thinThin" joinstyle="miter"/>
                <w10:wrap anchorx="margin"/>
              </v:line>
            </w:pict>
          </mc:Fallback>
        </mc:AlternateContent>
      </w:r>
      <w:r w:rsidR="00A20470">
        <w:rPr>
          <w:noProof/>
        </w:rPr>
        <w:t xml:space="preserve"> </w:t>
      </w:r>
      <w:r w:rsidR="00B84622">
        <w:rPr>
          <w:noProof/>
        </w:rPr>
        <w:drawing>
          <wp:anchor distT="0" distB="0" distL="114300" distR="114300" simplePos="0" relativeHeight="253254144" behindDoc="0" locked="0" layoutInCell="1" allowOverlap="1" wp14:anchorId="371786FD" wp14:editId="4421E0D9">
            <wp:simplePos x="0" y="0"/>
            <wp:positionH relativeFrom="margin">
              <wp:posOffset>2738120</wp:posOffset>
            </wp:positionH>
            <wp:positionV relativeFrom="paragraph">
              <wp:posOffset>269589</wp:posOffset>
            </wp:positionV>
            <wp:extent cx="177800" cy="137160"/>
            <wp:effectExtent l="0" t="0" r="0" b="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Vehicle_C&amp;D.pn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0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4622" w:rsidRPr="00A4781A">
        <w:rPr>
          <w:noProof/>
        </w:rPr>
        <mc:AlternateContent>
          <mc:Choice Requires="wps">
            <w:drawing>
              <wp:anchor distT="0" distB="0" distL="114300" distR="114300" simplePos="0" relativeHeight="253283840" behindDoc="0" locked="0" layoutInCell="1" allowOverlap="1" wp14:anchorId="4AA15CE7" wp14:editId="23B1B1E7">
                <wp:simplePos x="0" y="0"/>
                <wp:positionH relativeFrom="margin">
                  <wp:posOffset>1947845</wp:posOffset>
                </wp:positionH>
                <wp:positionV relativeFrom="paragraph">
                  <wp:posOffset>414299</wp:posOffset>
                </wp:positionV>
                <wp:extent cx="921026" cy="32633"/>
                <wp:effectExtent l="19050" t="19050" r="31750" b="24765"/>
                <wp:wrapNone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21026" cy="32633"/>
                        </a:xfrm>
                        <a:prstGeom prst="line">
                          <a:avLst/>
                        </a:prstGeom>
                        <a:ln w="31750" cap="rnd">
                          <a:solidFill>
                            <a:srgbClr val="FFC000"/>
                          </a:solidFill>
                          <a:prstDash val="sysDot"/>
                        </a:ln>
                        <a:extLst>
                          <a:ext uri="{FAA26D3D-D897-4be2-8F04-BA451C77F1D7}">
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5A441E" id="Straight Connector 60" o:spid="_x0000_s1026" style="position:absolute;flip:y;z-index:2532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53.35pt,32.6pt" to="225.85pt,3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" strokecolor="#ffc000" strokeweight="2.5pt">
                <v:stroke dashstyle="1 1" joinstyle="miter" endcap="round"/>
                <w10:wrap anchorx="margin"/>
              </v:line>
            </w:pict>
          </mc:Fallback>
        </mc:AlternateContent>
      </w:r>
      <w:r w:rsidR="00B84622">
        <w:rPr>
          <w:noProof/>
        </w:rPr>
        <w:drawing>
          <wp:anchor distT="0" distB="0" distL="114300" distR="114300" simplePos="0" relativeHeight="253337088" behindDoc="0" locked="0" layoutInCell="1" allowOverlap="1" wp14:anchorId="47512904" wp14:editId="46971873">
            <wp:simplePos x="0" y="0"/>
            <wp:positionH relativeFrom="margin">
              <wp:posOffset>2751078</wp:posOffset>
            </wp:positionH>
            <wp:positionV relativeFrom="paragraph">
              <wp:posOffset>503562</wp:posOffset>
            </wp:positionV>
            <wp:extent cx="163830" cy="91440"/>
            <wp:effectExtent l="0" t="0" r="127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Full_PPE_Stations.pn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" cy="91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4622">
        <w:rPr>
          <w:noProof/>
        </w:rPr>
        <w:drawing>
          <wp:anchor distT="0" distB="0" distL="114300" distR="114300" simplePos="0" relativeHeight="253335040" behindDoc="0" locked="0" layoutInCell="1" allowOverlap="1" wp14:anchorId="254A85A1" wp14:editId="330926B0">
            <wp:simplePos x="0" y="0"/>
            <wp:positionH relativeFrom="margin">
              <wp:posOffset>993637</wp:posOffset>
            </wp:positionH>
            <wp:positionV relativeFrom="paragraph">
              <wp:posOffset>3641449</wp:posOffset>
            </wp:positionV>
            <wp:extent cx="140335" cy="18288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Locked_Gates_Doors.pn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4622">
        <w:rPr>
          <w:noProof/>
        </w:rPr>
        <w:drawing>
          <wp:anchor distT="0" distB="0" distL="114300" distR="114300" simplePos="0" relativeHeight="253297152" behindDoc="0" locked="0" layoutInCell="1" allowOverlap="1" wp14:anchorId="2834274E" wp14:editId="28D04FF4">
            <wp:simplePos x="0" y="0"/>
            <wp:positionH relativeFrom="margin">
              <wp:posOffset>4764432</wp:posOffset>
            </wp:positionH>
            <wp:positionV relativeFrom="paragraph">
              <wp:posOffset>3418895</wp:posOffset>
            </wp:positionV>
            <wp:extent cx="140335" cy="182880"/>
            <wp:effectExtent l="0" t="0" r="0" b="0"/>
            <wp:wrapNone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Locked_Gates_Doors.pn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4622">
        <w:rPr>
          <w:noProof/>
        </w:rPr>
        <w:drawing>
          <wp:anchor distT="0" distB="0" distL="114300" distR="114300" simplePos="0" relativeHeight="253331968" behindDoc="0" locked="0" layoutInCell="1" allowOverlap="1" wp14:anchorId="3DCD76B0" wp14:editId="7C54AC02">
            <wp:simplePos x="0" y="0"/>
            <wp:positionH relativeFrom="margin">
              <wp:posOffset>990711</wp:posOffset>
            </wp:positionH>
            <wp:positionV relativeFrom="paragraph">
              <wp:posOffset>6814158</wp:posOffset>
            </wp:positionV>
            <wp:extent cx="140335" cy="182880"/>
            <wp:effectExtent l="0" t="0" r="0" b="7620"/>
            <wp:wrapNone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Locked_Gates_Doors.pn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6E59" w:rsidRPr="00A4781A">
        <w:rPr>
          <w:noProof/>
        </w:rPr>
        <w:drawing>
          <wp:anchor distT="0" distB="0" distL="114300" distR="114300" simplePos="0" relativeHeight="253311488" behindDoc="0" locked="0" layoutInCell="1" allowOverlap="1" wp14:anchorId="312596AA" wp14:editId="2F557C34">
            <wp:simplePos x="0" y="0"/>
            <wp:positionH relativeFrom="margin">
              <wp:posOffset>4763391</wp:posOffset>
            </wp:positionH>
            <wp:positionV relativeFrom="paragraph">
              <wp:posOffset>6771213</wp:posOffset>
            </wp:positionV>
            <wp:extent cx="257810" cy="330200"/>
            <wp:effectExtent l="0" t="0" r="0" b="0"/>
            <wp:wrapNone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Compass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81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6E59" w:rsidRPr="00A4781A">
        <w:rPr>
          <w:noProof/>
        </w:rPr>
        <mc:AlternateContent>
          <mc:Choice Requires="wps">
            <w:drawing>
              <wp:anchor distT="0" distB="0" distL="114300" distR="114300" simplePos="0" relativeHeight="253303296" behindDoc="0" locked="0" layoutInCell="1" allowOverlap="1" wp14:anchorId="0A65FA07" wp14:editId="692C336F">
                <wp:simplePos x="0" y="0"/>
                <wp:positionH relativeFrom="margin">
                  <wp:posOffset>1974159</wp:posOffset>
                </wp:positionH>
                <wp:positionV relativeFrom="paragraph">
                  <wp:posOffset>463529</wp:posOffset>
                </wp:positionV>
                <wp:extent cx="909306" cy="25121"/>
                <wp:effectExtent l="0" t="0" r="24765" b="32385"/>
                <wp:wrapNone/>
                <wp:docPr id="136" name="Straight Connector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09306" cy="25121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00B050"/>
                          </a:solidFill>
                          <a:prstDash val="sysDash"/>
                          <a:bevel/>
                        </a:ln>
                        <a:extLst>
                          <a:ext uri="{FAA26D3D-D897-4be2-8F04-BA451C77F1D7}">
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9632C9" id="Straight Connector 136" o:spid="_x0000_s1026" style="position:absolute;flip:x;z-index:2533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55.45pt,36.5pt" to="227.05pt,3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" strokecolor="#00b050" strokeweight="2pt">
                <v:stroke dashstyle="3 1" joinstyle="bevel"/>
                <w10:wrap anchorx="margin"/>
              </v:line>
            </w:pict>
          </mc:Fallback>
        </mc:AlternateContent>
      </w:r>
      <w:r w:rsidR="006C6E59" w:rsidRPr="00A4781A">
        <w:rPr>
          <w:noProof/>
        </w:rPr>
        <mc:AlternateContent>
          <mc:Choice Requires="wps">
            <w:drawing>
              <wp:anchor distT="0" distB="0" distL="114300" distR="114300" simplePos="0" relativeHeight="253301248" behindDoc="0" locked="0" layoutInCell="1" allowOverlap="1" wp14:anchorId="43086B66" wp14:editId="6779D734">
                <wp:simplePos x="0" y="0"/>
                <wp:positionH relativeFrom="margin">
                  <wp:posOffset>2873830</wp:posOffset>
                </wp:positionH>
                <wp:positionV relativeFrom="paragraph">
                  <wp:posOffset>111837</wp:posOffset>
                </wp:positionV>
                <wp:extent cx="286378" cy="356716"/>
                <wp:effectExtent l="0" t="0" r="19050" b="24765"/>
                <wp:wrapNone/>
                <wp:docPr id="135" name="Straight Connector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6378" cy="356716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00B050"/>
                          </a:solidFill>
                          <a:prstDash val="sysDash"/>
                          <a:bevel/>
                        </a:ln>
                        <a:extLst>
                          <a:ext uri="{FAA26D3D-D897-4be2-8F04-BA451C77F1D7}">
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AD852D" id="Straight Connector 135" o:spid="_x0000_s1026" style="position:absolute;flip:x;z-index:2533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26.3pt,8.8pt" to="248.85pt,3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" strokecolor="#00b050" strokeweight="2pt">
                <v:stroke dashstyle="3 1" joinstyle="bevel"/>
                <w10:wrap anchorx="margin"/>
              </v:line>
            </w:pict>
          </mc:Fallback>
        </mc:AlternateContent>
      </w:r>
      <w:r w:rsidR="006C6E59" w:rsidRPr="00A4781A">
        <w:rPr>
          <w:noProof/>
        </w:rPr>
        <mc:AlternateContent>
          <mc:Choice Requires="wps">
            <w:drawing>
              <wp:anchor distT="0" distB="0" distL="114300" distR="114300" simplePos="0" relativeHeight="253299200" behindDoc="0" locked="0" layoutInCell="1" allowOverlap="1" wp14:anchorId="60282BB1" wp14:editId="03652D95">
                <wp:simplePos x="0" y="0"/>
                <wp:positionH relativeFrom="margin">
                  <wp:posOffset>1833824</wp:posOffset>
                </wp:positionH>
                <wp:positionV relativeFrom="paragraph">
                  <wp:posOffset>131934</wp:posOffset>
                </wp:positionV>
                <wp:extent cx="140677" cy="386862"/>
                <wp:effectExtent l="0" t="0" r="31115" b="13335"/>
                <wp:wrapNone/>
                <wp:docPr id="134" name="Straight Connector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0677" cy="386862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00B050"/>
                          </a:solidFill>
                          <a:prstDash val="sysDash"/>
                          <a:bevel/>
                        </a:ln>
                        <a:extLst>
                          <a:ext uri="{FAA26D3D-D897-4be2-8F04-BA451C77F1D7}">
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6FC2EB" id="Straight Connector 134" o:spid="_x0000_s1026" style="position:absolute;z-index:2532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44.4pt,10.4pt" to="155.5pt,4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" strokecolor="#00b050" strokeweight="2pt">
                <v:stroke dashstyle="3 1" joinstyle="bevel"/>
                <w10:wrap anchorx="margin"/>
              </v:line>
            </w:pict>
          </mc:Fallback>
        </mc:AlternateContent>
      </w:r>
      <w:r w:rsidR="006C6E59">
        <w:rPr>
          <w:noProof/>
        </w:rPr>
        <w:drawing>
          <wp:anchor distT="0" distB="0" distL="114300" distR="114300" simplePos="0" relativeHeight="253245952" behindDoc="0" locked="0" layoutInCell="1" allowOverlap="1" wp14:anchorId="6CE23338" wp14:editId="4F772F55">
            <wp:simplePos x="0" y="0"/>
            <wp:positionH relativeFrom="margin">
              <wp:posOffset>1609187</wp:posOffset>
            </wp:positionH>
            <wp:positionV relativeFrom="paragraph">
              <wp:posOffset>464119</wp:posOffset>
            </wp:positionV>
            <wp:extent cx="318591" cy="159026"/>
            <wp:effectExtent l="3493" t="0" r="9207" b="9208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erimeter_Access_Points.pn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18591" cy="1590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6E59">
        <w:rPr>
          <w:noProof/>
        </w:rPr>
        <w:drawing>
          <wp:anchor distT="0" distB="0" distL="114300" distR="114300" simplePos="0" relativeHeight="253295104" behindDoc="0" locked="0" layoutInCell="1" allowOverlap="1" wp14:anchorId="045CC24D" wp14:editId="1409064D">
            <wp:simplePos x="0" y="0"/>
            <wp:positionH relativeFrom="margin">
              <wp:posOffset>1686466</wp:posOffset>
            </wp:positionH>
            <wp:positionV relativeFrom="paragraph">
              <wp:posOffset>464928</wp:posOffset>
            </wp:positionV>
            <wp:extent cx="236800" cy="132115"/>
            <wp:effectExtent l="0" t="0" r="0" b="127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Full_PPE_Stations.pn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00" cy="132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6E59" w:rsidRPr="00A4781A">
        <w:rPr>
          <w:noProof/>
        </w:rPr>
        <mc:AlternateContent>
          <mc:Choice Requires="wps">
            <w:drawing>
              <wp:anchor distT="0" distB="0" distL="114300" distR="114300" simplePos="0" relativeHeight="253294080" behindDoc="0" locked="0" layoutInCell="1" allowOverlap="1" wp14:anchorId="0860ADFE" wp14:editId="0D347497">
                <wp:simplePos x="0" y="0"/>
                <wp:positionH relativeFrom="margin">
                  <wp:posOffset>1390650</wp:posOffset>
                </wp:positionH>
                <wp:positionV relativeFrom="paragraph">
                  <wp:posOffset>512444</wp:posOffset>
                </wp:positionV>
                <wp:extent cx="342900" cy="15875"/>
                <wp:effectExtent l="0" t="0" r="19050" b="22225"/>
                <wp:wrapNone/>
                <wp:docPr id="132" name="Straight Connector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900" cy="15875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7030A0"/>
                          </a:solidFill>
                          <a:prstDash val="sysDot"/>
                        </a:ln>
                        <a:extLst>
                          <a:ext uri="{FAA26D3D-D897-4be2-8F04-BA451C77F1D7}">
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6D8432" id="Straight Connector 132" o:spid="_x0000_s1026" style="position:absolute;z-index:2532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9.5pt,40.35pt" to="136.5pt,4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" strokecolor="#7030a0" strokeweight="2pt">
                <v:stroke dashstyle="1 1" joinstyle="miter"/>
                <w10:wrap anchorx="margin"/>
              </v:line>
            </w:pict>
          </mc:Fallback>
        </mc:AlternateContent>
      </w:r>
      <w:r w:rsidR="00BF432A">
        <w:rPr>
          <w:noProof/>
        </w:rPr>
        <w:drawing>
          <wp:anchor distT="0" distB="0" distL="114300" distR="114300" simplePos="0" relativeHeight="253292032" behindDoc="0" locked="0" layoutInCell="1" allowOverlap="1" wp14:anchorId="1B1AFB7C" wp14:editId="7D9ACB6A">
            <wp:simplePos x="0" y="0"/>
            <wp:positionH relativeFrom="margin">
              <wp:posOffset>1195705</wp:posOffset>
            </wp:positionH>
            <wp:positionV relativeFrom="paragraph">
              <wp:posOffset>458470</wp:posOffset>
            </wp:positionV>
            <wp:extent cx="140335" cy="182880"/>
            <wp:effectExtent l="0" t="0" r="0" b="0"/>
            <wp:wrapNone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Locked_Gates_Doors.pn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32A">
        <w:rPr>
          <w:noProof/>
        </w:rPr>
        <w:drawing>
          <wp:anchor distT="0" distB="0" distL="114300" distR="114300" simplePos="0" relativeHeight="253289984" behindDoc="0" locked="0" layoutInCell="1" allowOverlap="1" wp14:anchorId="69063725" wp14:editId="0D17A0DC">
            <wp:simplePos x="0" y="0"/>
            <wp:positionH relativeFrom="margin">
              <wp:posOffset>1254125</wp:posOffset>
            </wp:positionH>
            <wp:positionV relativeFrom="paragraph">
              <wp:posOffset>165100</wp:posOffset>
            </wp:positionV>
            <wp:extent cx="159385" cy="243205"/>
            <wp:effectExtent l="0" t="0" r="5715" b="0"/>
            <wp:wrapNone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Non_Essential_Pick_Ups.pn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85" cy="243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32A" w:rsidRPr="00A4781A">
        <w:rPr>
          <w:noProof/>
        </w:rPr>
        <mc:AlternateContent>
          <mc:Choice Requires="wps">
            <w:drawing>
              <wp:anchor distT="0" distB="0" distL="114300" distR="114300" simplePos="0" relativeHeight="253287936" behindDoc="0" locked="0" layoutInCell="1" allowOverlap="1" wp14:anchorId="6DB8AC34" wp14:editId="5DC2E26F">
                <wp:simplePos x="0" y="0"/>
                <wp:positionH relativeFrom="margin">
                  <wp:posOffset>1387475</wp:posOffset>
                </wp:positionH>
                <wp:positionV relativeFrom="paragraph">
                  <wp:posOffset>432435</wp:posOffset>
                </wp:positionV>
                <wp:extent cx="159385" cy="159385"/>
                <wp:effectExtent l="0" t="0" r="5715" b="5715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385" cy="15938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4ABAA1" w14:textId="77777777" w:rsidR="00BF432A" w:rsidRPr="007567F9" w:rsidRDefault="00BF432A" w:rsidP="00BF43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8AC34" id="Rectangle 63" o:spid="_x0000_s1026" style="position:absolute;margin-left:109.25pt;margin-top:34.05pt;width:12.55pt;height:12.55pt;z-index:2532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" fillcolor="#ffd966 [1943]" stroked="f" strokeweight="1pt">
                <v:textbox>
                  <w:txbxContent>
                    <w:p w14:paraId="4F4ABAA1" w14:textId="77777777" w:rsidR="00BF432A" w:rsidRPr="007567F9" w:rsidRDefault="00BF432A" w:rsidP="00BF432A"/>
                  </w:txbxContent>
                </v:textbox>
                <w10:wrap anchorx="margin"/>
              </v:rect>
            </w:pict>
          </mc:Fallback>
        </mc:AlternateContent>
      </w:r>
      <w:r w:rsidR="00BF432A" w:rsidRPr="00A4781A">
        <w:rPr>
          <w:noProof/>
        </w:rPr>
        <mc:AlternateContent>
          <mc:Choice Requires="wps">
            <w:drawing>
              <wp:anchor distT="0" distB="0" distL="114300" distR="114300" simplePos="0" relativeHeight="253285888" behindDoc="0" locked="0" layoutInCell="1" allowOverlap="1" wp14:anchorId="7C91D515" wp14:editId="26CAA542">
                <wp:simplePos x="0" y="0"/>
                <wp:positionH relativeFrom="margin">
                  <wp:posOffset>2866445</wp:posOffset>
                </wp:positionH>
                <wp:positionV relativeFrom="paragraph">
                  <wp:posOffset>100523</wp:posOffset>
                </wp:positionV>
                <wp:extent cx="239699" cy="302150"/>
                <wp:effectExtent l="19050" t="19050" r="27305" b="22225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9699" cy="302150"/>
                        </a:xfrm>
                        <a:prstGeom prst="line">
                          <a:avLst/>
                        </a:prstGeom>
                        <a:ln w="31750" cap="rnd">
                          <a:solidFill>
                            <a:srgbClr val="FFC000"/>
                          </a:solidFill>
                          <a:prstDash val="sysDot"/>
                        </a:ln>
                        <a:extLst>
                          <a:ext uri="{FAA26D3D-D897-4be2-8F04-BA451C77F1D7}">
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D4CB2E" id="Straight Connector 62" o:spid="_x0000_s1026" style="position:absolute;flip:y;z-index:2532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25.7pt,7.9pt" to="244.55pt,3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" strokecolor="#ffc000" strokeweight="2.5pt">
                <v:stroke dashstyle="1 1" joinstyle="miter" endcap="round"/>
                <w10:wrap anchorx="margin"/>
              </v:line>
            </w:pict>
          </mc:Fallback>
        </mc:AlternateContent>
      </w:r>
      <w:r w:rsidR="00BF432A" w:rsidRPr="00A4781A">
        <w:rPr>
          <w:noProof/>
        </w:rPr>
        <mc:AlternateContent>
          <mc:Choice Requires="wps">
            <w:drawing>
              <wp:anchor distT="0" distB="0" distL="114300" distR="114300" simplePos="0" relativeHeight="253281792" behindDoc="0" locked="0" layoutInCell="1" allowOverlap="1" wp14:anchorId="4E9FE548" wp14:editId="73E012A2">
                <wp:simplePos x="0" y="0"/>
                <wp:positionH relativeFrom="margin">
                  <wp:posOffset>1924050</wp:posOffset>
                </wp:positionH>
                <wp:positionV relativeFrom="paragraph">
                  <wp:posOffset>128270</wp:posOffset>
                </wp:positionV>
                <wp:extent cx="85725" cy="352425"/>
                <wp:effectExtent l="19050" t="19050" r="28575" b="9525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725" cy="352425"/>
                        </a:xfrm>
                        <a:prstGeom prst="line">
                          <a:avLst/>
                        </a:prstGeom>
                        <a:ln w="31750" cap="rnd">
                          <a:solidFill>
                            <a:srgbClr val="FFC000"/>
                          </a:solidFill>
                          <a:prstDash val="sysDot"/>
                        </a:ln>
                        <a:extLst>
                          <a:ext uri="{FAA26D3D-D897-4be2-8F04-BA451C77F1D7}">
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87439B" id="Straight Connector 59" o:spid="_x0000_s1026" style="position:absolute;z-index:2532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51.5pt,10.1pt" to="158.25pt,3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" strokecolor="#ffc000" strokeweight="2.5pt">
                <v:stroke dashstyle="1 1" joinstyle="miter" endcap="round"/>
                <w10:wrap anchorx="margin"/>
              </v:line>
            </w:pict>
          </mc:Fallback>
        </mc:AlternateContent>
      </w:r>
      <w:r w:rsidR="00BF432A">
        <w:rPr>
          <w:noProof/>
        </w:rPr>
        <w:drawing>
          <wp:anchor distT="0" distB="0" distL="114300" distR="114300" simplePos="0" relativeHeight="253250048" behindDoc="0" locked="0" layoutInCell="1" allowOverlap="1" wp14:anchorId="2414E6ED" wp14:editId="65C43DFF">
            <wp:simplePos x="0" y="0"/>
            <wp:positionH relativeFrom="margin">
              <wp:posOffset>1741335</wp:posOffset>
            </wp:positionH>
            <wp:positionV relativeFrom="paragraph">
              <wp:posOffset>168938</wp:posOffset>
            </wp:positionV>
            <wp:extent cx="318591" cy="159026"/>
            <wp:effectExtent l="0" t="0" r="5715" b="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erimeter_Access_Points.pn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332886" cy="1661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32A">
        <w:rPr>
          <w:noProof/>
        </w:rPr>
        <w:drawing>
          <wp:anchor distT="0" distB="0" distL="114300" distR="114300" simplePos="0" relativeHeight="253252096" behindDoc="0" locked="0" layoutInCell="1" allowOverlap="1" wp14:anchorId="08166D59" wp14:editId="348B5307">
            <wp:simplePos x="0" y="0"/>
            <wp:positionH relativeFrom="margin">
              <wp:posOffset>2866444</wp:posOffset>
            </wp:positionH>
            <wp:positionV relativeFrom="paragraph">
              <wp:posOffset>149059</wp:posOffset>
            </wp:positionV>
            <wp:extent cx="318591" cy="159026"/>
            <wp:effectExtent l="0" t="0" r="5715" b="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erimeter_Access_Points.pn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332886" cy="1661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32A" w:rsidRPr="00B20CB5">
        <w:rPr>
          <w:noProof/>
        </w:rPr>
        <mc:AlternateContent>
          <mc:Choice Requires="wps">
            <w:drawing>
              <wp:anchor distT="0" distB="0" distL="114300" distR="114300" simplePos="0" relativeHeight="253229568" behindDoc="0" locked="0" layoutInCell="1" allowOverlap="1" wp14:anchorId="3B1F9FA8" wp14:editId="16273239">
                <wp:simplePos x="0" y="0"/>
                <wp:positionH relativeFrom="margin">
                  <wp:posOffset>1666875</wp:posOffset>
                </wp:positionH>
                <wp:positionV relativeFrom="paragraph">
                  <wp:posOffset>156846</wp:posOffset>
                </wp:positionV>
                <wp:extent cx="3048000" cy="38100"/>
                <wp:effectExtent l="38100" t="38100" r="19050" b="571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48000" cy="38100"/>
                        </a:xfrm>
                        <a:prstGeom prst="line">
                          <a:avLst/>
                        </a:prstGeom>
                        <a:ln w="95250" cap="flat" cmpd="sng">
                          <a:solidFill>
                            <a:srgbClr val="C00000"/>
                          </a:solidFill>
                          <a:round/>
                        </a:ln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84EF86" id="Straight Connector 35" o:spid="_x0000_s1026" style="position:absolute;flip:x;z-index:253229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31.25pt,12.35pt" to="371.25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" strokecolor="#c00000" strokeweight="7.5pt">
                <w10:wrap anchorx="margin"/>
              </v:line>
            </w:pict>
          </mc:Fallback>
        </mc:AlternateContent>
      </w:r>
      <w:r w:rsidR="00BF432A" w:rsidRPr="00B20CB5">
        <w:rPr>
          <w:noProof/>
        </w:rPr>
        <mc:AlternateContent>
          <mc:Choice Requires="wps">
            <w:drawing>
              <wp:anchor distT="0" distB="0" distL="114300" distR="114300" simplePos="0" relativeHeight="253243904" behindDoc="0" locked="0" layoutInCell="1" allowOverlap="1" wp14:anchorId="0D86B3F9" wp14:editId="78BE6016">
                <wp:simplePos x="0" y="0"/>
                <wp:positionH relativeFrom="margin">
                  <wp:posOffset>1238250</wp:posOffset>
                </wp:positionH>
                <wp:positionV relativeFrom="paragraph">
                  <wp:posOffset>718820</wp:posOffset>
                </wp:positionV>
                <wp:extent cx="476250" cy="9525"/>
                <wp:effectExtent l="38100" t="38100" r="19050" b="66675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6250" cy="9525"/>
                        </a:xfrm>
                        <a:prstGeom prst="line">
                          <a:avLst/>
                        </a:prstGeom>
                        <a:ln w="95250" cap="flat" cmpd="sng">
                          <a:solidFill>
                            <a:srgbClr val="C00000"/>
                          </a:solidFill>
                          <a:round/>
                        </a:ln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669691" id="Straight Connector 43" o:spid="_x0000_s1026" style="position:absolute;flip:x;z-index:2532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7.5pt,56.6pt" to="135pt,5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" strokecolor="#c00000" strokeweight="7.5pt">
                <w10:wrap anchorx="margin"/>
              </v:line>
            </w:pict>
          </mc:Fallback>
        </mc:AlternateContent>
      </w:r>
      <w:r w:rsidR="00BF432A" w:rsidRPr="00B20CB5">
        <w:rPr>
          <w:noProof/>
        </w:rPr>
        <mc:AlternateContent>
          <mc:Choice Requires="wps">
            <w:drawing>
              <wp:anchor distT="0" distB="0" distL="114300" distR="114300" simplePos="0" relativeHeight="253172223" behindDoc="0" locked="0" layoutInCell="1" allowOverlap="1" wp14:anchorId="11DBB3CF" wp14:editId="023DC691">
                <wp:simplePos x="0" y="0"/>
                <wp:positionH relativeFrom="margin">
                  <wp:posOffset>1704975</wp:posOffset>
                </wp:positionH>
                <wp:positionV relativeFrom="paragraph">
                  <wp:posOffset>166370</wp:posOffset>
                </wp:positionV>
                <wp:extent cx="0" cy="609600"/>
                <wp:effectExtent l="38100" t="0" r="57150" b="5715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09600"/>
                        </a:xfrm>
                        <a:prstGeom prst="line">
                          <a:avLst/>
                        </a:prstGeom>
                        <a:ln w="95250" cap="flat" cmpd="sng">
                          <a:solidFill>
                            <a:srgbClr val="C00000"/>
                          </a:solidFill>
                          <a:round/>
                        </a:ln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5941BF" id="Straight Connector 44" o:spid="_x0000_s1026" style="position:absolute;z-index:25317222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34.25pt,13.1pt" to="134.25pt,6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" strokecolor="#c00000" strokeweight="7.5pt">
                <w10:wrap anchorx="margin"/>
              </v:line>
            </w:pict>
          </mc:Fallback>
        </mc:AlternateContent>
      </w:r>
      <w:r w:rsidR="00BF432A" w:rsidRPr="00B20CB5">
        <w:rPr>
          <w:noProof/>
        </w:rPr>
        <mc:AlternateContent>
          <mc:Choice Requires="wps">
            <w:drawing>
              <wp:anchor distT="0" distB="0" distL="114300" distR="114300" simplePos="0" relativeHeight="253227520" behindDoc="0" locked="0" layoutInCell="1" allowOverlap="1" wp14:anchorId="59BE8A9E" wp14:editId="70A36B1A">
                <wp:simplePos x="0" y="0"/>
                <wp:positionH relativeFrom="margin">
                  <wp:posOffset>1219201</wp:posOffset>
                </wp:positionH>
                <wp:positionV relativeFrom="paragraph">
                  <wp:posOffset>680720</wp:posOffset>
                </wp:positionV>
                <wp:extent cx="26786" cy="6273800"/>
                <wp:effectExtent l="38100" t="38100" r="68580" b="1270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786" cy="6273800"/>
                        </a:xfrm>
                        <a:prstGeom prst="line">
                          <a:avLst/>
                        </a:prstGeom>
                        <a:ln w="95250" cap="flat" cmpd="sng">
                          <a:solidFill>
                            <a:srgbClr val="C00000"/>
                          </a:solidFill>
                          <a:round/>
                        </a:ln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ED7F29" id="Straight Connector 32" o:spid="_x0000_s1026" style="position:absolute;flip:y;z-index:253227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6pt,53.6pt" to="98.1pt,54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" strokecolor="#c00000" strokeweight="7.5pt">
                <w10:wrap anchorx="margin"/>
              </v:line>
            </w:pict>
          </mc:Fallback>
        </mc:AlternateContent>
      </w:r>
      <w:r w:rsidR="00532807" w:rsidRPr="00B20CB5">
        <w:rPr>
          <w:noProof/>
        </w:rPr>
        <mc:AlternateContent>
          <mc:Choice Requires="wps">
            <w:drawing>
              <wp:anchor distT="0" distB="0" distL="114300" distR="114300" simplePos="0" relativeHeight="253239808" behindDoc="0" locked="0" layoutInCell="1" allowOverlap="1" wp14:anchorId="1F32AF1D" wp14:editId="4B8C3AED">
                <wp:simplePos x="0" y="0"/>
                <wp:positionH relativeFrom="margin">
                  <wp:posOffset>4390390</wp:posOffset>
                </wp:positionH>
                <wp:positionV relativeFrom="paragraph">
                  <wp:posOffset>5680710</wp:posOffset>
                </wp:positionV>
                <wp:extent cx="333375" cy="390525"/>
                <wp:effectExtent l="38100" t="38100" r="47625" b="47625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3375" cy="390525"/>
                        </a:xfrm>
                        <a:prstGeom prst="line">
                          <a:avLst/>
                        </a:prstGeom>
                        <a:ln w="95250" cap="flat" cmpd="sng">
                          <a:solidFill>
                            <a:srgbClr val="C00000"/>
                          </a:solidFill>
                          <a:round/>
                        </a:ln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D152FA" id="Straight Connector 42" o:spid="_x0000_s1026" style="position:absolute;flip:y;z-index:253239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45.7pt,447.3pt" to="371.95pt,47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" strokecolor="#c00000" strokeweight="7.5pt">
                <w10:wrap anchorx="margin"/>
              </v:line>
            </w:pict>
          </mc:Fallback>
        </mc:AlternateContent>
      </w:r>
      <w:r w:rsidR="00532807" w:rsidRPr="00B20CB5">
        <w:rPr>
          <w:noProof/>
        </w:rPr>
        <mc:AlternateContent>
          <mc:Choice Requires="wps">
            <w:drawing>
              <wp:anchor distT="0" distB="0" distL="114300" distR="114300" simplePos="0" relativeHeight="253237760" behindDoc="0" locked="0" layoutInCell="1" allowOverlap="1" wp14:anchorId="4DB84901" wp14:editId="33C1239A">
                <wp:simplePos x="0" y="0"/>
                <wp:positionH relativeFrom="margin">
                  <wp:posOffset>4305301</wp:posOffset>
                </wp:positionH>
                <wp:positionV relativeFrom="paragraph">
                  <wp:posOffset>6043295</wp:posOffset>
                </wp:positionV>
                <wp:extent cx="95250" cy="771525"/>
                <wp:effectExtent l="38100" t="38100" r="57150" b="28575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5250" cy="771525"/>
                        </a:xfrm>
                        <a:prstGeom prst="line">
                          <a:avLst/>
                        </a:prstGeom>
                        <a:ln w="95250" cap="flat" cmpd="sng">
                          <a:solidFill>
                            <a:srgbClr val="C00000"/>
                          </a:solidFill>
                          <a:round/>
                        </a:ln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CC39AE" id="Straight Connector 40" o:spid="_x0000_s1026" style="position:absolute;flip:y;z-index:253237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39pt,475.85pt" to="346.5pt,53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" strokecolor="#c00000" strokeweight="7.5pt">
                <w10:wrap anchorx="margin"/>
              </v:line>
            </w:pict>
          </mc:Fallback>
        </mc:AlternateContent>
      </w:r>
      <w:r w:rsidR="00532807" w:rsidRPr="00B20CB5">
        <w:rPr>
          <w:noProof/>
        </w:rPr>
        <mc:AlternateContent>
          <mc:Choice Requires="wps">
            <w:drawing>
              <wp:anchor distT="0" distB="0" distL="114300" distR="114300" simplePos="0" relativeHeight="253235712" behindDoc="0" locked="0" layoutInCell="1" allowOverlap="1" wp14:anchorId="4B376C05" wp14:editId="5324E3B6">
                <wp:simplePos x="0" y="0"/>
                <wp:positionH relativeFrom="margin">
                  <wp:posOffset>3133725</wp:posOffset>
                </wp:positionH>
                <wp:positionV relativeFrom="paragraph">
                  <wp:posOffset>6805295</wp:posOffset>
                </wp:positionV>
                <wp:extent cx="1228725" cy="152400"/>
                <wp:effectExtent l="0" t="38100" r="47625" b="571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28725" cy="152400"/>
                        </a:xfrm>
                        <a:prstGeom prst="line">
                          <a:avLst/>
                        </a:prstGeom>
                        <a:ln w="95250" cap="flat" cmpd="sng">
                          <a:solidFill>
                            <a:srgbClr val="C00000"/>
                          </a:solidFill>
                          <a:round/>
                        </a:ln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AB183F" id="Straight Connector 39" o:spid="_x0000_s1026" style="position:absolute;flip:y;z-index:253235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6.75pt,535.85pt" to="343.5pt,54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" strokecolor="#c00000" strokeweight="7.5pt">
                <w10:wrap anchorx="margin"/>
              </v:lin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136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680" w:firstRow="0" w:lastRow="0" w:firstColumn="1" w:lastColumn="0" w:noHBand="1" w:noVBand="1"/>
      </w:tblPr>
      <w:tblGrid>
        <w:gridCol w:w="1188"/>
        <w:gridCol w:w="3240"/>
        <w:gridCol w:w="1195"/>
        <w:gridCol w:w="3240"/>
      </w:tblGrid>
      <w:tr w:rsidR="003E7677" w:rsidRPr="00B20CB5" w14:paraId="0443FAF0" w14:textId="77777777" w:rsidTr="00BF432A">
        <w:trPr>
          <w:trHeight w:val="576"/>
        </w:trPr>
        <w:tc>
          <w:tcPr>
            <w:tcW w:w="1188" w:type="dxa"/>
            <w:vAlign w:val="center"/>
          </w:tcPr>
          <w:p w14:paraId="65722B4B" w14:textId="6E625F2B" w:rsidR="003E7677" w:rsidRPr="00B20CB5" w:rsidRDefault="003E7677" w:rsidP="003E7677">
            <w:pPr>
              <w:rPr>
                <w:rFonts w:asciiTheme="minorHAnsi" w:hAnsiTheme="minorHAnsi"/>
                <w:noProof/>
                <w:color w:val="70AD47" w:themeColor="accent6"/>
              </w:rPr>
            </w:pPr>
            <w:r w:rsidRPr="00A4781A">
              <w:rPr>
                <w:noProof/>
              </w:rPr>
              <w:lastRenderedPageBreak/>
              <w:drawing>
                <wp:anchor distT="0" distB="0" distL="114300" distR="114300" simplePos="0" relativeHeight="253386240" behindDoc="0" locked="0" layoutInCell="1" allowOverlap="1" wp14:anchorId="4EE9DD5F" wp14:editId="7CDE5CF3">
                  <wp:simplePos x="0" y="0"/>
                  <wp:positionH relativeFrom="margin">
                    <wp:align>center</wp:align>
                  </wp:positionH>
                  <wp:positionV relativeFrom="paragraph">
                    <wp:posOffset>10160</wp:posOffset>
                  </wp:positionV>
                  <wp:extent cx="257810" cy="330200"/>
                  <wp:effectExtent l="0" t="0" r="0" b="0"/>
                  <wp:wrapNone/>
                  <wp:docPr id="184" name="Picture 1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Compass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810" cy="330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  <w:vAlign w:val="center"/>
          </w:tcPr>
          <w:p w14:paraId="67F3D3FB" w14:textId="79A0D581" w:rsidR="003E7677" w:rsidRPr="00317DE1" w:rsidRDefault="003E7677" w:rsidP="003E7677">
            <w:pPr>
              <w:rPr>
                <w:rFonts w:asciiTheme="minorHAnsi" w:hAnsiTheme="minorHAnsi" w:cstheme="minorHAnsi"/>
              </w:rPr>
            </w:pPr>
            <w:r w:rsidRPr="00317DE1">
              <w:rPr>
                <w:rFonts w:asciiTheme="minorHAnsi" w:hAnsiTheme="minorHAnsi" w:cstheme="minorHAnsi"/>
              </w:rPr>
              <w:t xml:space="preserve">Compass  </w:t>
            </w:r>
          </w:p>
        </w:tc>
        <w:tc>
          <w:tcPr>
            <w:tcW w:w="1195" w:type="dxa"/>
            <w:vAlign w:val="center"/>
          </w:tcPr>
          <w:p w14:paraId="10182811" w14:textId="77777777" w:rsidR="003E7677" w:rsidRPr="00B20CB5" w:rsidRDefault="003E7677" w:rsidP="003E7677">
            <w:pPr>
              <w:rPr>
                <w:rFonts w:asciiTheme="minorHAnsi" w:hAnsiTheme="minorHAnsi"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385216" behindDoc="0" locked="0" layoutInCell="1" allowOverlap="1" wp14:anchorId="6D49D3B2" wp14:editId="444B5631">
                  <wp:simplePos x="0" y="0"/>
                  <wp:positionH relativeFrom="margin">
                    <wp:align>center</wp:align>
                  </wp:positionH>
                  <wp:positionV relativeFrom="paragraph">
                    <wp:posOffset>-5715</wp:posOffset>
                  </wp:positionV>
                  <wp:extent cx="159385" cy="243205"/>
                  <wp:effectExtent l="0" t="0" r="5715" b="0"/>
                  <wp:wrapNone/>
                  <wp:docPr id="163" name="Picture 1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" name="Non_Essential_Pick_Ups.pn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385" cy="243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  <w:vAlign w:val="center"/>
          </w:tcPr>
          <w:p w14:paraId="09C5CC87" w14:textId="380CC54E" w:rsidR="003E7677" w:rsidRPr="00317DE1" w:rsidRDefault="003E7677" w:rsidP="003E7677">
            <w:pPr>
              <w:rPr>
                <w:rFonts w:asciiTheme="minorHAnsi" w:hAnsiTheme="minorHAnsi" w:cstheme="minorHAnsi"/>
                <w:noProof/>
                <w:color w:val="70AD47" w:themeColor="accent6"/>
              </w:rPr>
            </w:pPr>
            <w:r w:rsidRPr="00317DE1">
              <w:rPr>
                <w:rFonts w:asciiTheme="minorHAnsi" w:hAnsiTheme="minorHAnsi" w:cstheme="minorHAnsi"/>
              </w:rPr>
              <w:t xml:space="preserve">Non-essential </w:t>
            </w:r>
            <w:r>
              <w:rPr>
                <w:rFonts w:asciiTheme="minorHAnsi" w:hAnsiTheme="minorHAnsi" w:cstheme="minorHAnsi"/>
              </w:rPr>
              <w:br/>
            </w:r>
            <w:r w:rsidRPr="00317DE1">
              <w:rPr>
                <w:rFonts w:asciiTheme="minorHAnsi" w:hAnsiTheme="minorHAnsi" w:cstheme="minorHAnsi"/>
              </w:rPr>
              <w:t>Pick-ups/Deliveries</w:t>
            </w:r>
          </w:p>
        </w:tc>
      </w:tr>
      <w:tr w:rsidR="003E7677" w:rsidRPr="00B20CB5" w14:paraId="60630198" w14:textId="77777777" w:rsidTr="00BF432A">
        <w:trPr>
          <w:trHeight w:val="576"/>
        </w:trPr>
        <w:tc>
          <w:tcPr>
            <w:tcW w:w="1188" w:type="dxa"/>
            <w:vAlign w:val="center"/>
          </w:tcPr>
          <w:p w14:paraId="3EFE7CE3" w14:textId="2457BB19" w:rsidR="003E7677" w:rsidRPr="00B20CB5" w:rsidRDefault="003E7677" w:rsidP="003E7677">
            <w:pPr>
              <w:rPr>
                <w:rFonts w:asciiTheme="minorHAnsi" w:hAnsiTheme="minorHAnsi"/>
                <w:noProof/>
                <w:color w:val="70AD47" w:themeColor="accent6"/>
              </w:rPr>
            </w:pPr>
            <w:r w:rsidRPr="00B20CB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376000" behindDoc="0" locked="0" layoutInCell="1" allowOverlap="1" wp14:anchorId="54B1623B" wp14:editId="34125B75">
                      <wp:simplePos x="0" y="0"/>
                      <wp:positionH relativeFrom="margin">
                        <wp:posOffset>131445</wp:posOffset>
                      </wp:positionH>
                      <wp:positionV relativeFrom="paragraph">
                        <wp:posOffset>102235</wp:posOffset>
                      </wp:positionV>
                      <wp:extent cx="323850" cy="0"/>
                      <wp:effectExtent l="0" t="50800" r="31750" b="50800"/>
                      <wp:wrapNone/>
                      <wp:docPr id="171" name="Straight Connector 1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23850" cy="0"/>
                              </a:xfrm>
                              <a:prstGeom prst="line">
                                <a:avLst/>
                              </a:prstGeom>
                              <a:ln w="95250" cap="flat" cmpd="sng">
                                <a:solidFill>
                                  <a:srgbClr val="C00000"/>
                                </a:solidFill>
                                <a:round/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43CB547" id="Straight Connector 171" o:spid="_x0000_s1026" style="position:absolute;flip:y;z-index:253376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.35pt,8.05pt" to="35.85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" strokecolor="#c00000" strokeweight="7.5pt">
                      <w10:wrap anchorx="margin"/>
                    </v:line>
                  </w:pict>
                </mc:Fallback>
              </mc:AlternateContent>
            </w:r>
          </w:p>
        </w:tc>
        <w:tc>
          <w:tcPr>
            <w:tcW w:w="3240" w:type="dxa"/>
            <w:vAlign w:val="center"/>
          </w:tcPr>
          <w:p w14:paraId="4409F70B" w14:textId="3F4B722B" w:rsidR="003E7677" w:rsidRPr="00317DE1" w:rsidRDefault="003E7677" w:rsidP="003E7677">
            <w:pPr>
              <w:rPr>
                <w:rFonts w:asciiTheme="minorHAnsi" w:hAnsiTheme="minorHAnsi" w:cstheme="minorHAnsi"/>
              </w:rPr>
            </w:pPr>
            <w:r w:rsidRPr="00317DE1">
              <w:rPr>
                <w:rFonts w:asciiTheme="minorHAnsi" w:hAnsiTheme="minorHAnsi" w:cstheme="minorHAnsi"/>
              </w:rPr>
              <w:t>PBA Outer Boundary</w:t>
            </w:r>
          </w:p>
        </w:tc>
        <w:tc>
          <w:tcPr>
            <w:tcW w:w="1195" w:type="dxa"/>
            <w:vAlign w:val="center"/>
          </w:tcPr>
          <w:p w14:paraId="4D572E06" w14:textId="65F4A447" w:rsidR="003E7677" w:rsidRPr="00A4781A" w:rsidRDefault="003E7677" w:rsidP="003E7677">
            <w:pPr>
              <w:rPr>
                <w:rFonts w:asciiTheme="minorHAnsi" w:hAnsiTheme="minorHAnsi"/>
                <w:noProof/>
                <w:color w:val="70AD47" w:themeColor="accent6"/>
              </w:rPr>
            </w:pPr>
            <w:r w:rsidRPr="00A4781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364736" behindDoc="0" locked="0" layoutInCell="1" allowOverlap="1" wp14:anchorId="49BEB862" wp14:editId="763EBBB1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27305</wp:posOffset>
                      </wp:positionV>
                      <wp:extent cx="159385" cy="159385"/>
                      <wp:effectExtent l="0" t="0" r="5715" b="5715"/>
                      <wp:wrapNone/>
                      <wp:docPr id="143" name="Rectangle 1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9385" cy="1593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AADDBDE" w14:textId="77777777" w:rsidR="003E7677" w:rsidRPr="007567F9" w:rsidRDefault="003E7677" w:rsidP="00BF432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BEB862" id="Rectangle 143" o:spid="_x0000_s1027" style="position:absolute;margin-left:0;margin-top:2.15pt;width:12.55pt;height:12.55pt;z-index:2533647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" fillcolor="#ffd966 [1943]" stroked="f" strokeweight="1pt">
                      <v:textbox>
                        <w:txbxContent>
                          <w:p w14:paraId="3AADDBDE" w14:textId="77777777" w:rsidR="003E7677" w:rsidRPr="007567F9" w:rsidRDefault="003E7677" w:rsidP="00BF432A"/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240" w:type="dxa"/>
            <w:vAlign w:val="center"/>
          </w:tcPr>
          <w:p w14:paraId="248D6B88" w14:textId="3FF8DA5B" w:rsidR="003E7677" w:rsidRPr="00317DE1" w:rsidRDefault="003E7677" w:rsidP="003E7677">
            <w:pPr>
              <w:rPr>
                <w:rFonts w:asciiTheme="minorHAnsi" w:hAnsiTheme="minorHAnsi" w:cstheme="minorHAnsi"/>
                <w:noProof/>
                <w:color w:val="70AD47" w:themeColor="accent6"/>
              </w:rPr>
            </w:pPr>
            <w:r w:rsidRPr="00317DE1">
              <w:rPr>
                <w:rFonts w:asciiTheme="minorHAnsi" w:hAnsiTheme="minorHAnsi" w:cstheme="minorHAnsi"/>
              </w:rPr>
              <w:t>Employee/Visitor Parking</w:t>
            </w:r>
          </w:p>
        </w:tc>
      </w:tr>
      <w:tr w:rsidR="003E7677" w:rsidRPr="00B20CB5" w14:paraId="2AC78943" w14:textId="77777777" w:rsidTr="00BF432A">
        <w:trPr>
          <w:trHeight w:val="576"/>
        </w:trPr>
        <w:tc>
          <w:tcPr>
            <w:tcW w:w="1188" w:type="dxa"/>
            <w:vAlign w:val="center"/>
          </w:tcPr>
          <w:p w14:paraId="5140FF1B" w14:textId="4C67AD38" w:rsidR="003E7677" w:rsidRDefault="003E7677" w:rsidP="003E7677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377024" behindDoc="0" locked="0" layoutInCell="1" allowOverlap="1" wp14:anchorId="406D0FC4" wp14:editId="3302A48D">
                  <wp:simplePos x="0" y="0"/>
                  <wp:positionH relativeFrom="margin">
                    <wp:posOffset>120650</wp:posOffset>
                  </wp:positionH>
                  <wp:positionV relativeFrom="paragraph">
                    <wp:posOffset>26670</wp:posOffset>
                  </wp:positionV>
                  <wp:extent cx="375285" cy="187325"/>
                  <wp:effectExtent l="0" t="0" r="5715" b="3175"/>
                  <wp:wrapNone/>
                  <wp:docPr id="145" name="Picture 1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erimeter_Access_Points.png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285" cy="187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  <w:vAlign w:val="center"/>
          </w:tcPr>
          <w:p w14:paraId="4587954F" w14:textId="076F809B" w:rsidR="003E7677" w:rsidRPr="00317DE1" w:rsidRDefault="003E7677" w:rsidP="003E7677">
            <w:pPr>
              <w:rPr>
                <w:rFonts w:asciiTheme="minorHAnsi" w:hAnsiTheme="minorHAnsi" w:cstheme="minorHAnsi"/>
                <w:noProof/>
              </w:rPr>
            </w:pPr>
            <w:r w:rsidRPr="00317DE1">
              <w:rPr>
                <w:rFonts w:asciiTheme="minorHAnsi" w:hAnsiTheme="minorHAnsi" w:cstheme="minorHAnsi"/>
              </w:rPr>
              <w:t xml:space="preserve">Perimeter </w:t>
            </w:r>
            <w:r>
              <w:rPr>
                <w:rFonts w:asciiTheme="minorHAnsi" w:hAnsiTheme="minorHAnsi" w:cstheme="minorHAnsi"/>
              </w:rPr>
              <w:t>Access Point</w:t>
            </w:r>
            <w:r w:rsidRPr="00317DE1">
              <w:rPr>
                <w:rFonts w:asciiTheme="minorHAnsi" w:hAnsiTheme="minorHAnsi" w:cstheme="minorHAnsi"/>
              </w:rPr>
              <w:t>s</w:t>
            </w:r>
          </w:p>
        </w:tc>
        <w:tc>
          <w:tcPr>
            <w:tcW w:w="1195" w:type="dxa"/>
            <w:vAlign w:val="center"/>
          </w:tcPr>
          <w:p w14:paraId="7D77E41E" w14:textId="77777777" w:rsidR="003E7677" w:rsidRPr="00A4781A" w:rsidRDefault="003E7677" w:rsidP="003E7677">
            <w:pPr>
              <w:rPr>
                <w:noProof/>
                <w:color w:val="70AD47" w:themeColor="accent6"/>
              </w:rPr>
            </w:pPr>
            <w:r w:rsidRPr="00A4781A">
              <w:rPr>
                <w:noProof/>
              </w:rPr>
              <w:drawing>
                <wp:anchor distT="0" distB="0" distL="114300" distR="114300" simplePos="0" relativeHeight="253365760" behindDoc="0" locked="0" layoutInCell="1" allowOverlap="1" wp14:anchorId="51611905" wp14:editId="1509AD03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4130</wp:posOffset>
                  </wp:positionV>
                  <wp:extent cx="191135" cy="182880"/>
                  <wp:effectExtent l="0" t="0" r="0" b="0"/>
                  <wp:wrapNone/>
                  <wp:docPr id="207" name="Picture 2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" name="Propane_Tank.png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135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  <w:vAlign w:val="center"/>
          </w:tcPr>
          <w:p w14:paraId="7B774CBB" w14:textId="77777777" w:rsidR="003E7677" w:rsidRPr="00317DE1" w:rsidRDefault="003E7677" w:rsidP="003E7677">
            <w:pPr>
              <w:rPr>
                <w:rFonts w:asciiTheme="minorHAnsi" w:hAnsiTheme="minorHAnsi" w:cstheme="minorHAnsi"/>
              </w:rPr>
            </w:pPr>
            <w:r w:rsidRPr="00317DE1">
              <w:rPr>
                <w:rFonts w:asciiTheme="minorHAnsi" w:hAnsiTheme="minorHAnsi" w:cstheme="minorHAnsi"/>
              </w:rPr>
              <w:t>Propane Tank</w:t>
            </w:r>
          </w:p>
        </w:tc>
      </w:tr>
      <w:tr w:rsidR="003E7677" w:rsidRPr="00B20CB5" w14:paraId="4C0DB5B5" w14:textId="77777777" w:rsidTr="00BF432A">
        <w:trPr>
          <w:trHeight w:val="576"/>
        </w:trPr>
        <w:tc>
          <w:tcPr>
            <w:tcW w:w="1188" w:type="dxa"/>
            <w:vAlign w:val="center"/>
          </w:tcPr>
          <w:p w14:paraId="43E99566" w14:textId="5BA56371" w:rsidR="003E7677" w:rsidRPr="00B20CB5" w:rsidRDefault="003E7677" w:rsidP="003E7677">
            <w:pPr>
              <w:rPr>
                <w:rFonts w:asciiTheme="minorHAnsi" w:hAnsiTheme="minorHAnsi"/>
                <w:noProof/>
                <w:color w:val="70AD47" w:themeColor="accent6"/>
              </w:rPr>
            </w:pPr>
            <w:r>
              <w:rPr>
                <w:noProof/>
              </w:rPr>
              <w:drawing>
                <wp:anchor distT="0" distB="0" distL="114300" distR="114300" simplePos="0" relativeHeight="253378048" behindDoc="0" locked="0" layoutInCell="1" allowOverlap="1" wp14:anchorId="72E4DB89" wp14:editId="50C70FC7">
                  <wp:simplePos x="0" y="0"/>
                  <wp:positionH relativeFrom="margin">
                    <wp:align>center</wp:align>
                  </wp:positionH>
                  <wp:positionV relativeFrom="paragraph">
                    <wp:posOffset>15240</wp:posOffset>
                  </wp:positionV>
                  <wp:extent cx="140335" cy="182880"/>
                  <wp:effectExtent l="0" t="0" r="0" b="0"/>
                  <wp:wrapNone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Locked_Gates_Doors.pn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335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  <w:vAlign w:val="center"/>
          </w:tcPr>
          <w:p w14:paraId="73153D86" w14:textId="7FB52C9E" w:rsidR="003E7677" w:rsidRPr="00317DE1" w:rsidRDefault="003E7677" w:rsidP="003E7677">
            <w:pPr>
              <w:rPr>
                <w:rFonts w:asciiTheme="minorHAnsi" w:hAnsiTheme="minorHAnsi" w:cstheme="minorHAnsi"/>
                <w:noProof/>
              </w:rPr>
            </w:pPr>
            <w:r w:rsidRPr="00317DE1">
              <w:rPr>
                <w:rFonts w:asciiTheme="minorHAnsi" w:hAnsiTheme="minorHAnsi" w:cstheme="minorHAnsi"/>
                <w:noProof/>
              </w:rPr>
              <w:t>Locked Gates or Doors</w:t>
            </w:r>
          </w:p>
        </w:tc>
        <w:tc>
          <w:tcPr>
            <w:tcW w:w="1195" w:type="dxa"/>
            <w:vAlign w:val="center"/>
          </w:tcPr>
          <w:p w14:paraId="10E624DC" w14:textId="6415501D" w:rsidR="003E7677" w:rsidRPr="00A4781A" w:rsidRDefault="003E7677" w:rsidP="003E7677">
            <w:pPr>
              <w:rPr>
                <w:rFonts w:asciiTheme="minorHAnsi" w:hAnsiTheme="minorHAnsi"/>
                <w:noProof/>
                <w:color w:val="70AD47" w:themeColor="accent6"/>
              </w:rPr>
            </w:pPr>
            <w:r w:rsidRPr="00A4781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366784" behindDoc="0" locked="0" layoutInCell="1" allowOverlap="1" wp14:anchorId="5BBA006B" wp14:editId="68EAE74D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7620</wp:posOffset>
                      </wp:positionV>
                      <wp:extent cx="159385" cy="159385"/>
                      <wp:effectExtent l="0" t="0" r="5715" b="5715"/>
                      <wp:wrapNone/>
                      <wp:docPr id="144" name="Rectangle 1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9385" cy="159385"/>
                              </a:xfrm>
                              <a:prstGeom prst="rect">
                                <a:avLst/>
                              </a:prstGeom>
                              <a:pattFill prst="pct5">
                                <a:fgClr>
                                  <a:schemeClr val="bg1"/>
                                </a:fgClr>
                                <a:bgClr>
                                  <a:srgbClr val="AB7942"/>
                                </a:bgClr>
                              </a:patt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AD8A672" w14:textId="77777777" w:rsidR="003E7677" w:rsidRDefault="003E7677" w:rsidP="00BF432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BA006B" id="Rectangle 144" o:spid="_x0000_s1028" style="position:absolute;margin-left:0;margin-top:.6pt;width:12.55pt;height:12.55pt;z-index:2533667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" fillcolor="white [3212]" stroked="f" strokeweight="1pt">
                      <v:fill r:id="rId41" o:title="" color2="#ab7942" type="pattern"/>
                      <v:textbox>
                        <w:txbxContent>
                          <w:p w14:paraId="3AD8A672" w14:textId="77777777" w:rsidR="003E7677" w:rsidRDefault="003E7677" w:rsidP="00BF432A"/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240" w:type="dxa"/>
            <w:vAlign w:val="center"/>
          </w:tcPr>
          <w:p w14:paraId="6820C40B" w14:textId="2CE32BBB" w:rsidR="003E7677" w:rsidRPr="00317DE1" w:rsidRDefault="003E7677" w:rsidP="003E7677">
            <w:pPr>
              <w:rPr>
                <w:rFonts w:asciiTheme="minorHAnsi" w:hAnsiTheme="minorHAnsi" w:cstheme="minorHAnsi"/>
                <w:noProof/>
                <w:color w:val="70AD47" w:themeColor="accent6"/>
              </w:rPr>
            </w:pPr>
            <w:r w:rsidRPr="00317DE1">
              <w:rPr>
                <w:rFonts w:asciiTheme="minorHAnsi" w:hAnsiTheme="minorHAnsi" w:cstheme="minorHAnsi"/>
              </w:rPr>
              <w:t xml:space="preserve">Manure Pile  </w:t>
            </w:r>
          </w:p>
        </w:tc>
      </w:tr>
      <w:tr w:rsidR="003E7677" w:rsidRPr="00B20CB5" w14:paraId="798D22C8" w14:textId="77777777" w:rsidTr="00BF432A">
        <w:trPr>
          <w:trHeight w:val="576"/>
        </w:trPr>
        <w:tc>
          <w:tcPr>
            <w:tcW w:w="1188" w:type="dxa"/>
            <w:vAlign w:val="center"/>
          </w:tcPr>
          <w:p w14:paraId="4500C72E" w14:textId="647D95BE" w:rsidR="003E7677" w:rsidRPr="00B20CB5" w:rsidRDefault="003E7677" w:rsidP="003E7677">
            <w:pPr>
              <w:rPr>
                <w:rFonts w:asciiTheme="minorHAnsi" w:hAnsiTheme="minorHAnsi"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388288" behindDoc="0" locked="0" layoutInCell="1" allowOverlap="1" wp14:anchorId="40E68D0A" wp14:editId="67BD8B80">
                  <wp:simplePos x="0" y="0"/>
                  <wp:positionH relativeFrom="margin">
                    <wp:align>center</wp:align>
                  </wp:positionH>
                  <wp:positionV relativeFrom="paragraph">
                    <wp:posOffset>27940</wp:posOffset>
                  </wp:positionV>
                  <wp:extent cx="177800" cy="137160"/>
                  <wp:effectExtent l="0" t="0" r="0" b="2540"/>
                  <wp:wrapNone/>
                  <wp:docPr id="146" name="Picture 1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Vehicle_C&amp;D.png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80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  <w:vAlign w:val="center"/>
          </w:tcPr>
          <w:p w14:paraId="49E6152A" w14:textId="6D9DA9A7" w:rsidR="003E7677" w:rsidRPr="00317DE1" w:rsidRDefault="003E7677" w:rsidP="003E7677">
            <w:pPr>
              <w:rPr>
                <w:rFonts w:asciiTheme="minorHAnsi" w:hAnsiTheme="minorHAnsi" w:cstheme="minorHAnsi"/>
              </w:rPr>
            </w:pPr>
            <w:r w:rsidRPr="00317DE1">
              <w:rPr>
                <w:rFonts w:asciiTheme="minorHAnsi" w:hAnsiTheme="minorHAnsi" w:cstheme="minorHAnsi"/>
              </w:rPr>
              <w:t>Vehicle C&amp;D stations</w:t>
            </w:r>
          </w:p>
        </w:tc>
        <w:tc>
          <w:tcPr>
            <w:tcW w:w="1195" w:type="dxa"/>
            <w:vAlign w:val="center"/>
          </w:tcPr>
          <w:p w14:paraId="1AC6C3DA" w14:textId="280AC3DB" w:rsidR="003E7677" w:rsidRPr="00A4781A" w:rsidRDefault="003E7677" w:rsidP="003E7677">
            <w:pPr>
              <w:rPr>
                <w:rFonts w:asciiTheme="minorHAnsi" w:hAnsiTheme="minorHAnsi"/>
                <w:noProof/>
                <w:color w:val="70AD47" w:themeColor="accent6"/>
              </w:rPr>
            </w:pPr>
            <w:r w:rsidRPr="00A4781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393408" behindDoc="0" locked="0" layoutInCell="1" allowOverlap="1" wp14:anchorId="400871C4" wp14:editId="1F013170">
                      <wp:simplePos x="0" y="0"/>
                      <wp:positionH relativeFrom="margin">
                        <wp:posOffset>80010</wp:posOffset>
                      </wp:positionH>
                      <wp:positionV relativeFrom="paragraph">
                        <wp:posOffset>84455</wp:posOffset>
                      </wp:positionV>
                      <wp:extent cx="457200" cy="0"/>
                      <wp:effectExtent l="0" t="12700" r="25400" b="25400"/>
                      <wp:wrapNone/>
                      <wp:docPr id="177" name="Straight Connector 1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 cmpd="dbl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A02EED6" id="Straight Connector 177" o:spid="_x0000_s1026" style="position:absolute;flip:y;z-index:253393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.3pt,6.65pt" to="42.3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" strokecolor="#7f7f7f [1612]" strokeweight="3pt">
                      <v:stroke linestyle="thinThin" joinstyle="miter"/>
                      <w10:wrap anchorx="margin"/>
                    </v:line>
                  </w:pict>
                </mc:Fallback>
              </mc:AlternateContent>
            </w:r>
          </w:p>
        </w:tc>
        <w:tc>
          <w:tcPr>
            <w:tcW w:w="3240" w:type="dxa"/>
            <w:vAlign w:val="center"/>
          </w:tcPr>
          <w:p w14:paraId="565442A2" w14:textId="0BD2693C" w:rsidR="003E7677" w:rsidRPr="00317DE1" w:rsidRDefault="003E7677" w:rsidP="003E7677">
            <w:pPr>
              <w:rPr>
                <w:rFonts w:asciiTheme="minorHAnsi" w:hAnsiTheme="minorHAnsi" w:cstheme="minorHAnsi"/>
                <w:noProof/>
                <w:color w:val="70AD47" w:themeColor="accent6"/>
              </w:rPr>
            </w:pPr>
            <w:r w:rsidRPr="00317DE1">
              <w:rPr>
                <w:rFonts w:asciiTheme="minorHAnsi" w:hAnsiTheme="minorHAnsi" w:cstheme="minorHAnsi"/>
              </w:rPr>
              <w:t>Public Road</w:t>
            </w:r>
          </w:p>
        </w:tc>
      </w:tr>
      <w:tr w:rsidR="003E7677" w:rsidRPr="00B20CB5" w14:paraId="2BA2812C" w14:textId="77777777" w:rsidTr="00BF432A">
        <w:trPr>
          <w:trHeight w:val="576"/>
        </w:trPr>
        <w:tc>
          <w:tcPr>
            <w:tcW w:w="1188" w:type="dxa"/>
            <w:vAlign w:val="center"/>
          </w:tcPr>
          <w:p w14:paraId="367C3C02" w14:textId="54826B0C" w:rsidR="003E7677" w:rsidRPr="00B20CB5" w:rsidRDefault="003E7677" w:rsidP="003E7677">
            <w:pPr>
              <w:rPr>
                <w:rFonts w:asciiTheme="minorHAnsi" w:hAnsiTheme="minorHAnsi"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389312" behindDoc="0" locked="0" layoutInCell="1" allowOverlap="1" wp14:anchorId="2A517D1C" wp14:editId="1339552B">
                  <wp:simplePos x="0" y="0"/>
                  <wp:positionH relativeFrom="margin">
                    <wp:align>center</wp:align>
                  </wp:positionH>
                  <wp:positionV relativeFrom="paragraph">
                    <wp:posOffset>65405</wp:posOffset>
                  </wp:positionV>
                  <wp:extent cx="163830" cy="91440"/>
                  <wp:effectExtent l="0" t="0" r="1270" b="0"/>
                  <wp:wrapNone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Full_PPE_Stations.png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830" cy="91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  <w:vAlign w:val="center"/>
          </w:tcPr>
          <w:p w14:paraId="5716DB30" w14:textId="19851CBA" w:rsidR="003E7677" w:rsidRPr="00317DE1" w:rsidRDefault="003E7677" w:rsidP="003E7677">
            <w:pPr>
              <w:rPr>
                <w:rFonts w:asciiTheme="minorHAnsi" w:hAnsiTheme="minorHAnsi" w:cstheme="minorHAnsi"/>
              </w:rPr>
            </w:pPr>
            <w:r w:rsidRPr="00317DE1">
              <w:rPr>
                <w:rFonts w:asciiTheme="minorHAnsi" w:hAnsiTheme="minorHAnsi" w:cstheme="minorHAnsi"/>
              </w:rPr>
              <w:t>Full PPE Stations</w:t>
            </w:r>
          </w:p>
        </w:tc>
        <w:tc>
          <w:tcPr>
            <w:tcW w:w="1195" w:type="dxa"/>
            <w:vAlign w:val="center"/>
          </w:tcPr>
          <w:p w14:paraId="22E39EB3" w14:textId="221BEA95" w:rsidR="003E7677" w:rsidRPr="00A4781A" w:rsidRDefault="003E7677" w:rsidP="003E7677">
            <w:pPr>
              <w:rPr>
                <w:rFonts w:asciiTheme="minorHAnsi" w:hAnsiTheme="minorHAnsi"/>
                <w:noProof/>
              </w:rPr>
            </w:pPr>
            <w:r w:rsidRPr="00A4781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396480" behindDoc="0" locked="0" layoutInCell="1" allowOverlap="1" wp14:anchorId="24030A0E" wp14:editId="23A59035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1588770</wp:posOffset>
                      </wp:positionV>
                      <wp:extent cx="457200" cy="0"/>
                      <wp:effectExtent l="12700" t="12700" r="12700" b="12700"/>
                      <wp:wrapNone/>
                      <wp:docPr id="176" name="Straight Connector 1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25400" cap="rnd">
                                <a:solidFill>
                                  <a:schemeClr val="tx1"/>
                                </a:solidFill>
                                <a:prstDash val="dash"/>
                                <a:bevel/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1732AC" id="Straight Connector 176" o:spid="_x0000_s1026" style="position:absolute;flip:y;z-index:253396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25.1pt" to="36pt,12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" strokecolor="black [3213]" strokeweight="2pt">
                      <v:stroke dashstyle="dash" joinstyle="bevel" endcap="round"/>
                      <w10:wrap anchorx="margin"/>
                    </v:line>
                  </w:pict>
                </mc:Fallback>
              </mc:AlternateContent>
            </w:r>
            <w:r w:rsidRPr="00A4781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398528" behindDoc="0" locked="0" layoutInCell="1" allowOverlap="1" wp14:anchorId="219A01EB" wp14:editId="2C4864D8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1222375</wp:posOffset>
                      </wp:positionV>
                      <wp:extent cx="457200" cy="0"/>
                      <wp:effectExtent l="12700" t="12700" r="0" b="25400"/>
                      <wp:wrapNone/>
                      <wp:docPr id="285" name="Straight Connector 2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1750" cap="rnd">
                                <a:solidFill>
                                  <a:srgbClr val="FFC000"/>
                                </a:solidFill>
                                <a:prstDash val="sysDot"/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D3D90D1" id="Straight Connector 285" o:spid="_x0000_s1026" style="position:absolute;flip:y;z-index:253398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96.25pt" to="36pt,9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" strokecolor="#ffc000" strokeweight="2.5pt">
                      <v:stroke dashstyle="1 1" joinstyle="miter" endcap="round"/>
                      <w10:wrap anchorx="margin"/>
                    </v:line>
                  </w:pict>
                </mc:Fallback>
              </mc:AlternateContent>
            </w:r>
            <w:r w:rsidRPr="00A4781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395456" behindDoc="0" locked="0" layoutInCell="1" allowOverlap="1" wp14:anchorId="70518F74" wp14:editId="03F93EF2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857250</wp:posOffset>
                      </wp:positionV>
                      <wp:extent cx="457200" cy="0"/>
                      <wp:effectExtent l="0" t="12700" r="0" b="12700"/>
                      <wp:wrapNone/>
                      <wp:docPr id="161" name="Straight Connector 1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00B050"/>
                                </a:solidFill>
                                <a:prstDash val="sysDash"/>
                                <a:bevel/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A455293" id="Straight Connector 161" o:spid="_x0000_s1026" style="position:absolute;flip:y;z-index:253395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67.5pt" to="36pt,6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" strokecolor="#00b050" strokeweight="2pt">
                      <v:stroke dashstyle="3 1" joinstyle="bevel"/>
                      <w10:wrap anchorx="margin"/>
                    </v:line>
                  </w:pict>
                </mc:Fallback>
              </mc:AlternateContent>
            </w:r>
            <w:r w:rsidRPr="00A4781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397504" behindDoc="0" locked="0" layoutInCell="1" allowOverlap="1" wp14:anchorId="0BF06950" wp14:editId="2104D9A9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478790</wp:posOffset>
                      </wp:positionV>
                      <wp:extent cx="457200" cy="0"/>
                      <wp:effectExtent l="0" t="12700" r="25400" b="25400"/>
                      <wp:wrapNone/>
                      <wp:docPr id="284" name="Straight Connector 2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1750">
                                <a:solidFill>
                                  <a:srgbClr val="AB7942"/>
                                </a:solidFill>
                                <a:prstDash val="dashDot"/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F844237" id="Straight Connector 284" o:spid="_x0000_s1026" style="position:absolute;flip:y;z-index:253397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37.7pt" to="36pt,3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" strokecolor="#ab7942" strokeweight="2.5pt">
                      <v:stroke dashstyle="dashDot" joinstyle="miter"/>
                      <w10:wrap anchorx="margin"/>
                    </v:line>
                  </w:pict>
                </mc:Fallback>
              </mc:AlternateContent>
            </w:r>
            <w:r w:rsidRPr="00A4781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3394432" behindDoc="0" locked="0" layoutInCell="1" allowOverlap="1" wp14:anchorId="521EF9B1" wp14:editId="095DD837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102870</wp:posOffset>
                      </wp:positionV>
                      <wp:extent cx="457200" cy="0"/>
                      <wp:effectExtent l="0" t="12700" r="0" b="12700"/>
                      <wp:wrapNone/>
                      <wp:docPr id="147" name="Straight Connector 1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7030A0"/>
                                </a:solidFill>
                                <a:prstDash val="sysDot"/>
                              </a:ln>
                              <a:extLst>
                                <a:ext uri="{FAA26D3D-D897-4be2-8F04-BA451C77F1D7}">
    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  <a:ext uri="{C572A759-6A51-4108-AA02-DFA0A04FC94B}">
      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9D90154" id="Straight Connector 147" o:spid="_x0000_s1026" style="position:absolute;flip:y;z-index:253394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8.1pt" to="36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" strokecolor="#7030a0" strokeweight="2pt">
                      <v:stroke dashstyle="1 1" joinstyle="miter"/>
                      <w10:wrap anchorx="margin"/>
                    </v:line>
                  </w:pict>
                </mc:Fallback>
              </mc:AlternateContent>
            </w:r>
          </w:p>
        </w:tc>
        <w:tc>
          <w:tcPr>
            <w:tcW w:w="3240" w:type="dxa"/>
            <w:vAlign w:val="center"/>
          </w:tcPr>
          <w:p w14:paraId="114BFFD6" w14:textId="703C7272" w:rsidR="003E7677" w:rsidRPr="00317DE1" w:rsidRDefault="003E7677" w:rsidP="003E7677">
            <w:pPr>
              <w:rPr>
                <w:rFonts w:asciiTheme="minorHAnsi" w:hAnsiTheme="minorHAnsi" w:cstheme="minorHAnsi"/>
              </w:rPr>
            </w:pPr>
            <w:r w:rsidRPr="00317DE1">
              <w:rPr>
                <w:rFonts w:asciiTheme="minorHAnsi" w:hAnsiTheme="minorHAnsi" w:cstheme="minorHAnsi"/>
              </w:rPr>
              <w:t>Foot Traffic</w:t>
            </w:r>
          </w:p>
        </w:tc>
      </w:tr>
      <w:tr w:rsidR="003E7677" w:rsidRPr="00B20CB5" w14:paraId="425498B1" w14:textId="77777777" w:rsidTr="00BF432A">
        <w:trPr>
          <w:trHeight w:val="576"/>
        </w:trPr>
        <w:tc>
          <w:tcPr>
            <w:tcW w:w="1188" w:type="dxa"/>
            <w:vAlign w:val="center"/>
          </w:tcPr>
          <w:p w14:paraId="144232F4" w14:textId="22ABD7B3" w:rsidR="003E7677" w:rsidRPr="00B20CB5" w:rsidRDefault="003E7677" w:rsidP="003E7677">
            <w:pPr>
              <w:rPr>
                <w:rFonts w:asciiTheme="minorHAnsi" w:hAnsiTheme="minorHAnsi"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390336" behindDoc="0" locked="0" layoutInCell="1" allowOverlap="1" wp14:anchorId="357EB67C" wp14:editId="592B7F53">
                  <wp:simplePos x="0" y="0"/>
                  <wp:positionH relativeFrom="margin">
                    <wp:align>center</wp:align>
                  </wp:positionH>
                  <wp:positionV relativeFrom="paragraph">
                    <wp:posOffset>12700</wp:posOffset>
                  </wp:positionV>
                  <wp:extent cx="146050" cy="146050"/>
                  <wp:effectExtent l="0" t="0" r="6350" b="6350"/>
                  <wp:wrapNone/>
                  <wp:docPr id="187" name="Picture 1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" name="Propane.pn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050" cy="14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  <w:vAlign w:val="center"/>
          </w:tcPr>
          <w:p w14:paraId="4AA9766F" w14:textId="74C0698B" w:rsidR="003E7677" w:rsidRPr="00317DE1" w:rsidRDefault="003E7677" w:rsidP="003E7677">
            <w:pPr>
              <w:rPr>
                <w:rFonts w:asciiTheme="minorHAnsi" w:hAnsiTheme="minorHAnsi" w:cstheme="minorHAnsi"/>
              </w:rPr>
            </w:pPr>
            <w:r w:rsidRPr="00317DE1">
              <w:rPr>
                <w:rFonts w:asciiTheme="minorHAnsi" w:hAnsiTheme="minorHAnsi" w:cstheme="minorHAnsi"/>
              </w:rPr>
              <w:t>Hand Sanitizing</w:t>
            </w:r>
          </w:p>
        </w:tc>
        <w:tc>
          <w:tcPr>
            <w:tcW w:w="1195" w:type="dxa"/>
            <w:vAlign w:val="center"/>
          </w:tcPr>
          <w:p w14:paraId="62315837" w14:textId="76F5E91A" w:rsidR="003E7677" w:rsidRPr="00A4781A" w:rsidRDefault="003E7677" w:rsidP="003E7677">
            <w:pPr>
              <w:rPr>
                <w:rFonts w:asciiTheme="minorHAnsi" w:hAnsiTheme="minorHAnsi"/>
                <w:noProof/>
              </w:rPr>
            </w:pPr>
          </w:p>
        </w:tc>
        <w:tc>
          <w:tcPr>
            <w:tcW w:w="3240" w:type="dxa"/>
            <w:vAlign w:val="center"/>
          </w:tcPr>
          <w:p w14:paraId="1A12124B" w14:textId="59FF6FA8" w:rsidR="003E7677" w:rsidRPr="00317DE1" w:rsidRDefault="003E7677" w:rsidP="003E7677">
            <w:pPr>
              <w:rPr>
                <w:rFonts w:asciiTheme="minorHAnsi" w:hAnsiTheme="minorHAnsi" w:cstheme="minorHAnsi"/>
              </w:rPr>
            </w:pPr>
            <w:r w:rsidRPr="00317DE1">
              <w:rPr>
                <w:rFonts w:asciiTheme="minorHAnsi" w:hAnsiTheme="minorHAnsi" w:cstheme="minorHAnsi"/>
              </w:rPr>
              <w:t>Manure Hauler Traffic</w:t>
            </w:r>
          </w:p>
        </w:tc>
      </w:tr>
      <w:tr w:rsidR="003E7677" w:rsidRPr="00B20CB5" w14:paraId="5237F8DA" w14:textId="77777777" w:rsidTr="00BF432A">
        <w:trPr>
          <w:trHeight w:val="576"/>
        </w:trPr>
        <w:tc>
          <w:tcPr>
            <w:tcW w:w="1188" w:type="dxa"/>
            <w:vAlign w:val="center"/>
          </w:tcPr>
          <w:p w14:paraId="4272A926" w14:textId="149DE3E6" w:rsidR="003E7677" w:rsidRPr="00B20CB5" w:rsidRDefault="003E7677" w:rsidP="003E7677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391360" behindDoc="0" locked="0" layoutInCell="1" allowOverlap="1" wp14:anchorId="083C9F56" wp14:editId="18B9633D">
                  <wp:simplePos x="0" y="0"/>
                  <wp:positionH relativeFrom="margin">
                    <wp:align>center</wp:align>
                  </wp:positionH>
                  <wp:positionV relativeFrom="paragraph">
                    <wp:posOffset>11430</wp:posOffset>
                  </wp:positionV>
                  <wp:extent cx="177800" cy="154940"/>
                  <wp:effectExtent l="0" t="0" r="0" b="0"/>
                  <wp:wrapNone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Foot_Bath_Station.png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800" cy="154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softHyphen/>
            </w:r>
          </w:p>
        </w:tc>
        <w:tc>
          <w:tcPr>
            <w:tcW w:w="3240" w:type="dxa"/>
            <w:vAlign w:val="center"/>
          </w:tcPr>
          <w:p w14:paraId="43CFF165" w14:textId="1B20C918" w:rsidR="003E7677" w:rsidRPr="00317DE1" w:rsidRDefault="003E7677" w:rsidP="003E7677">
            <w:pPr>
              <w:rPr>
                <w:rFonts w:asciiTheme="minorHAnsi" w:hAnsiTheme="minorHAnsi" w:cstheme="minorHAnsi"/>
              </w:rPr>
            </w:pPr>
            <w:r w:rsidRPr="00317DE1">
              <w:rPr>
                <w:rFonts w:asciiTheme="minorHAnsi" w:hAnsiTheme="minorHAnsi" w:cstheme="minorHAnsi"/>
              </w:rPr>
              <w:t>Foot Bath Stations</w:t>
            </w:r>
          </w:p>
        </w:tc>
        <w:tc>
          <w:tcPr>
            <w:tcW w:w="1195" w:type="dxa"/>
            <w:vAlign w:val="center"/>
          </w:tcPr>
          <w:p w14:paraId="1B6C7A53" w14:textId="6FDB9BCB" w:rsidR="003E7677" w:rsidRPr="00A4781A" w:rsidRDefault="003E7677" w:rsidP="003E7677">
            <w:pPr>
              <w:rPr>
                <w:noProof/>
              </w:rPr>
            </w:pPr>
          </w:p>
        </w:tc>
        <w:tc>
          <w:tcPr>
            <w:tcW w:w="3240" w:type="dxa"/>
            <w:vAlign w:val="center"/>
          </w:tcPr>
          <w:p w14:paraId="2B9D7255" w14:textId="376B5DC4" w:rsidR="003E7677" w:rsidRPr="00317DE1" w:rsidRDefault="003E7677" w:rsidP="003E7677">
            <w:pPr>
              <w:rPr>
                <w:rFonts w:asciiTheme="minorHAnsi" w:hAnsiTheme="minorHAnsi" w:cstheme="minorHAnsi"/>
                <w:noProof/>
                <w:color w:val="70AD47" w:themeColor="accent6"/>
              </w:rPr>
            </w:pPr>
            <w:r w:rsidRPr="00317DE1">
              <w:rPr>
                <w:rFonts w:asciiTheme="minorHAnsi" w:hAnsiTheme="minorHAnsi" w:cstheme="minorHAnsi"/>
              </w:rPr>
              <w:t>Feed Delivery Traffic</w:t>
            </w:r>
          </w:p>
        </w:tc>
      </w:tr>
      <w:tr w:rsidR="003E7677" w:rsidRPr="00B20CB5" w14:paraId="1EDA4E2D" w14:textId="77777777" w:rsidTr="00BF432A">
        <w:trPr>
          <w:trHeight w:val="576"/>
        </w:trPr>
        <w:tc>
          <w:tcPr>
            <w:tcW w:w="1188" w:type="dxa"/>
            <w:vAlign w:val="center"/>
          </w:tcPr>
          <w:p w14:paraId="48529218" w14:textId="53CF5E75" w:rsidR="003E7677" w:rsidRPr="00B20CB5" w:rsidRDefault="003E7677" w:rsidP="003E7677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56785F2" wp14:editId="7F8A6DC7">
                  <wp:extent cx="387452" cy="266107"/>
                  <wp:effectExtent l="0" t="0" r="0" b="635"/>
                  <wp:docPr id="3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>
                            <a:off x="0" y="0"/>
                            <a:ext cx="399584" cy="274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0" w:type="dxa"/>
            <w:vAlign w:val="center"/>
          </w:tcPr>
          <w:p w14:paraId="22BB86D3" w14:textId="7CA25577" w:rsidR="003E7677" w:rsidRPr="00317DE1" w:rsidRDefault="003E7677" w:rsidP="003E767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adstock pile</w:t>
            </w:r>
          </w:p>
        </w:tc>
        <w:tc>
          <w:tcPr>
            <w:tcW w:w="1195" w:type="dxa"/>
            <w:vAlign w:val="center"/>
          </w:tcPr>
          <w:p w14:paraId="0F3019E8" w14:textId="2CF90AF6" w:rsidR="003E7677" w:rsidRPr="00A4781A" w:rsidRDefault="003E7677" w:rsidP="003E7677">
            <w:pPr>
              <w:rPr>
                <w:noProof/>
              </w:rPr>
            </w:pPr>
            <w:r w:rsidRPr="00A4781A">
              <w:rPr>
                <w:noProof/>
              </w:rPr>
              <w:softHyphen/>
            </w:r>
          </w:p>
        </w:tc>
        <w:tc>
          <w:tcPr>
            <w:tcW w:w="3240" w:type="dxa"/>
            <w:vAlign w:val="center"/>
          </w:tcPr>
          <w:p w14:paraId="435E972C" w14:textId="69264247" w:rsidR="003E7677" w:rsidRPr="00317DE1" w:rsidRDefault="003E7677" w:rsidP="003E767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ilk Pick Up</w:t>
            </w:r>
            <w:r w:rsidRPr="00317DE1">
              <w:rPr>
                <w:rFonts w:asciiTheme="minorHAnsi" w:hAnsiTheme="minorHAnsi" w:cstheme="minorHAnsi"/>
              </w:rPr>
              <w:t xml:space="preserve"> Delivery Traffic</w:t>
            </w:r>
          </w:p>
        </w:tc>
      </w:tr>
      <w:tr w:rsidR="003E7677" w:rsidRPr="00B20CB5" w14:paraId="1F807C7B" w14:textId="77777777" w:rsidTr="00BF432A">
        <w:trPr>
          <w:trHeight w:val="576"/>
        </w:trPr>
        <w:tc>
          <w:tcPr>
            <w:tcW w:w="1188" w:type="dxa"/>
            <w:vAlign w:val="center"/>
          </w:tcPr>
          <w:p w14:paraId="37F5C9FF" w14:textId="7AB59EE7" w:rsidR="003E7677" w:rsidRPr="00B20CB5" w:rsidRDefault="003E7677" w:rsidP="003E7677">
            <w:pPr>
              <w:rPr>
                <w:rFonts w:asciiTheme="minorHAnsi" w:hAnsiTheme="minorHAnsi"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3392384" behindDoc="0" locked="0" layoutInCell="1" allowOverlap="1" wp14:anchorId="249DFAAE" wp14:editId="5BA6BB4D">
                  <wp:simplePos x="0" y="0"/>
                  <wp:positionH relativeFrom="margin">
                    <wp:posOffset>220345</wp:posOffset>
                  </wp:positionH>
                  <wp:positionV relativeFrom="paragraph">
                    <wp:posOffset>-17145</wp:posOffset>
                  </wp:positionV>
                  <wp:extent cx="171450" cy="228600"/>
                  <wp:effectExtent l="0" t="0" r="6350" b="0"/>
                  <wp:wrapNone/>
                  <wp:docPr id="174" name="Picture 1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Garbage_Barrel.png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>
                            <a:off x="0" y="0"/>
                            <a:ext cx="17145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  <w:vAlign w:val="center"/>
          </w:tcPr>
          <w:p w14:paraId="6B531792" w14:textId="266C6DDD" w:rsidR="003E7677" w:rsidRPr="00317DE1" w:rsidRDefault="003E7677" w:rsidP="003E7677">
            <w:pPr>
              <w:rPr>
                <w:rFonts w:asciiTheme="minorHAnsi" w:hAnsiTheme="minorHAnsi" w:cstheme="minorHAnsi"/>
              </w:rPr>
            </w:pPr>
            <w:r w:rsidRPr="00317DE1">
              <w:rPr>
                <w:rFonts w:asciiTheme="minorHAnsi" w:hAnsiTheme="minorHAnsi" w:cstheme="minorHAnsi"/>
              </w:rPr>
              <w:t>Garbage Barrel or Dumpster</w:t>
            </w:r>
          </w:p>
        </w:tc>
        <w:tc>
          <w:tcPr>
            <w:tcW w:w="1195" w:type="dxa"/>
            <w:vAlign w:val="center"/>
          </w:tcPr>
          <w:p w14:paraId="6DBC375E" w14:textId="7BC97F7F" w:rsidR="003E7677" w:rsidRPr="00A4781A" w:rsidRDefault="003E7677" w:rsidP="003E7677">
            <w:pPr>
              <w:rPr>
                <w:rFonts w:asciiTheme="minorHAnsi" w:hAnsiTheme="minorHAnsi"/>
                <w:noProof/>
              </w:rPr>
            </w:pPr>
            <w:r w:rsidRPr="00A4781A">
              <w:rPr>
                <w:noProof/>
              </w:rPr>
              <w:softHyphen/>
            </w:r>
          </w:p>
        </w:tc>
        <w:tc>
          <w:tcPr>
            <w:tcW w:w="3240" w:type="dxa"/>
            <w:vAlign w:val="center"/>
          </w:tcPr>
          <w:p w14:paraId="68A510C0" w14:textId="7C2D25F1" w:rsidR="003E7677" w:rsidRPr="00317DE1" w:rsidRDefault="003E7677" w:rsidP="003E7677">
            <w:pPr>
              <w:rPr>
                <w:rFonts w:asciiTheme="minorHAnsi" w:hAnsiTheme="minorHAnsi" w:cstheme="minorHAnsi"/>
                <w:noProof/>
                <w:color w:val="70AD47" w:themeColor="accent6"/>
              </w:rPr>
            </w:pPr>
            <w:r w:rsidRPr="00317DE1">
              <w:rPr>
                <w:rFonts w:asciiTheme="minorHAnsi" w:hAnsiTheme="minorHAnsi" w:cstheme="minorHAnsi"/>
              </w:rPr>
              <w:t>Rendering Traffic</w:t>
            </w:r>
          </w:p>
        </w:tc>
      </w:tr>
      <w:tr w:rsidR="00BF432A" w:rsidRPr="00B20CB5" w14:paraId="2D8D1BB5" w14:textId="77777777" w:rsidTr="00BF432A">
        <w:trPr>
          <w:trHeight w:val="576"/>
        </w:trPr>
        <w:tc>
          <w:tcPr>
            <w:tcW w:w="1188" w:type="dxa"/>
            <w:vAlign w:val="center"/>
          </w:tcPr>
          <w:p w14:paraId="1F342F49" w14:textId="5BEDCD50" w:rsidR="00BF432A" w:rsidRPr="00B20CB5" w:rsidRDefault="00BF432A" w:rsidP="00BF432A">
            <w:pPr>
              <w:rPr>
                <w:rFonts w:asciiTheme="minorHAnsi" w:hAnsiTheme="minorHAnsi"/>
                <w:noProof/>
              </w:rPr>
            </w:pPr>
          </w:p>
        </w:tc>
        <w:tc>
          <w:tcPr>
            <w:tcW w:w="3240" w:type="dxa"/>
            <w:vAlign w:val="center"/>
          </w:tcPr>
          <w:p w14:paraId="3006CAA1" w14:textId="796968FE" w:rsidR="00BF432A" w:rsidRPr="00317DE1" w:rsidRDefault="00BF432A" w:rsidP="00BF432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95" w:type="dxa"/>
            <w:vAlign w:val="center"/>
          </w:tcPr>
          <w:p w14:paraId="0F98446E" w14:textId="6ED6046D" w:rsidR="00BF432A" w:rsidRPr="00A4781A" w:rsidRDefault="00BF432A" w:rsidP="00BF432A">
            <w:pPr>
              <w:rPr>
                <w:rFonts w:asciiTheme="minorHAnsi" w:hAnsiTheme="minorHAnsi"/>
                <w:noProof/>
              </w:rPr>
            </w:pPr>
          </w:p>
        </w:tc>
        <w:tc>
          <w:tcPr>
            <w:tcW w:w="3240" w:type="dxa"/>
            <w:vAlign w:val="center"/>
          </w:tcPr>
          <w:p w14:paraId="5F85DD71" w14:textId="1CD33CF3" w:rsidR="00BF432A" w:rsidRPr="00317DE1" w:rsidRDefault="00BF432A" w:rsidP="00BF432A">
            <w:pPr>
              <w:rPr>
                <w:rFonts w:asciiTheme="minorHAnsi" w:hAnsiTheme="minorHAnsi" w:cstheme="minorHAnsi"/>
                <w:noProof/>
                <w:color w:val="70AD47" w:themeColor="accent6"/>
              </w:rPr>
            </w:pPr>
          </w:p>
        </w:tc>
      </w:tr>
      <w:tr w:rsidR="00BF432A" w:rsidRPr="00B20CB5" w14:paraId="3B6811B3" w14:textId="77777777" w:rsidTr="00BF432A">
        <w:trPr>
          <w:trHeight w:val="576"/>
        </w:trPr>
        <w:tc>
          <w:tcPr>
            <w:tcW w:w="1188" w:type="dxa"/>
            <w:vAlign w:val="center"/>
          </w:tcPr>
          <w:p w14:paraId="196CB890" w14:textId="6ADDAFCC" w:rsidR="00BF432A" w:rsidRDefault="00BF432A" w:rsidP="00BF432A">
            <w:pPr>
              <w:rPr>
                <w:noProof/>
              </w:rPr>
            </w:pPr>
          </w:p>
        </w:tc>
        <w:tc>
          <w:tcPr>
            <w:tcW w:w="3240" w:type="dxa"/>
            <w:vAlign w:val="center"/>
          </w:tcPr>
          <w:p w14:paraId="7AF11C90" w14:textId="6A0F5FDE" w:rsidR="00BF432A" w:rsidRPr="00317DE1" w:rsidRDefault="00BF432A" w:rsidP="00BF432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95" w:type="dxa"/>
            <w:vAlign w:val="center"/>
          </w:tcPr>
          <w:p w14:paraId="0EE1BF9E" w14:textId="77777777" w:rsidR="00BF432A" w:rsidRPr="00A4781A" w:rsidRDefault="00BF432A" w:rsidP="00BF432A">
            <w:pPr>
              <w:rPr>
                <w:noProof/>
              </w:rPr>
            </w:pPr>
          </w:p>
        </w:tc>
        <w:tc>
          <w:tcPr>
            <w:tcW w:w="3240" w:type="dxa"/>
            <w:vAlign w:val="center"/>
          </w:tcPr>
          <w:p w14:paraId="0580DB41" w14:textId="4D931B9A" w:rsidR="00BF432A" w:rsidRPr="00317DE1" w:rsidRDefault="00BF432A" w:rsidP="00BF432A">
            <w:pPr>
              <w:rPr>
                <w:rFonts w:asciiTheme="minorHAnsi" w:hAnsiTheme="minorHAnsi" w:cstheme="minorHAnsi"/>
              </w:rPr>
            </w:pPr>
          </w:p>
        </w:tc>
      </w:tr>
    </w:tbl>
    <w:p w14:paraId="01EB7D7B" w14:textId="2A8C53CA" w:rsidR="00D07B89" w:rsidRDefault="00D07B89" w:rsidP="00D07B89"/>
    <w:p w14:paraId="36503252" w14:textId="3EEAAB96" w:rsidR="008F3E16" w:rsidRPr="0075002A" w:rsidRDefault="0075002A" w:rsidP="00D07B89">
      <w:pPr>
        <w:rPr>
          <w:i/>
          <w:sz w:val="18"/>
          <w:szCs w:val="18"/>
        </w:rPr>
      </w:pPr>
      <w:r w:rsidRPr="0075002A">
        <w:rPr>
          <w:i/>
          <w:sz w:val="18"/>
          <w:szCs w:val="18"/>
        </w:rPr>
        <w:t xml:space="preserve">Note: Use the icons that indicate your biosecurity and managements practices. Some icons may not apply to your operation. </w:t>
      </w:r>
    </w:p>
    <w:sectPr w:rsidR="008F3E16" w:rsidRPr="0075002A" w:rsidSect="00CC119C">
      <w:headerReference w:type="default" r:id="rId45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9630AD" w14:textId="77777777" w:rsidR="001C4EBD" w:rsidRDefault="001C4EBD" w:rsidP="005C4235">
      <w:r>
        <w:separator/>
      </w:r>
    </w:p>
  </w:endnote>
  <w:endnote w:type="continuationSeparator" w:id="0">
    <w:p w14:paraId="68D71A45" w14:textId="77777777" w:rsidR="001C4EBD" w:rsidRDefault="001C4EBD" w:rsidP="005C4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67BD7C" w14:textId="77777777" w:rsidR="001C4EBD" w:rsidRDefault="001C4EBD" w:rsidP="005C4235">
      <w:r>
        <w:separator/>
      </w:r>
    </w:p>
  </w:footnote>
  <w:footnote w:type="continuationSeparator" w:id="0">
    <w:p w14:paraId="58CA3BB0" w14:textId="77777777" w:rsidR="001C4EBD" w:rsidRDefault="001C4EBD" w:rsidP="005C4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F71D2" w14:textId="77777777" w:rsidR="00B00BAB" w:rsidRDefault="00B00BAB" w:rsidP="005C4235">
    <w:pPr>
      <w:pStyle w:val="Header"/>
    </w:pPr>
    <w:r w:rsidRPr="005F6556">
      <w:rPr>
        <w:noProof/>
      </w:rPr>
      <w:drawing>
        <wp:anchor distT="0" distB="0" distL="114300" distR="114300" simplePos="0" relativeHeight="251681792" behindDoc="0" locked="0" layoutInCell="1" allowOverlap="1" wp14:anchorId="4015801D" wp14:editId="666B7341">
          <wp:simplePos x="0" y="0"/>
          <wp:positionH relativeFrom="column">
            <wp:posOffset>-908462</wp:posOffset>
          </wp:positionH>
          <wp:positionV relativeFrom="paragraph">
            <wp:posOffset>-350322</wp:posOffset>
          </wp:positionV>
          <wp:extent cx="7260336" cy="453771"/>
          <wp:effectExtent l="0" t="0" r="0" b="3810"/>
          <wp:wrapNone/>
          <wp:docPr id="54" name="Picture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Sara SSD:Users:Sara:Google Drive:WIFSS:CDFA SFS:headers:cdfa_sfs_plan_word_doc_headers-01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260336" cy="45377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66BF9F" w14:textId="5E6718B3" w:rsidR="00B00BAB" w:rsidRDefault="00B00BAB" w:rsidP="00D118AC">
    <w:pPr>
      <w:pStyle w:val="Header"/>
      <w:tabs>
        <w:tab w:val="clear" w:pos="4680"/>
        <w:tab w:val="clear" w:pos="9360"/>
        <w:tab w:val="left" w:pos="6364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C1A07"/>
    <w:multiLevelType w:val="hybridMultilevel"/>
    <w:tmpl w:val="66D09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B05AD"/>
    <w:multiLevelType w:val="hybridMultilevel"/>
    <w:tmpl w:val="0300828A"/>
    <w:lvl w:ilvl="0" w:tplc="4F3076E0">
      <w:start w:val="1"/>
      <w:numFmt w:val="decimal"/>
      <w:pStyle w:val="Bullet1"/>
      <w:lvlText w:val="%1."/>
      <w:lvlJc w:val="left"/>
      <w:pPr>
        <w:ind w:left="1440" w:hanging="360"/>
      </w:pPr>
      <w:rPr>
        <w:rFonts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6400B2"/>
    <w:multiLevelType w:val="hybridMultilevel"/>
    <w:tmpl w:val="AF8AD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F2D25"/>
    <w:multiLevelType w:val="hybridMultilevel"/>
    <w:tmpl w:val="2384D77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0B782C3E"/>
    <w:multiLevelType w:val="hybridMultilevel"/>
    <w:tmpl w:val="4FF26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F810B2"/>
    <w:multiLevelType w:val="hybridMultilevel"/>
    <w:tmpl w:val="66BA5C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48263B"/>
    <w:multiLevelType w:val="hybridMultilevel"/>
    <w:tmpl w:val="B96AC152"/>
    <w:lvl w:ilvl="0" w:tplc="A248265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5952256"/>
    <w:multiLevelType w:val="hybridMultilevel"/>
    <w:tmpl w:val="FECC8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8A62E5"/>
    <w:multiLevelType w:val="hybridMultilevel"/>
    <w:tmpl w:val="57503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E656A"/>
    <w:multiLevelType w:val="hybridMultilevel"/>
    <w:tmpl w:val="35A20122"/>
    <w:lvl w:ilvl="0" w:tplc="A248265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A248265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9736AE"/>
    <w:multiLevelType w:val="hybridMultilevel"/>
    <w:tmpl w:val="A3F8D626"/>
    <w:lvl w:ilvl="0" w:tplc="F490E3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DF04B0"/>
    <w:multiLevelType w:val="hybridMultilevel"/>
    <w:tmpl w:val="CCE06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A075F"/>
    <w:multiLevelType w:val="hybridMultilevel"/>
    <w:tmpl w:val="D5329B12"/>
    <w:lvl w:ilvl="0" w:tplc="04090001">
      <w:start w:val="1"/>
      <w:numFmt w:val="bullet"/>
      <w:lvlText w:val=""/>
      <w:lvlJc w:val="left"/>
      <w:pPr>
        <w:ind w:left="720" w:hanging="18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B571BD"/>
    <w:multiLevelType w:val="hybridMultilevel"/>
    <w:tmpl w:val="61F8CAD4"/>
    <w:lvl w:ilvl="0" w:tplc="3AF2E0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CE68D3"/>
    <w:multiLevelType w:val="hybridMultilevel"/>
    <w:tmpl w:val="4D344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B8785632">
      <w:start w:val="1"/>
      <w:numFmt w:val="upperRoman"/>
      <w:lvlText w:val="%3."/>
      <w:lvlJc w:val="left"/>
      <w:pPr>
        <w:ind w:left="2340" w:hanging="360"/>
      </w:pPr>
      <w:rPr>
        <w:rFonts w:asciiTheme="minorHAnsi" w:eastAsiaTheme="minorEastAsia" w:hAnsiTheme="minorHAnsi" w:cstheme="minorHAnsi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D3C26BAC">
      <w:start w:val="1"/>
      <w:numFmt w:val="decimal"/>
      <w:lvlText w:val="%5."/>
      <w:lvlJc w:val="left"/>
      <w:pPr>
        <w:ind w:left="3600" w:hanging="360"/>
      </w:pPr>
      <w:rPr>
        <w:rFonts w:asciiTheme="minorHAnsi" w:eastAsiaTheme="minorEastAsia" w:hAnsiTheme="minorHAnsi" w:cstheme="minorBidi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E0286D"/>
    <w:multiLevelType w:val="hybridMultilevel"/>
    <w:tmpl w:val="192C3154"/>
    <w:lvl w:ilvl="0" w:tplc="A248265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6D7AB9"/>
    <w:multiLevelType w:val="hybridMultilevel"/>
    <w:tmpl w:val="BAF02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9F5317"/>
    <w:multiLevelType w:val="hybridMultilevel"/>
    <w:tmpl w:val="ABB84A1E"/>
    <w:lvl w:ilvl="0" w:tplc="E7006A70">
      <w:start w:val="1"/>
      <w:numFmt w:val="decimal"/>
      <w:pStyle w:val="CDFASubsectionHeading"/>
      <w:lvlText w:val="%1."/>
      <w:lvlJc w:val="left"/>
      <w:pPr>
        <w:ind w:left="720" w:hanging="360"/>
      </w:pPr>
      <w:rPr>
        <w:rFonts w:asciiTheme="minorHAnsi" w:hAnsiTheme="minorHAnsi" w:hint="default"/>
        <w:b/>
        <w:i w:val="0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0175CC"/>
    <w:multiLevelType w:val="hybridMultilevel"/>
    <w:tmpl w:val="AB2E7172"/>
    <w:lvl w:ilvl="0" w:tplc="04090019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35F77CF"/>
    <w:multiLevelType w:val="hybridMultilevel"/>
    <w:tmpl w:val="3940D3F4"/>
    <w:lvl w:ilvl="0" w:tplc="3AF2E0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62DCC"/>
    <w:multiLevelType w:val="hybridMultilevel"/>
    <w:tmpl w:val="9C26E5F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A6D1D46"/>
    <w:multiLevelType w:val="hybridMultilevel"/>
    <w:tmpl w:val="3FC4D63C"/>
    <w:lvl w:ilvl="0" w:tplc="63E6EA34">
      <w:start w:val="1"/>
      <w:numFmt w:val="decimal"/>
      <w:pStyle w:val="Heading2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B91915"/>
    <w:multiLevelType w:val="hybridMultilevel"/>
    <w:tmpl w:val="214A9F24"/>
    <w:lvl w:ilvl="0" w:tplc="AB044792">
      <w:start w:val="1"/>
      <w:numFmt w:val="bullet"/>
      <w:pStyle w:val="titlepagelis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8" w:hanging="360"/>
      </w:pPr>
      <w:rPr>
        <w:rFonts w:ascii="Wingdings" w:hAnsi="Wingdings" w:hint="default"/>
      </w:rPr>
    </w:lvl>
  </w:abstractNum>
  <w:abstractNum w:abstractNumId="23" w15:restartNumberingAfterBreak="0">
    <w:nsid w:val="3AE115C3"/>
    <w:multiLevelType w:val="hybridMultilevel"/>
    <w:tmpl w:val="01A6B84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D0A6579"/>
    <w:multiLevelType w:val="hybridMultilevel"/>
    <w:tmpl w:val="2EBC49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CC0639"/>
    <w:multiLevelType w:val="hybridMultilevel"/>
    <w:tmpl w:val="85988E2E"/>
    <w:lvl w:ilvl="0" w:tplc="E968B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A02E1A"/>
    <w:multiLevelType w:val="hybridMultilevel"/>
    <w:tmpl w:val="9EDCD732"/>
    <w:lvl w:ilvl="0" w:tplc="A248265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3AB4586"/>
    <w:multiLevelType w:val="hybridMultilevel"/>
    <w:tmpl w:val="9F168370"/>
    <w:lvl w:ilvl="0" w:tplc="C0E0C6D6">
      <w:start w:val="1"/>
      <w:numFmt w:val="bullet"/>
      <w:pStyle w:val="ListBulletFactors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DFF432E2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971FF3"/>
    <w:multiLevelType w:val="hybridMultilevel"/>
    <w:tmpl w:val="EBC6C1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AA2372"/>
    <w:multiLevelType w:val="hybridMultilevel"/>
    <w:tmpl w:val="DFBEFCE6"/>
    <w:lvl w:ilvl="0" w:tplc="C6044050">
      <w:start w:val="1"/>
      <w:numFmt w:val="bullet"/>
      <w:pStyle w:val="Checklis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pStyle w:val="Checklis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6F7079"/>
    <w:multiLevelType w:val="hybridMultilevel"/>
    <w:tmpl w:val="33E09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6039C5"/>
    <w:multiLevelType w:val="hybridMultilevel"/>
    <w:tmpl w:val="0AA263A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10D29EB"/>
    <w:multiLevelType w:val="hybridMultilevel"/>
    <w:tmpl w:val="D0863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D40142"/>
    <w:multiLevelType w:val="hybridMultilevel"/>
    <w:tmpl w:val="BAE211AA"/>
    <w:lvl w:ilvl="0" w:tplc="04090011">
      <w:start w:val="1"/>
      <w:numFmt w:val="decimal"/>
      <w:lvlText w:val="%1)"/>
      <w:lvlJc w:val="left"/>
      <w:pPr>
        <w:ind w:left="108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35B0F6A"/>
    <w:multiLevelType w:val="hybridMultilevel"/>
    <w:tmpl w:val="14D47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8504AD"/>
    <w:multiLevelType w:val="hybridMultilevel"/>
    <w:tmpl w:val="0F00BD3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6C03DFA"/>
    <w:multiLevelType w:val="hybridMultilevel"/>
    <w:tmpl w:val="CBFE8BEC"/>
    <w:lvl w:ilvl="0" w:tplc="04090001">
      <w:start w:val="1"/>
      <w:numFmt w:val="bullet"/>
      <w:lvlText w:val=""/>
      <w:lvlJc w:val="left"/>
      <w:pPr>
        <w:ind w:left="720" w:hanging="18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C4544E"/>
    <w:multiLevelType w:val="hybridMultilevel"/>
    <w:tmpl w:val="01C08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78E27B4"/>
    <w:multiLevelType w:val="hybridMultilevel"/>
    <w:tmpl w:val="B10815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8625D7F"/>
    <w:multiLevelType w:val="hybridMultilevel"/>
    <w:tmpl w:val="93243670"/>
    <w:lvl w:ilvl="0" w:tplc="DCBCB73C">
      <w:start w:val="1"/>
      <w:numFmt w:val="upperLetter"/>
      <w:pStyle w:val="NumberedList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5AE66781"/>
    <w:multiLevelType w:val="hybridMultilevel"/>
    <w:tmpl w:val="FB7C5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B7F6BEF"/>
    <w:multiLevelType w:val="hybridMultilevel"/>
    <w:tmpl w:val="21B0E596"/>
    <w:lvl w:ilvl="0" w:tplc="3AF2E0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004FCF"/>
    <w:multiLevelType w:val="hybridMultilevel"/>
    <w:tmpl w:val="1160D70E"/>
    <w:lvl w:ilvl="0" w:tplc="3AF2E0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6DF3A6E"/>
    <w:multiLevelType w:val="hybridMultilevel"/>
    <w:tmpl w:val="9D8A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CC0FAC"/>
    <w:multiLevelType w:val="hybridMultilevel"/>
    <w:tmpl w:val="76D8BD66"/>
    <w:lvl w:ilvl="0" w:tplc="87F0982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9"/>
  </w:num>
  <w:num w:numId="3">
    <w:abstractNumId w:val="27"/>
  </w:num>
  <w:num w:numId="4">
    <w:abstractNumId w:val="22"/>
  </w:num>
  <w:num w:numId="5">
    <w:abstractNumId w:val="31"/>
  </w:num>
  <w:num w:numId="6">
    <w:abstractNumId w:val="21"/>
  </w:num>
  <w:num w:numId="7">
    <w:abstractNumId w:val="44"/>
  </w:num>
  <w:num w:numId="8">
    <w:abstractNumId w:val="39"/>
  </w:num>
  <w:num w:numId="9">
    <w:abstractNumId w:val="41"/>
  </w:num>
  <w:num w:numId="10">
    <w:abstractNumId w:val="13"/>
  </w:num>
  <w:num w:numId="11">
    <w:abstractNumId w:val="19"/>
  </w:num>
  <w:num w:numId="12">
    <w:abstractNumId w:val="42"/>
  </w:num>
  <w:num w:numId="13">
    <w:abstractNumId w:val="4"/>
  </w:num>
  <w:num w:numId="14">
    <w:abstractNumId w:val="35"/>
  </w:num>
  <w:num w:numId="15">
    <w:abstractNumId w:val="34"/>
  </w:num>
  <w:num w:numId="16">
    <w:abstractNumId w:val="17"/>
  </w:num>
  <w:num w:numId="17">
    <w:abstractNumId w:val="33"/>
  </w:num>
  <w:num w:numId="18">
    <w:abstractNumId w:val="2"/>
  </w:num>
  <w:num w:numId="19">
    <w:abstractNumId w:val="7"/>
  </w:num>
  <w:num w:numId="20">
    <w:abstractNumId w:val="43"/>
  </w:num>
  <w:num w:numId="21">
    <w:abstractNumId w:val="20"/>
  </w:num>
  <w:num w:numId="22">
    <w:abstractNumId w:val="16"/>
  </w:num>
  <w:num w:numId="23">
    <w:abstractNumId w:val="37"/>
  </w:num>
  <w:num w:numId="24">
    <w:abstractNumId w:val="5"/>
  </w:num>
  <w:num w:numId="25">
    <w:abstractNumId w:val="32"/>
  </w:num>
  <w:num w:numId="26">
    <w:abstractNumId w:val="0"/>
  </w:num>
  <w:num w:numId="27">
    <w:abstractNumId w:val="10"/>
  </w:num>
  <w:num w:numId="28">
    <w:abstractNumId w:val="40"/>
  </w:num>
  <w:num w:numId="29">
    <w:abstractNumId w:val="14"/>
  </w:num>
  <w:num w:numId="30">
    <w:abstractNumId w:val="18"/>
  </w:num>
  <w:num w:numId="31">
    <w:abstractNumId w:val="3"/>
  </w:num>
  <w:num w:numId="32">
    <w:abstractNumId w:val="36"/>
  </w:num>
  <w:num w:numId="33">
    <w:abstractNumId w:val="12"/>
  </w:num>
  <w:num w:numId="34">
    <w:abstractNumId w:val="11"/>
  </w:num>
  <w:num w:numId="35">
    <w:abstractNumId w:val="23"/>
  </w:num>
  <w:num w:numId="36">
    <w:abstractNumId w:val="25"/>
  </w:num>
  <w:num w:numId="37">
    <w:abstractNumId w:val="38"/>
  </w:num>
  <w:num w:numId="38">
    <w:abstractNumId w:val="28"/>
  </w:num>
  <w:num w:numId="39">
    <w:abstractNumId w:val="24"/>
  </w:num>
  <w:num w:numId="40">
    <w:abstractNumId w:val="30"/>
  </w:num>
  <w:num w:numId="41">
    <w:abstractNumId w:val="8"/>
  </w:num>
  <w:num w:numId="42">
    <w:abstractNumId w:val="15"/>
  </w:num>
  <w:num w:numId="43">
    <w:abstractNumId w:val="9"/>
  </w:num>
  <w:num w:numId="44">
    <w:abstractNumId w:val="6"/>
  </w:num>
  <w:num w:numId="45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hideSpellingErrors/>
  <w:hideGrammaticalErrors/>
  <w:activeWritingStyle w:appName="MSWord" w:lang="es-ES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20"/>
  <w:clickAndTypeStyle w:val="NoSpacing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MDU2MTE0MrI0NzdV0lEKTi0uzszPAykwrwUAxsoCcCwAAAA="/>
  </w:docVars>
  <w:rsids>
    <w:rsidRoot w:val="005035C7"/>
    <w:rsid w:val="000001BF"/>
    <w:rsid w:val="00002AE5"/>
    <w:rsid w:val="00002D27"/>
    <w:rsid w:val="00003CFD"/>
    <w:rsid w:val="000047A0"/>
    <w:rsid w:val="0000481B"/>
    <w:rsid w:val="00004C15"/>
    <w:rsid w:val="00006474"/>
    <w:rsid w:val="00006E1B"/>
    <w:rsid w:val="000070F7"/>
    <w:rsid w:val="000101A9"/>
    <w:rsid w:val="000131B3"/>
    <w:rsid w:val="000133BB"/>
    <w:rsid w:val="000135A6"/>
    <w:rsid w:val="000135E1"/>
    <w:rsid w:val="0001504F"/>
    <w:rsid w:val="00015A26"/>
    <w:rsid w:val="0001715E"/>
    <w:rsid w:val="0001768B"/>
    <w:rsid w:val="000210C5"/>
    <w:rsid w:val="00021814"/>
    <w:rsid w:val="0002189A"/>
    <w:rsid w:val="000218F1"/>
    <w:rsid w:val="00022E25"/>
    <w:rsid w:val="000233F8"/>
    <w:rsid w:val="00023C74"/>
    <w:rsid w:val="00024D83"/>
    <w:rsid w:val="00024F77"/>
    <w:rsid w:val="000253B2"/>
    <w:rsid w:val="0002799D"/>
    <w:rsid w:val="000310F2"/>
    <w:rsid w:val="00031588"/>
    <w:rsid w:val="00032199"/>
    <w:rsid w:val="000322A3"/>
    <w:rsid w:val="000368C9"/>
    <w:rsid w:val="00036CF9"/>
    <w:rsid w:val="00037927"/>
    <w:rsid w:val="00037D7C"/>
    <w:rsid w:val="0004236A"/>
    <w:rsid w:val="00044165"/>
    <w:rsid w:val="00044B45"/>
    <w:rsid w:val="000464B5"/>
    <w:rsid w:val="00046A8F"/>
    <w:rsid w:val="00047FF8"/>
    <w:rsid w:val="000500B1"/>
    <w:rsid w:val="000509DC"/>
    <w:rsid w:val="00050B4B"/>
    <w:rsid w:val="00050DA6"/>
    <w:rsid w:val="000526E2"/>
    <w:rsid w:val="000527E5"/>
    <w:rsid w:val="0005387C"/>
    <w:rsid w:val="000540D4"/>
    <w:rsid w:val="00055481"/>
    <w:rsid w:val="000562E7"/>
    <w:rsid w:val="0005703A"/>
    <w:rsid w:val="00060AB1"/>
    <w:rsid w:val="000621A1"/>
    <w:rsid w:val="000626B0"/>
    <w:rsid w:val="00065505"/>
    <w:rsid w:val="000655C1"/>
    <w:rsid w:val="00065B44"/>
    <w:rsid w:val="00065E34"/>
    <w:rsid w:val="00066ADE"/>
    <w:rsid w:val="0007224C"/>
    <w:rsid w:val="0007284E"/>
    <w:rsid w:val="000729AD"/>
    <w:rsid w:val="00074CC9"/>
    <w:rsid w:val="00076257"/>
    <w:rsid w:val="00080E46"/>
    <w:rsid w:val="00081BE8"/>
    <w:rsid w:val="00082696"/>
    <w:rsid w:val="00082BB4"/>
    <w:rsid w:val="000835EF"/>
    <w:rsid w:val="0008438E"/>
    <w:rsid w:val="0008456A"/>
    <w:rsid w:val="0008586D"/>
    <w:rsid w:val="00086266"/>
    <w:rsid w:val="000907F5"/>
    <w:rsid w:val="00091B0F"/>
    <w:rsid w:val="000927B8"/>
    <w:rsid w:val="00092A83"/>
    <w:rsid w:val="000930A3"/>
    <w:rsid w:val="00094084"/>
    <w:rsid w:val="0009463B"/>
    <w:rsid w:val="00094C0E"/>
    <w:rsid w:val="00095FF7"/>
    <w:rsid w:val="00096114"/>
    <w:rsid w:val="00097402"/>
    <w:rsid w:val="000976E4"/>
    <w:rsid w:val="000A1689"/>
    <w:rsid w:val="000A21BB"/>
    <w:rsid w:val="000A2590"/>
    <w:rsid w:val="000A2E77"/>
    <w:rsid w:val="000A417F"/>
    <w:rsid w:val="000A5BC3"/>
    <w:rsid w:val="000A66CE"/>
    <w:rsid w:val="000A73CA"/>
    <w:rsid w:val="000A7D49"/>
    <w:rsid w:val="000B176B"/>
    <w:rsid w:val="000B23A8"/>
    <w:rsid w:val="000B2662"/>
    <w:rsid w:val="000B2A69"/>
    <w:rsid w:val="000B39EF"/>
    <w:rsid w:val="000B44F2"/>
    <w:rsid w:val="000B477C"/>
    <w:rsid w:val="000B6098"/>
    <w:rsid w:val="000B671A"/>
    <w:rsid w:val="000C08AE"/>
    <w:rsid w:val="000C1AC3"/>
    <w:rsid w:val="000C1EC6"/>
    <w:rsid w:val="000C31CA"/>
    <w:rsid w:val="000C41FB"/>
    <w:rsid w:val="000C535A"/>
    <w:rsid w:val="000C5EC9"/>
    <w:rsid w:val="000C6C4D"/>
    <w:rsid w:val="000C6EAC"/>
    <w:rsid w:val="000C7B92"/>
    <w:rsid w:val="000C7EF7"/>
    <w:rsid w:val="000C7F6E"/>
    <w:rsid w:val="000D0F01"/>
    <w:rsid w:val="000D18DC"/>
    <w:rsid w:val="000D2F28"/>
    <w:rsid w:val="000D4C5A"/>
    <w:rsid w:val="000D5818"/>
    <w:rsid w:val="000D6853"/>
    <w:rsid w:val="000D6F85"/>
    <w:rsid w:val="000D7FB6"/>
    <w:rsid w:val="000E1F13"/>
    <w:rsid w:val="000E2E8E"/>
    <w:rsid w:val="000E3C55"/>
    <w:rsid w:val="000E44F8"/>
    <w:rsid w:val="000E7054"/>
    <w:rsid w:val="000E7E7D"/>
    <w:rsid w:val="000F0626"/>
    <w:rsid w:val="000F0C58"/>
    <w:rsid w:val="000F12AD"/>
    <w:rsid w:val="000F2A56"/>
    <w:rsid w:val="000F3202"/>
    <w:rsid w:val="000F376B"/>
    <w:rsid w:val="000F48D8"/>
    <w:rsid w:val="000F4B62"/>
    <w:rsid w:val="000F4EFA"/>
    <w:rsid w:val="000F5586"/>
    <w:rsid w:val="001001DF"/>
    <w:rsid w:val="00101039"/>
    <w:rsid w:val="00102D44"/>
    <w:rsid w:val="00102EE8"/>
    <w:rsid w:val="001039EA"/>
    <w:rsid w:val="001039F0"/>
    <w:rsid w:val="0010656C"/>
    <w:rsid w:val="001104A4"/>
    <w:rsid w:val="00111795"/>
    <w:rsid w:val="001124E2"/>
    <w:rsid w:val="00113844"/>
    <w:rsid w:val="00114500"/>
    <w:rsid w:val="00115428"/>
    <w:rsid w:val="001170B2"/>
    <w:rsid w:val="001171CB"/>
    <w:rsid w:val="001201B3"/>
    <w:rsid w:val="001204AC"/>
    <w:rsid w:val="00120B34"/>
    <w:rsid w:val="00122387"/>
    <w:rsid w:val="00125AF0"/>
    <w:rsid w:val="00125F29"/>
    <w:rsid w:val="00126E54"/>
    <w:rsid w:val="00126F0C"/>
    <w:rsid w:val="00127136"/>
    <w:rsid w:val="00127F97"/>
    <w:rsid w:val="00132C0A"/>
    <w:rsid w:val="00133176"/>
    <w:rsid w:val="0013371F"/>
    <w:rsid w:val="001349D1"/>
    <w:rsid w:val="00134C38"/>
    <w:rsid w:val="00136BB3"/>
    <w:rsid w:val="001370CB"/>
    <w:rsid w:val="0013711E"/>
    <w:rsid w:val="0013767E"/>
    <w:rsid w:val="00140461"/>
    <w:rsid w:val="00141A3A"/>
    <w:rsid w:val="001427BA"/>
    <w:rsid w:val="00143CA5"/>
    <w:rsid w:val="00144AD9"/>
    <w:rsid w:val="001452D0"/>
    <w:rsid w:val="00145E13"/>
    <w:rsid w:val="001460B0"/>
    <w:rsid w:val="001474FB"/>
    <w:rsid w:val="00150B79"/>
    <w:rsid w:val="00151253"/>
    <w:rsid w:val="00151517"/>
    <w:rsid w:val="001516E7"/>
    <w:rsid w:val="0015303F"/>
    <w:rsid w:val="001537D0"/>
    <w:rsid w:val="0015400D"/>
    <w:rsid w:val="0015433F"/>
    <w:rsid w:val="00156ED3"/>
    <w:rsid w:val="001600E8"/>
    <w:rsid w:val="00160FF9"/>
    <w:rsid w:val="001610F1"/>
    <w:rsid w:val="00161A0C"/>
    <w:rsid w:val="00161B1C"/>
    <w:rsid w:val="00163319"/>
    <w:rsid w:val="00165196"/>
    <w:rsid w:val="00165F77"/>
    <w:rsid w:val="001666B0"/>
    <w:rsid w:val="00167149"/>
    <w:rsid w:val="00170454"/>
    <w:rsid w:val="00170A62"/>
    <w:rsid w:val="001714BF"/>
    <w:rsid w:val="00172A7A"/>
    <w:rsid w:val="00174351"/>
    <w:rsid w:val="00174AF5"/>
    <w:rsid w:val="00176AB4"/>
    <w:rsid w:val="0017749B"/>
    <w:rsid w:val="001833FA"/>
    <w:rsid w:val="00184DA8"/>
    <w:rsid w:val="00184F35"/>
    <w:rsid w:val="00185DA7"/>
    <w:rsid w:val="00185F10"/>
    <w:rsid w:val="00186564"/>
    <w:rsid w:val="00186C16"/>
    <w:rsid w:val="00186FF6"/>
    <w:rsid w:val="001870C0"/>
    <w:rsid w:val="00187316"/>
    <w:rsid w:val="00190651"/>
    <w:rsid w:val="00190A10"/>
    <w:rsid w:val="00190A38"/>
    <w:rsid w:val="001924E2"/>
    <w:rsid w:val="00192E43"/>
    <w:rsid w:val="0019441E"/>
    <w:rsid w:val="00194D91"/>
    <w:rsid w:val="0019545A"/>
    <w:rsid w:val="00195911"/>
    <w:rsid w:val="00195BE1"/>
    <w:rsid w:val="00195EEC"/>
    <w:rsid w:val="00196615"/>
    <w:rsid w:val="00196760"/>
    <w:rsid w:val="00196DD9"/>
    <w:rsid w:val="001A19B6"/>
    <w:rsid w:val="001A1E23"/>
    <w:rsid w:val="001A3A03"/>
    <w:rsid w:val="001A5D3F"/>
    <w:rsid w:val="001A632E"/>
    <w:rsid w:val="001A6A64"/>
    <w:rsid w:val="001A7CBD"/>
    <w:rsid w:val="001B12D6"/>
    <w:rsid w:val="001B22CC"/>
    <w:rsid w:val="001B2658"/>
    <w:rsid w:val="001B44A6"/>
    <w:rsid w:val="001B4F0A"/>
    <w:rsid w:val="001C0DAB"/>
    <w:rsid w:val="001C12F8"/>
    <w:rsid w:val="001C3A9A"/>
    <w:rsid w:val="001C4EBD"/>
    <w:rsid w:val="001C55B2"/>
    <w:rsid w:val="001C5A85"/>
    <w:rsid w:val="001C5D8A"/>
    <w:rsid w:val="001C6626"/>
    <w:rsid w:val="001C6AFB"/>
    <w:rsid w:val="001C6E74"/>
    <w:rsid w:val="001C6FEB"/>
    <w:rsid w:val="001C7938"/>
    <w:rsid w:val="001C7AA9"/>
    <w:rsid w:val="001D0E53"/>
    <w:rsid w:val="001D157C"/>
    <w:rsid w:val="001D1B22"/>
    <w:rsid w:val="001D34E9"/>
    <w:rsid w:val="001D4B1A"/>
    <w:rsid w:val="001D58AE"/>
    <w:rsid w:val="001D69AC"/>
    <w:rsid w:val="001D7882"/>
    <w:rsid w:val="001D7E30"/>
    <w:rsid w:val="001E039B"/>
    <w:rsid w:val="001E0F0F"/>
    <w:rsid w:val="001E0F3C"/>
    <w:rsid w:val="001E1E63"/>
    <w:rsid w:val="001E1E67"/>
    <w:rsid w:val="001E2D13"/>
    <w:rsid w:val="001E3A34"/>
    <w:rsid w:val="001E3FD9"/>
    <w:rsid w:val="001E7BE3"/>
    <w:rsid w:val="001F0D0A"/>
    <w:rsid w:val="001F12BC"/>
    <w:rsid w:val="001F17FD"/>
    <w:rsid w:val="001F33C3"/>
    <w:rsid w:val="001F3CEA"/>
    <w:rsid w:val="001F5318"/>
    <w:rsid w:val="001F5374"/>
    <w:rsid w:val="001F54D8"/>
    <w:rsid w:val="001F62E1"/>
    <w:rsid w:val="001F6430"/>
    <w:rsid w:val="0020057C"/>
    <w:rsid w:val="00202781"/>
    <w:rsid w:val="00203729"/>
    <w:rsid w:val="00203A8A"/>
    <w:rsid w:val="00203D18"/>
    <w:rsid w:val="00204171"/>
    <w:rsid w:val="00204846"/>
    <w:rsid w:val="00204BA7"/>
    <w:rsid w:val="00205A88"/>
    <w:rsid w:val="00206181"/>
    <w:rsid w:val="0020732B"/>
    <w:rsid w:val="00207C21"/>
    <w:rsid w:val="00207CC5"/>
    <w:rsid w:val="00210935"/>
    <w:rsid w:val="002109A3"/>
    <w:rsid w:val="002116F9"/>
    <w:rsid w:val="00211D5A"/>
    <w:rsid w:val="00212389"/>
    <w:rsid w:val="002124FA"/>
    <w:rsid w:val="00212DB3"/>
    <w:rsid w:val="00213B4F"/>
    <w:rsid w:val="00216C9C"/>
    <w:rsid w:val="00216FF3"/>
    <w:rsid w:val="002179CF"/>
    <w:rsid w:val="00220136"/>
    <w:rsid w:val="0022048A"/>
    <w:rsid w:val="002225C7"/>
    <w:rsid w:val="00222980"/>
    <w:rsid w:val="00223590"/>
    <w:rsid w:val="002241BC"/>
    <w:rsid w:val="002248A8"/>
    <w:rsid w:val="00224B59"/>
    <w:rsid w:val="00226140"/>
    <w:rsid w:val="0022618F"/>
    <w:rsid w:val="00227C80"/>
    <w:rsid w:val="002304C5"/>
    <w:rsid w:val="00230963"/>
    <w:rsid w:val="00232D24"/>
    <w:rsid w:val="0023327F"/>
    <w:rsid w:val="00233635"/>
    <w:rsid w:val="00234D00"/>
    <w:rsid w:val="00234D83"/>
    <w:rsid w:val="00235C76"/>
    <w:rsid w:val="00235D38"/>
    <w:rsid w:val="0024119E"/>
    <w:rsid w:val="002418F3"/>
    <w:rsid w:val="002420C3"/>
    <w:rsid w:val="00245F08"/>
    <w:rsid w:val="00245F18"/>
    <w:rsid w:val="00246232"/>
    <w:rsid w:val="00246439"/>
    <w:rsid w:val="002466A7"/>
    <w:rsid w:val="00253A5B"/>
    <w:rsid w:val="002547A5"/>
    <w:rsid w:val="002548E6"/>
    <w:rsid w:val="00262734"/>
    <w:rsid w:val="00262C92"/>
    <w:rsid w:val="00263EE7"/>
    <w:rsid w:val="00264090"/>
    <w:rsid w:val="00264A22"/>
    <w:rsid w:val="00264CDF"/>
    <w:rsid w:val="00265815"/>
    <w:rsid w:val="00266608"/>
    <w:rsid w:val="00266786"/>
    <w:rsid w:val="00266E76"/>
    <w:rsid w:val="0026700A"/>
    <w:rsid w:val="002716F5"/>
    <w:rsid w:val="00271C50"/>
    <w:rsid w:val="002747D9"/>
    <w:rsid w:val="00274B29"/>
    <w:rsid w:val="00277848"/>
    <w:rsid w:val="00281676"/>
    <w:rsid w:val="00282BE7"/>
    <w:rsid w:val="00283A23"/>
    <w:rsid w:val="0028517D"/>
    <w:rsid w:val="002864DC"/>
    <w:rsid w:val="002867C0"/>
    <w:rsid w:val="0028698F"/>
    <w:rsid w:val="00286B60"/>
    <w:rsid w:val="00286BDD"/>
    <w:rsid w:val="00286E33"/>
    <w:rsid w:val="00287C51"/>
    <w:rsid w:val="002950A9"/>
    <w:rsid w:val="002951AE"/>
    <w:rsid w:val="00295E10"/>
    <w:rsid w:val="0029600E"/>
    <w:rsid w:val="002A1462"/>
    <w:rsid w:val="002A1E95"/>
    <w:rsid w:val="002A24D6"/>
    <w:rsid w:val="002A370E"/>
    <w:rsid w:val="002A495E"/>
    <w:rsid w:val="002A4B4E"/>
    <w:rsid w:val="002A5335"/>
    <w:rsid w:val="002A591D"/>
    <w:rsid w:val="002A6B9C"/>
    <w:rsid w:val="002A714E"/>
    <w:rsid w:val="002A7D0C"/>
    <w:rsid w:val="002B01F0"/>
    <w:rsid w:val="002B1B9E"/>
    <w:rsid w:val="002B23BB"/>
    <w:rsid w:val="002B27A2"/>
    <w:rsid w:val="002B3428"/>
    <w:rsid w:val="002B43BC"/>
    <w:rsid w:val="002B4E57"/>
    <w:rsid w:val="002B63CD"/>
    <w:rsid w:val="002C053C"/>
    <w:rsid w:val="002C2180"/>
    <w:rsid w:val="002C2B14"/>
    <w:rsid w:val="002C3515"/>
    <w:rsid w:val="002C4134"/>
    <w:rsid w:val="002C54BD"/>
    <w:rsid w:val="002C58E1"/>
    <w:rsid w:val="002C6087"/>
    <w:rsid w:val="002D001A"/>
    <w:rsid w:val="002D197B"/>
    <w:rsid w:val="002D3DA8"/>
    <w:rsid w:val="002D3EC2"/>
    <w:rsid w:val="002D78AE"/>
    <w:rsid w:val="002E0EA3"/>
    <w:rsid w:val="002E0EE6"/>
    <w:rsid w:val="002E0F92"/>
    <w:rsid w:val="002E19F9"/>
    <w:rsid w:val="002E1B2A"/>
    <w:rsid w:val="002E3B71"/>
    <w:rsid w:val="002E3E07"/>
    <w:rsid w:val="002E3F7C"/>
    <w:rsid w:val="002E44D5"/>
    <w:rsid w:val="002E531B"/>
    <w:rsid w:val="002E658A"/>
    <w:rsid w:val="002F1160"/>
    <w:rsid w:val="002F1B30"/>
    <w:rsid w:val="002F3BCC"/>
    <w:rsid w:val="002F482B"/>
    <w:rsid w:val="002F4AC3"/>
    <w:rsid w:val="002F6C44"/>
    <w:rsid w:val="0030102D"/>
    <w:rsid w:val="003017E1"/>
    <w:rsid w:val="00303622"/>
    <w:rsid w:val="0030486E"/>
    <w:rsid w:val="0030650F"/>
    <w:rsid w:val="003068BE"/>
    <w:rsid w:val="00307291"/>
    <w:rsid w:val="0030790B"/>
    <w:rsid w:val="00307A73"/>
    <w:rsid w:val="00307AC0"/>
    <w:rsid w:val="003135F1"/>
    <w:rsid w:val="003137E6"/>
    <w:rsid w:val="00313C6C"/>
    <w:rsid w:val="00314FF4"/>
    <w:rsid w:val="00320F49"/>
    <w:rsid w:val="003213B6"/>
    <w:rsid w:val="00322BD0"/>
    <w:rsid w:val="00322E44"/>
    <w:rsid w:val="00323E06"/>
    <w:rsid w:val="00323FDE"/>
    <w:rsid w:val="00324297"/>
    <w:rsid w:val="00324309"/>
    <w:rsid w:val="0032488E"/>
    <w:rsid w:val="00325526"/>
    <w:rsid w:val="0032585E"/>
    <w:rsid w:val="00330F47"/>
    <w:rsid w:val="00331983"/>
    <w:rsid w:val="003321B7"/>
    <w:rsid w:val="003328AE"/>
    <w:rsid w:val="0033333E"/>
    <w:rsid w:val="0033385F"/>
    <w:rsid w:val="00334531"/>
    <w:rsid w:val="00334DD7"/>
    <w:rsid w:val="003361E3"/>
    <w:rsid w:val="003371D5"/>
    <w:rsid w:val="00337A81"/>
    <w:rsid w:val="0034098E"/>
    <w:rsid w:val="003416BD"/>
    <w:rsid w:val="00341811"/>
    <w:rsid w:val="003419F8"/>
    <w:rsid w:val="00341F01"/>
    <w:rsid w:val="003429A6"/>
    <w:rsid w:val="00343770"/>
    <w:rsid w:val="00344AD1"/>
    <w:rsid w:val="00350078"/>
    <w:rsid w:val="0035091C"/>
    <w:rsid w:val="00350C26"/>
    <w:rsid w:val="003523C4"/>
    <w:rsid w:val="00352765"/>
    <w:rsid w:val="00353FE4"/>
    <w:rsid w:val="00354642"/>
    <w:rsid w:val="00354F2F"/>
    <w:rsid w:val="0035537A"/>
    <w:rsid w:val="00355959"/>
    <w:rsid w:val="003560F6"/>
    <w:rsid w:val="003568AB"/>
    <w:rsid w:val="0035775C"/>
    <w:rsid w:val="003608C9"/>
    <w:rsid w:val="00360C83"/>
    <w:rsid w:val="00361054"/>
    <w:rsid w:val="00362D23"/>
    <w:rsid w:val="003633D6"/>
    <w:rsid w:val="0036407A"/>
    <w:rsid w:val="003640D5"/>
    <w:rsid w:val="003643E3"/>
    <w:rsid w:val="00365CB9"/>
    <w:rsid w:val="00366EDC"/>
    <w:rsid w:val="0036760F"/>
    <w:rsid w:val="00367700"/>
    <w:rsid w:val="0037247D"/>
    <w:rsid w:val="00372D86"/>
    <w:rsid w:val="00372F44"/>
    <w:rsid w:val="0037454E"/>
    <w:rsid w:val="0037457D"/>
    <w:rsid w:val="00374922"/>
    <w:rsid w:val="003771AF"/>
    <w:rsid w:val="003777C5"/>
    <w:rsid w:val="00377D4D"/>
    <w:rsid w:val="0038150B"/>
    <w:rsid w:val="00382631"/>
    <w:rsid w:val="003832AD"/>
    <w:rsid w:val="0038640E"/>
    <w:rsid w:val="00390301"/>
    <w:rsid w:val="0039048E"/>
    <w:rsid w:val="003920A1"/>
    <w:rsid w:val="00392456"/>
    <w:rsid w:val="00393C10"/>
    <w:rsid w:val="003943D1"/>
    <w:rsid w:val="0039573F"/>
    <w:rsid w:val="003961D6"/>
    <w:rsid w:val="00397984"/>
    <w:rsid w:val="00397AF1"/>
    <w:rsid w:val="003A0DFB"/>
    <w:rsid w:val="003A10E8"/>
    <w:rsid w:val="003A16F0"/>
    <w:rsid w:val="003A2023"/>
    <w:rsid w:val="003A29D3"/>
    <w:rsid w:val="003A3022"/>
    <w:rsid w:val="003A3662"/>
    <w:rsid w:val="003A45C5"/>
    <w:rsid w:val="003A522B"/>
    <w:rsid w:val="003A53C5"/>
    <w:rsid w:val="003B4BB9"/>
    <w:rsid w:val="003B677E"/>
    <w:rsid w:val="003C0041"/>
    <w:rsid w:val="003C4AF6"/>
    <w:rsid w:val="003C5F96"/>
    <w:rsid w:val="003C64A8"/>
    <w:rsid w:val="003D18C5"/>
    <w:rsid w:val="003D24FA"/>
    <w:rsid w:val="003D3EFE"/>
    <w:rsid w:val="003D64BE"/>
    <w:rsid w:val="003D65EA"/>
    <w:rsid w:val="003D6922"/>
    <w:rsid w:val="003D6DE9"/>
    <w:rsid w:val="003E037F"/>
    <w:rsid w:val="003E0384"/>
    <w:rsid w:val="003E18E8"/>
    <w:rsid w:val="003E1F20"/>
    <w:rsid w:val="003E2410"/>
    <w:rsid w:val="003E3333"/>
    <w:rsid w:val="003E63A6"/>
    <w:rsid w:val="003E7677"/>
    <w:rsid w:val="003E777C"/>
    <w:rsid w:val="003F0B63"/>
    <w:rsid w:val="003F2EBE"/>
    <w:rsid w:val="003F3B0D"/>
    <w:rsid w:val="003F4435"/>
    <w:rsid w:val="003F47AF"/>
    <w:rsid w:val="003F5529"/>
    <w:rsid w:val="003F7C9F"/>
    <w:rsid w:val="004004CF"/>
    <w:rsid w:val="00400993"/>
    <w:rsid w:val="004010A0"/>
    <w:rsid w:val="0040169A"/>
    <w:rsid w:val="00401C16"/>
    <w:rsid w:val="00401DFD"/>
    <w:rsid w:val="00401E3F"/>
    <w:rsid w:val="00402BD4"/>
    <w:rsid w:val="00403A4D"/>
    <w:rsid w:val="00403F89"/>
    <w:rsid w:val="00404038"/>
    <w:rsid w:val="00404C7E"/>
    <w:rsid w:val="004051ED"/>
    <w:rsid w:val="00406F53"/>
    <w:rsid w:val="004070E5"/>
    <w:rsid w:val="0041133D"/>
    <w:rsid w:val="00412C7C"/>
    <w:rsid w:val="00412C80"/>
    <w:rsid w:val="0041338C"/>
    <w:rsid w:val="0041424F"/>
    <w:rsid w:val="00414A42"/>
    <w:rsid w:val="00415317"/>
    <w:rsid w:val="0041752E"/>
    <w:rsid w:val="00417AA4"/>
    <w:rsid w:val="0042204E"/>
    <w:rsid w:val="00423169"/>
    <w:rsid w:val="00423AEE"/>
    <w:rsid w:val="004265B2"/>
    <w:rsid w:val="00426826"/>
    <w:rsid w:val="0042746F"/>
    <w:rsid w:val="00427A55"/>
    <w:rsid w:val="00427CDC"/>
    <w:rsid w:val="0043104C"/>
    <w:rsid w:val="00431DB0"/>
    <w:rsid w:val="00431EDA"/>
    <w:rsid w:val="00433B87"/>
    <w:rsid w:val="004362A3"/>
    <w:rsid w:val="00437343"/>
    <w:rsid w:val="004373FC"/>
    <w:rsid w:val="0044022D"/>
    <w:rsid w:val="004426E2"/>
    <w:rsid w:val="00442B1B"/>
    <w:rsid w:val="00442E1A"/>
    <w:rsid w:val="00442FED"/>
    <w:rsid w:val="0044336A"/>
    <w:rsid w:val="00443D5F"/>
    <w:rsid w:val="00443E00"/>
    <w:rsid w:val="0044458F"/>
    <w:rsid w:val="00444EC8"/>
    <w:rsid w:val="00447132"/>
    <w:rsid w:val="004477AB"/>
    <w:rsid w:val="004505BA"/>
    <w:rsid w:val="004509C5"/>
    <w:rsid w:val="00450A73"/>
    <w:rsid w:val="004515BE"/>
    <w:rsid w:val="004515DC"/>
    <w:rsid w:val="00452F0F"/>
    <w:rsid w:val="0045368B"/>
    <w:rsid w:val="00455542"/>
    <w:rsid w:val="00455787"/>
    <w:rsid w:val="00456135"/>
    <w:rsid w:val="004575B4"/>
    <w:rsid w:val="00460128"/>
    <w:rsid w:val="00460502"/>
    <w:rsid w:val="00460E8F"/>
    <w:rsid w:val="004611DE"/>
    <w:rsid w:val="004622E6"/>
    <w:rsid w:val="0046320C"/>
    <w:rsid w:val="00463EEE"/>
    <w:rsid w:val="004643AB"/>
    <w:rsid w:val="00465572"/>
    <w:rsid w:val="00465F22"/>
    <w:rsid w:val="00470B04"/>
    <w:rsid w:val="00471EEF"/>
    <w:rsid w:val="00473D95"/>
    <w:rsid w:val="00474066"/>
    <w:rsid w:val="004742C1"/>
    <w:rsid w:val="00474C64"/>
    <w:rsid w:val="00474FA2"/>
    <w:rsid w:val="0047633E"/>
    <w:rsid w:val="00477949"/>
    <w:rsid w:val="0048076B"/>
    <w:rsid w:val="00480F24"/>
    <w:rsid w:val="00480F99"/>
    <w:rsid w:val="00483BDC"/>
    <w:rsid w:val="00484548"/>
    <w:rsid w:val="00484D83"/>
    <w:rsid w:val="0048681C"/>
    <w:rsid w:val="00486B76"/>
    <w:rsid w:val="00487853"/>
    <w:rsid w:val="00491C1E"/>
    <w:rsid w:val="0049352A"/>
    <w:rsid w:val="00494F8C"/>
    <w:rsid w:val="004951C7"/>
    <w:rsid w:val="00495432"/>
    <w:rsid w:val="0049678E"/>
    <w:rsid w:val="0049690C"/>
    <w:rsid w:val="00497166"/>
    <w:rsid w:val="004A0728"/>
    <w:rsid w:val="004A10B1"/>
    <w:rsid w:val="004A1979"/>
    <w:rsid w:val="004A3B4B"/>
    <w:rsid w:val="004A3BC7"/>
    <w:rsid w:val="004A3CEC"/>
    <w:rsid w:val="004A4CB1"/>
    <w:rsid w:val="004A4D5C"/>
    <w:rsid w:val="004A4E3E"/>
    <w:rsid w:val="004A52B8"/>
    <w:rsid w:val="004A54E7"/>
    <w:rsid w:val="004A593E"/>
    <w:rsid w:val="004A5FB2"/>
    <w:rsid w:val="004A64D0"/>
    <w:rsid w:val="004A7204"/>
    <w:rsid w:val="004B09AB"/>
    <w:rsid w:val="004B0BC4"/>
    <w:rsid w:val="004B1292"/>
    <w:rsid w:val="004B17BD"/>
    <w:rsid w:val="004B3677"/>
    <w:rsid w:val="004B3D11"/>
    <w:rsid w:val="004B54A3"/>
    <w:rsid w:val="004B6247"/>
    <w:rsid w:val="004B6364"/>
    <w:rsid w:val="004B6E79"/>
    <w:rsid w:val="004B72F5"/>
    <w:rsid w:val="004B7400"/>
    <w:rsid w:val="004C278F"/>
    <w:rsid w:val="004C4F73"/>
    <w:rsid w:val="004C50A4"/>
    <w:rsid w:val="004C720C"/>
    <w:rsid w:val="004C7E40"/>
    <w:rsid w:val="004D0FF1"/>
    <w:rsid w:val="004D1310"/>
    <w:rsid w:val="004D1F6F"/>
    <w:rsid w:val="004D28F1"/>
    <w:rsid w:val="004D478E"/>
    <w:rsid w:val="004D556E"/>
    <w:rsid w:val="004E05AA"/>
    <w:rsid w:val="004E111E"/>
    <w:rsid w:val="004E14B5"/>
    <w:rsid w:val="004E2349"/>
    <w:rsid w:val="004E2A4E"/>
    <w:rsid w:val="004E39F2"/>
    <w:rsid w:val="004E4C81"/>
    <w:rsid w:val="004E4F19"/>
    <w:rsid w:val="004F0633"/>
    <w:rsid w:val="004F12FF"/>
    <w:rsid w:val="004F1913"/>
    <w:rsid w:val="004F1A12"/>
    <w:rsid w:val="004F59F9"/>
    <w:rsid w:val="004F638B"/>
    <w:rsid w:val="004F7A26"/>
    <w:rsid w:val="00500B0E"/>
    <w:rsid w:val="00500D96"/>
    <w:rsid w:val="00500F8C"/>
    <w:rsid w:val="00501AB5"/>
    <w:rsid w:val="00501CCE"/>
    <w:rsid w:val="00502187"/>
    <w:rsid w:val="00502F0E"/>
    <w:rsid w:val="005035C7"/>
    <w:rsid w:val="00503765"/>
    <w:rsid w:val="0050400B"/>
    <w:rsid w:val="00505D8B"/>
    <w:rsid w:val="00510241"/>
    <w:rsid w:val="005119D8"/>
    <w:rsid w:val="00511A50"/>
    <w:rsid w:val="0051258A"/>
    <w:rsid w:val="00514A9E"/>
    <w:rsid w:val="0051507A"/>
    <w:rsid w:val="0051592A"/>
    <w:rsid w:val="00516959"/>
    <w:rsid w:val="005177D4"/>
    <w:rsid w:val="00517A5E"/>
    <w:rsid w:val="00517D4B"/>
    <w:rsid w:val="005208E5"/>
    <w:rsid w:val="00520CE8"/>
    <w:rsid w:val="0052102E"/>
    <w:rsid w:val="0052123C"/>
    <w:rsid w:val="005213DE"/>
    <w:rsid w:val="005213E3"/>
    <w:rsid w:val="0052149F"/>
    <w:rsid w:val="00523701"/>
    <w:rsid w:val="00526775"/>
    <w:rsid w:val="00526948"/>
    <w:rsid w:val="00526E0C"/>
    <w:rsid w:val="005301C2"/>
    <w:rsid w:val="005308BB"/>
    <w:rsid w:val="00531204"/>
    <w:rsid w:val="00531713"/>
    <w:rsid w:val="00531F52"/>
    <w:rsid w:val="00532807"/>
    <w:rsid w:val="0053296E"/>
    <w:rsid w:val="0053311C"/>
    <w:rsid w:val="0053348F"/>
    <w:rsid w:val="005343F4"/>
    <w:rsid w:val="0053481F"/>
    <w:rsid w:val="0053652E"/>
    <w:rsid w:val="00536B28"/>
    <w:rsid w:val="00537258"/>
    <w:rsid w:val="00541014"/>
    <w:rsid w:val="00541061"/>
    <w:rsid w:val="005416DA"/>
    <w:rsid w:val="00542175"/>
    <w:rsid w:val="00542987"/>
    <w:rsid w:val="00542CAA"/>
    <w:rsid w:val="00542F18"/>
    <w:rsid w:val="0054311E"/>
    <w:rsid w:val="005437CB"/>
    <w:rsid w:val="00544DD7"/>
    <w:rsid w:val="0054540C"/>
    <w:rsid w:val="005463D6"/>
    <w:rsid w:val="00550743"/>
    <w:rsid w:val="0055097D"/>
    <w:rsid w:val="0055187B"/>
    <w:rsid w:val="00551ABC"/>
    <w:rsid w:val="00552F20"/>
    <w:rsid w:val="00554555"/>
    <w:rsid w:val="00554BA3"/>
    <w:rsid w:val="005554CC"/>
    <w:rsid w:val="00555CD0"/>
    <w:rsid w:val="00555FB0"/>
    <w:rsid w:val="00556ADC"/>
    <w:rsid w:val="00556CE7"/>
    <w:rsid w:val="005570D6"/>
    <w:rsid w:val="005576BE"/>
    <w:rsid w:val="00560DE4"/>
    <w:rsid w:val="00562EF9"/>
    <w:rsid w:val="0056592A"/>
    <w:rsid w:val="00566073"/>
    <w:rsid w:val="00566DB6"/>
    <w:rsid w:val="005705DE"/>
    <w:rsid w:val="00570F39"/>
    <w:rsid w:val="005720BF"/>
    <w:rsid w:val="005741FB"/>
    <w:rsid w:val="00576A8D"/>
    <w:rsid w:val="00576CDC"/>
    <w:rsid w:val="005773D9"/>
    <w:rsid w:val="0058152D"/>
    <w:rsid w:val="00583C92"/>
    <w:rsid w:val="00584651"/>
    <w:rsid w:val="00587096"/>
    <w:rsid w:val="005904E2"/>
    <w:rsid w:val="00590D0F"/>
    <w:rsid w:val="005919F8"/>
    <w:rsid w:val="00592444"/>
    <w:rsid w:val="005936B7"/>
    <w:rsid w:val="005939AD"/>
    <w:rsid w:val="00593F3A"/>
    <w:rsid w:val="00596473"/>
    <w:rsid w:val="005970D5"/>
    <w:rsid w:val="005A0003"/>
    <w:rsid w:val="005A0472"/>
    <w:rsid w:val="005A15BF"/>
    <w:rsid w:val="005A1C84"/>
    <w:rsid w:val="005A2F97"/>
    <w:rsid w:val="005A4050"/>
    <w:rsid w:val="005A44A4"/>
    <w:rsid w:val="005A4B8C"/>
    <w:rsid w:val="005A5E62"/>
    <w:rsid w:val="005A603F"/>
    <w:rsid w:val="005A6DA1"/>
    <w:rsid w:val="005A7328"/>
    <w:rsid w:val="005A7A87"/>
    <w:rsid w:val="005A7B2B"/>
    <w:rsid w:val="005B0FD7"/>
    <w:rsid w:val="005B150E"/>
    <w:rsid w:val="005B221D"/>
    <w:rsid w:val="005B2C04"/>
    <w:rsid w:val="005B3BFF"/>
    <w:rsid w:val="005B5D74"/>
    <w:rsid w:val="005B6A6B"/>
    <w:rsid w:val="005B6C45"/>
    <w:rsid w:val="005C0360"/>
    <w:rsid w:val="005C1CD1"/>
    <w:rsid w:val="005C1E4A"/>
    <w:rsid w:val="005C289E"/>
    <w:rsid w:val="005C343B"/>
    <w:rsid w:val="005C4235"/>
    <w:rsid w:val="005C5030"/>
    <w:rsid w:val="005C5530"/>
    <w:rsid w:val="005C5A9F"/>
    <w:rsid w:val="005C6505"/>
    <w:rsid w:val="005C69D0"/>
    <w:rsid w:val="005C72F5"/>
    <w:rsid w:val="005C754A"/>
    <w:rsid w:val="005D10A8"/>
    <w:rsid w:val="005D13CD"/>
    <w:rsid w:val="005D2BB3"/>
    <w:rsid w:val="005D6C94"/>
    <w:rsid w:val="005D7356"/>
    <w:rsid w:val="005E0233"/>
    <w:rsid w:val="005E04D0"/>
    <w:rsid w:val="005E0D16"/>
    <w:rsid w:val="005E0E6C"/>
    <w:rsid w:val="005E2068"/>
    <w:rsid w:val="005E208D"/>
    <w:rsid w:val="005E218C"/>
    <w:rsid w:val="005E264D"/>
    <w:rsid w:val="005E3F63"/>
    <w:rsid w:val="005E4265"/>
    <w:rsid w:val="005E4D3F"/>
    <w:rsid w:val="005E5C15"/>
    <w:rsid w:val="005E5DF9"/>
    <w:rsid w:val="005E6A32"/>
    <w:rsid w:val="005F1976"/>
    <w:rsid w:val="005F335B"/>
    <w:rsid w:val="005F3747"/>
    <w:rsid w:val="005F5F1E"/>
    <w:rsid w:val="005F6556"/>
    <w:rsid w:val="005F703B"/>
    <w:rsid w:val="0060200E"/>
    <w:rsid w:val="00602B05"/>
    <w:rsid w:val="00604924"/>
    <w:rsid w:val="00604BB0"/>
    <w:rsid w:val="00605421"/>
    <w:rsid w:val="00606451"/>
    <w:rsid w:val="00606682"/>
    <w:rsid w:val="00606A94"/>
    <w:rsid w:val="00607732"/>
    <w:rsid w:val="006077D0"/>
    <w:rsid w:val="006102B5"/>
    <w:rsid w:val="00611944"/>
    <w:rsid w:val="00612B33"/>
    <w:rsid w:val="006133FE"/>
    <w:rsid w:val="00613A27"/>
    <w:rsid w:val="00614374"/>
    <w:rsid w:val="00614A7C"/>
    <w:rsid w:val="006174C5"/>
    <w:rsid w:val="00621DF4"/>
    <w:rsid w:val="00622144"/>
    <w:rsid w:val="006243A0"/>
    <w:rsid w:val="006251E1"/>
    <w:rsid w:val="00626489"/>
    <w:rsid w:val="006269F4"/>
    <w:rsid w:val="006270D4"/>
    <w:rsid w:val="0063094B"/>
    <w:rsid w:val="006312C3"/>
    <w:rsid w:val="006313DC"/>
    <w:rsid w:val="0063781C"/>
    <w:rsid w:val="00637FB4"/>
    <w:rsid w:val="00641191"/>
    <w:rsid w:val="0064147A"/>
    <w:rsid w:val="00641D00"/>
    <w:rsid w:val="006423BD"/>
    <w:rsid w:val="0064579A"/>
    <w:rsid w:val="0064659A"/>
    <w:rsid w:val="006473D7"/>
    <w:rsid w:val="00650C9B"/>
    <w:rsid w:val="0065260C"/>
    <w:rsid w:val="00652B7C"/>
    <w:rsid w:val="00654DAE"/>
    <w:rsid w:val="0065624A"/>
    <w:rsid w:val="00656975"/>
    <w:rsid w:val="006570EF"/>
    <w:rsid w:val="006577AA"/>
    <w:rsid w:val="00660E36"/>
    <w:rsid w:val="00661501"/>
    <w:rsid w:val="00661BC0"/>
    <w:rsid w:val="00662266"/>
    <w:rsid w:val="00663ED5"/>
    <w:rsid w:val="00664133"/>
    <w:rsid w:val="006645E4"/>
    <w:rsid w:val="00664E91"/>
    <w:rsid w:val="00664EB1"/>
    <w:rsid w:val="0066568C"/>
    <w:rsid w:val="00666B64"/>
    <w:rsid w:val="006679C4"/>
    <w:rsid w:val="00670310"/>
    <w:rsid w:val="00670678"/>
    <w:rsid w:val="0067243B"/>
    <w:rsid w:val="006725E1"/>
    <w:rsid w:val="006731D9"/>
    <w:rsid w:val="00673438"/>
    <w:rsid w:val="00673C1D"/>
    <w:rsid w:val="00674536"/>
    <w:rsid w:val="006748BD"/>
    <w:rsid w:val="00674D77"/>
    <w:rsid w:val="006757AC"/>
    <w:rsid w:val="006759DC"/>
    <w:rsid w:val="006759FE"/>
    <w:rsid w:val="0068152D"/>
    <w:rsid w:val="00681A76"/>
    <w:rsid w:val="00681B52"/>
    <w:rsid w:val="00682522"/>
    <w:rsid w:val="00682E20"/>
    <w:rsid w:val="006831F7"/>
    <w:rsid w:val="00683718"/>
    <w:rsid w:val="0068408F"/>
    <w:rsid w:val="00686341"/>
    <w:rsid w:val="00687983"/>
    <w:rsid w:val="00691C97"/>
    <w:rsid w:val="00692670"/>
    <w:rsid w:val="006931F9"/>
    <w:rsid w:val="00693E63"/>
    <w:rsid w:val="00694A34"/>
    <w:rsid w:val="00695C9B"/>
    <w:rsid w:val="00696F3E"/>
    <w:rsid w:val="006974C8"/>
    <w:rsid w:val="006A0C72"/>
    <w:rsid w:val="006A32DC"/>
    <w:rsid w:val="006A484C"/>
    <w:rsid w:val="006A69E1"/>
    <w:rsid w:val="006A76AD"/>
    <w:rsid w:val="006A78BA"/>
    <w:rsid w:val="006B1820"/>
    <w:rsid w:val="006B3190"/>
    <w:rsid w:val="006B3790"/>
    <w:rsid w:val="006B37D6"/>
    <w:rsid w:val="006B613C"/>
    <w:rsid w:val="006B6AD7"/>
    <w:rsid w:val="006C0189"/>
    <w:rsid w:val="006C0BE2"/>
    <w:rsid w:val="006C1633"/>
    <w:rsid w:val="006C196B"/>
    <w:rsid w:val="006C29C9"/>
    <w:rsid w:val="006C4008"/>
    <w:rsid w:val="006C4088"/>
    <w:rsid w:val="006C426B"/>
    <w:rsid w:val="006C4295"/>
    <w:rsid w:val="006C6BEB"/>
    <w:rsid w:val="006C6E59"/>
    <w:rsid w:val="006C761D"/>
    <w:rsid w:val="006C79C1"/>
    <w:rsid w:val="006D124D"/>
    <w:rsid w:val="006D1901"/>
    <w:rsid w:val="006D2A1A"/>
    <w:rsid w:val="006D31DF"/>
    <w:rsid w:val="006D380C"/>
    <w:rsid w:val="006D419D"/>
    <w:rsid w:val="006D55B6"/>
    <w:rsid w:val="006D56F5"/>
    <w:rsid w:val="006D5DAD"/>
    <w:rsid w:val="006D7F69"/>
    <w:rsid w:val="006E0253"/>
    <w:rsid w:val="006E0C4B"/>
    <w:rsid w:val="006E279B"/>
    <w:rsid w:val="006E298B"/>
    <w:rsid w:val="006E386A"/>
    <w:rsid w:val="006E4231"/>
    <w:rsid w:val="006E4298"/>
    <w:rsid w:val="006E4A28"/>
    <w:rsid w:val="006E4DCE"/>
    <w:rsid w:val="006E6ABC"/>
    <w:rsid w:val="006E6AFE"/>
    <w:rsid w:val="006F1E40"/>
    <w:rsid w:val="006F208C"/>
    <w:rsid w:val="006F49B3"/>
    <w:rsid w:val="006F4FAA"/>
    <w:rsid w:val="0070074E"/>
    <w:rsid w:val="00700A58"/>
    <w:rsid w:val="007018C1"/>
    <w:rsid w:val="00701E4E"/>
    <w:rsid w:val="00704002"/>
    <w:rsid w:val="00704B27"/>
    <w:rsid w:val="0070601A"/>
    <w:rsid w:val="00707A6E"/>
    <w:rsid w:val="00711BB2"/>
    <w:rsid w:val="00714630"/>
    <w:rsid w:val="00715C39"/>
    <w:rsid w:val="00717018"/>
    <w:rsid w:val="007205F8"/>
    <w:rsid w:val="00721059"/>
    <w:rsid w:val="0072167C"/>
    <w:rsid w:val="007221AA"/>
    <w:rsid w:val="007222E2"/>
    <w:rsid w:val="00722C40"/>
    <w:rsid w:val="00722D3D"/>
    <w:rsid w:val="007237FC"/>
    <w:rsid w:val="00723E65"/>
    <w:rsid w:val="00725595"/>
    <w:rsid w:val="007271B5"/>
    <w:rsid w:val="0073073F"/>
    <w:rsid w:val="00730DBC"/>
    <w:rsid w:val="0073133C"/>
    <w:rsid w:val="00731E0F"/>
    <w:rsid w:val="00732B56"/>
    <w:rsid w:val="00733776"/>
    <w:rsid w:val="00734217"/>
    <w:rsid w:val="00736757"/>
    <w:rsid w:val="007371B6"/>
    <w:rsid w:val="00740FCA"/>
    <w:rsid w:val="00741D52"/>
    <w:rsid w:val="00741F41"/>
    <w:rsid w:val="0074245F"/>
    <w:rsid w:val="00743FBF"/>
    <w:rsid w:val="007440E1"/>
    <w:rsid w:val="00744FF3"/>
    <w:rsid w:val="00745852"/>
    <w:rsid w:val="00746998"/>
    <w:rsid w:val="00746C9D"/>
    <w:rsid w:val="0074711D"/>
    <w:rsid w:val="00747238"/>
    <w:rsid w:val="007473FD"/>
    <w:rsid w:val="0075002A"/>
    <w:rsid w:val="00751293"/>
    <w:rsid w:val="00751683"/>
    <w:rsid w:val="00751E9F"/>
    <w:rsid w:val="00752252"/>
    <w:rsid w:val="007530F0"/>
    <w:rsid w:val="0075554F"/>
    <w:rsid w:val="007556F3"/>
    <w:rsid w:val="0075728F"/>
    <w:rsid w:val="00763982"/>
    <w:rsid w:val="00763AE0"/>
    <w:rsid w:val="00765794"/>
    <w:rsid w:val="0076676E"/>
    <w:rsid w:val="00767283"/>
    <w:rsid w:val="00767B9D"/>
    <w:rsid w:val="007702C1"/>
    <w:rsid w:val="00770AC5"/>
    <w:rsid w:val="00770E20"/>
    <w:rsid w:val="0077261F"/>
    <w:rsid w:val="00772829"/>
    <w:rsid w:val="00772BDC"/>
    <w:rsid w:val="00773C10"/>
    <w:rsid w:val="00775183"/>
    <w:rsid w:val="00775608"/>
    <w:rsid w:val="007759DF"/>
    <w:rsid w:val="00776765"/>
    <w:rsid w:val="00780079"/>
    <w:rsid w:val="00780312"/>
    <w:rsid w:val="007819F6"/>
    <w:rsid w:val="007828A9"/>
    <w:rsid w:val="0078477E"/>
    <w:rsid w:val="007852FB"/>
    <w:rsid w:val="00785384"/>
    <w:rsid w:val="00785557"/>
    <w:rsid w:val="00786185"/>
    <w:rsid w:val="0078684C"/>
    <w:rsid w:val="00787E00"/>
    <w:rsid w:val="00790310"/>
    <w:rsid w:val="0079104E"/>
    <w:rsid w:val="00791CAA"/>
    <w:rsid w:val="00795997"/>
    <w:rsid w:val="0079635C"/>
    <w:rsid w:val="0079715E"/>
    <w:rsid w:val="007A0B68"/>
    <w:rsid w:val="007A22D7"/>
    <w:rsid w:val="007A3341"/>
    <w:rsid w:val="007A7882"/>
    <w:rsid w:val="007A7BEF"/>
    <w:rsid w:val="007B02FC"/>
    <w:rsid w:val="007B1866"/>
    <w:rsid w:val="007B19DB"/>
    <w:rsid w:val="007B28E5"/>
    <w:rsid w:val="007B3BDB"/>
    <w:rsid w:val="007B5551"/>
    <w:rsid w:val="007B5F54"/>
    <w:rsid w:val="007B7364"/>
    <w:rsid w:val="007C0C47"/>
    <w:rsid w:val="007C1065"/>
    <w:rsid w:val="007C28DA"/>
    <w:rsid w:val="007C2F92"/>
    <w:rsid w:val="007C39BB"/>
    <w:rsid w:val="007C4037"/>
    <w:rsid w:val="007C494B"/>
    <w:rsid w:val="007C595C"/>
    <w:rsid w:val="007C5CD0"/>
    <w:rsid w:val="007C685A"/>
    <w:rsid w:val="007C7DA4"/>
    <w:rsid w:val="007D0F07"/>
    <w:rsid w:val="007D13CA"/>
    <w:rsid w:val="007D2BFC"/>
    <w:rsid w:val="007D360D"/>
    <w:rsid w:val="007D5B7E"/>
    <w:rsid w:val="007E0512"/>
    <w:rsid w:val="007E1026"/>
    <w:rsid w:val="007E2166"/>
    <w:rsid w:val="007E4D3B"/>
    <w:rsid w:val="007E5543"/>
    <w:rsid w:val="007E5583"/>
    <w:rsid w:val="007E584B"/>
    <w:rsid w:val="007E5D7C"/>
    <w:rsid w:val="007E64E7"/>
    <w:rsid w:val="007F1731"/>
    <w:rsid w:val="007F1E96"/>
    <w:rsid w:val="007F2644"/>
    <w:rsid w:val="007F313E"/>
    <w:rsid w:val="007F3DC0"/>
    <w:rsid w:val="007F3E4A"/>
    <w:rsid w:val="007F4BF6"/>
    <w:rsid w:val="007F5187"/>
    <w:rsid w:val="007F6C87"/>
    <w:rsid w:val="007F7EE9"/>
    <w:rsid w:val="00800472"/>
    <w:rsid w:val="0080223B"/>
    <w:rsid w:val="008024D9"/>
    <w:rsid w:val="00802ADE"/>
    <w:rsid w:val="0080383A"/>
    <w:rsid w:val="00803D95"/>
    <w:rsid w:val="008046B7"/>
    <w:rsid w:val="0080493E"/>
    <w:rsid w:val="00804F70"/>
    <w:rsid w:val="008053E5"/>
    <w:rsid w:val="00805429"/>
    <w:rsid w:val="00805AE9"/>
    <w:rsid w:val="00806446"/>
    <w:rsid w:val="0080657C"/>
    <w:rsid w:val="00806B96"/>
    <w:rsid w:val="00810109"/>
    <w:rsid w:val="00811668"/>
    <w:rsid w:val="00811B7D"/>
    <w:rsid w:val="00811CC0"/>
    <w:rsid w:val="00811D54"/>
    <w:rsid w:val="008121BB"/>
    <w:rsid w:val="00812513"/>
    <w:rsid w:val="0081316C"/>
    <w:rsid w:val="00816B43"/>
    <w:rsid w:val="0081725A"/>
    <w:rsid w:val="00817EB3"/>
    <w:rsid w:val="00822183"/>
    <w:rsid w:val="00822851"/>
    <w:rsid w:val="00822B7F"/>
    <w:rsid w:val="00822DFF"/>
    <w:rsid w:val="00824EE1"/>
    <w:rsid w:val="00825B0A"/>
    <w:rsid w:val="00826019"/>
    <w:rsid w:val="0082698E"/>
    <w:rsid w:val="00827582"/>
    <w:rsid w:val="00830712"/>
    <w:rsid w:val="00830DB6"/>
    <w:rsid w:val="00831255"/>
    <w:rsid w:val="00831625"/>
    <w:rsid w:val="00833868"/>
    <w:rsid w:val="00833F56"/>
    <w:rsid w:val="008340BF"/>
    <w:rsid w:val="00834219"/>
    <w:rsid w:val="00834279"/>
    <w:rsid w:val="008348D7"/>
    <w:rsid w:val="00834A27"/>
    <w:rsid w:val="00834A51"/>
    <w:rsid w:val="00835F09"/>
    <w:rsid w:val="00840C31"/>
    <w:rsid w:val="00840DF7"/>
    <w:rsid w:val="00842AB8"/>
    <w:rsid w:val="008447DF"/>
    <w:rsid w:val="00846A1E"/>
    <w:rsid w:val="00851798"/>
    <w:rsid w:val="00851B88"/>
    <w:rsid w:val="0085292E"/>
    <w:rsid w:val="008529BF"/>
    <w:rsid w:val="00853D35"/>
    <w:rsid w:val="00854479"/>
    <w:rsid w:val="00855BA2"/>
    <w:rsid w:val="0085689B"/>
    <w:rsid w:val="00856C00"/>
    <w:rsid w:val="00857DCF"/>
    <w:rsid w:val="008600B2"/>
    <w:rsid w:val="00860B58"/>
    <w:rsid w:val="00860FAE"/>
    <w:rsid w:val="0086219D"/>
    <w:rsid w:val="00866FEB"/>
    <w:rsid w:val="008679FA"/>
    <w:rsid w:val="00867CA9"/>
    <w:rsid w:val="00870628"/>
    <w:rsid w:val="00871707"/>
    <w:rsid w:val="0087334A"/>
    <w:rsid w:val="00873AFC"/>
    <w:rsid w:val="0087467D"/>
    <w:rsid w:val="008755B7"/>
    <w:rsid w:val="00875B78"/>
    <w:rsid w:val="008802D0"/>
    <w:rsid w:val="00880951"/>
    <w:rsid w:val="00881F8F"/>
    <w:rsid w:val="00882198"/>
    <w:rsid w:val="00882779"/>
    <w:rsid w:val="00882FE2"/>
    <w:rsid w:val="00883394"/>
    <w:rsid w:val="00884A33"/>
    <w:rsid w:val="00885923"/>
    <w:rsid w:val="00886A3B"/>
    <w:rsid w:val="00886AC6"/>
    <w:rsid w:val="00887B33"/>
    <w:rsid w:val="00890335"/>
    <w:rsid w:val="008904F2"/>
    <w:rsid w:val="00892D9E"/>
    <w:rsid w:val="0089322D"/>
    <w:rsid w:val="00893CBA"/>
    <w:rsid w:val="008942C5"/>
    <w:rsid w:val="00894D36"/>
    <w:rsid w:val="00896C59"/>
    <w:rsid w:val="00897528"/>
    <w:rsid w:val="00897C41"/>
    <w:rsid w:val="008A150D"/>
    <w:rsid w:val="008A4688"/>
    <w:rsid w:val="008A6546"/>
    <w:rsid w:val="008A7036"/>
    <w:rsid w:val="008B029E"/>
    <w:rsid w:val="008B06C3"/>
    <w:rsid w:val="008B0CB7"/>
    <w:rsid w:val="008B163F"/>
    <w:rsid w:val="008B16C5"/>
    <w:rsid w:val="008B3E89"/>
    <w:rsid w:val="008B4C20"/>
    <w:rsid w:val="008B56B8"/>
    <w:rsid w:val="008B6010"/>
    <w:rsid w:val="008C05F5"/>
    <w:rsid w:val="008C21E7"/>
    <w:rsid w:val="008C377C"/>
    <w:rsid w:val="008C382E"/>
    <w:rsid w:val="008C4731"/>
    <w:rsid w:val="008C6D88"/>
    <w:rsid w:val="008D04B1"/>
    <w:rsid w:val="008D0C07"/>
    <w:rsid w:val="008D2584"/>
    <w:rsid w:val="008D6C71"/>
    <w:rsid w:val="008E0E4C"/>
    <w:rsid w:val="008E18A7"/>
    <w:rsid w:val="008E191F"/>
    <w:rsid w:val="008E2716"/>
    <w:rsid w:val="008E3523"/>
    <w:rsid w:val="008E3AC9"/>
    <w:rsid w:val="008E4255"/>
    <w:rsid w:val="008E51BA"/>
    <w:rsid w:val="008E5310"/>
    <w:rsid w:val="008E6748"/>
    <w:rsid w:val="008E6F38"/>
    <w:rsid w:val="008E783D"/>
    <w:rsid w:val="008F3E16"/>
    <w:rsid w:val="008F3F30"/>
    <w:rsid w:val="008F4018"/>
    <w:rsid w:val="008F598E"/>
    <w:rsid w:val="008F5B4E"/>
    <w:rsid w:val="008F64CA"/>
    <w:rsid w:val="008F718E"/>
    <w:rsid w:val="008F7232"/>
    <w:rsid w:val="008F79B2"/>
    <w:rsid w:val="0090058A"/>
    <w:rsid w:val="00900E9B"/>
    <w:rsid w:val="00901468"/>
    <w:rsid w:val="009021D3"/>
    <w:rsid w:val="0090260D"/>
    <w:rsid w:val="009031D9"/>
    <w:rsid w:val="0090320F"/>
    <w:rsid w:val="00903E81"/>
    <w:rsid w:val="00904E7C"/>
    <w:rsid w:val="00906E44"/>
    <w:rsid w:val="0090725F"/>
    <w:rsid w:val="0090798F"/>
    <w:rsid w:val="00911288"/>
    <w:rsid w:val="009114CA"/>
    <w:rsid w:val="0091174D"/>
    <w:rsid w:val="009135F7"/>
    <w:rsid w:val="00917791"/>
    <w:rsid w:val="00917F45"/>
    <w:rsid w:val="0092466E"/>
    <w:rsid w:val="0092495E"/>
    <w:rsid w:val="009252BD"/>
    <w:rsid w:val="00925362"/>
    <w:rsid w:val="00926181"/>
    <w:rsid w:val="00927A1C"/>
    <w:rsid w:val="0093061B"/>
    <w:rsid w:val="00931012"/>
    <w:rsid w:val="00931712"/>
    <w:rsid w:val="00931CE3"/>
    <w:rsid w:val="00932B2E"/>
    <w:rsid w:val="0093383F"/>
    <w:rsid w:val="009343F7"/>
    <w:rsid w:val="00935228"/>
    <w:rsid w:val="00937A6B"/>
    <w:rsid w:val="00940036"/>
    <w:rsid w:val="00940B10"/>
    <w:rsid w:val="009413FC"/>
    <w:rsid w:val="00942F04"/>
    <w:rsid w:val="00942F0E"/>
    <w:rsid w:val="0094407A"/>
    <w:rsid w:val="009443B0"/>
    <w:rsid w:val="0094575B"/>
    <w:rsid w:val="00945BD0"/>
    <w:rsid w:val="00946661"/>
    <w:rsid w:val="0094672B"/>
    <w:rsid w:val="00946A26"/>
    <w:rsid w:val="00946F13"/>
    <w:rsid w:val="009471F3"/>
    <w:rsid w:val="009479B3"/>
    <w:rsid w:val="00950633"/>
    <w:rsid w:val="009513B9"/>
    <w:rsid w:val="0095184A"/>
    <w:rsid w:val="009526B1"/>
    <w:rsid w:val="00952BE4"/>
    <w:rsid w:val="00953198"/>
    <w:rsid w:val="0095323C"/>
    <w:rsid w:val="00954426"/>
    <w:rsid w:val="00954438"/>
    <w:rsid w:val="00955D63"/>
    <w:rsid w:val="00957631"/>
    <w:rsid w:val="00957DFC"/>
    <w:rsid w:val="00962194"/>
    <w:rsid w:val="009622C4"/>
    <w:rsid w:val="00962534"/>
    <w:rsid w:val="009628C1"/>
    <w:rsid w:val="00962907"/>
    <w:rsid w:val="00963340"/>
    <w:rsid w:val="00963C8C"/>
    <w:rsid w:val="00964476"/>
    <w:rsid w:val="00964BE3"/>
    <w:rsid w:val="009651EB"/>
    <w:rsid w:val="00965D45"/>
    <w:rsid w:val="00965D79"/>
    <w:rsid w:val="00966516"/>
    <w:rsid w:val="00967407"/>
    <w:rsid w:val="0097018B"/>
    <w:rsid w:val="009708CE"/>
    <w:rsid w:val="009717C2"/>
    <w:rsid w:val="00971A46"/>
    <w:rsid w:val="009723B5"/>
    <w:rsid w:val="0097366B"/>
    <w:rsid w:val="00973933"/>
    <w:rsid w:val="00974DF9"/>
    <w:rsid w:val="00975D74"/>
    <w:rsid w:val="009761E0"/>
    <w:rsid w:val="00976325"/>
    <w:rsid w:val="00976BB8"/>
    <w:rsid w:val="00977492"/>
    <w:rsid w:val="00980CD9"/>
    <w:rsid w:val="00983120"/>
    <w:rsid w:val="009837C6"/>
    <w:rsid w:val="00983FFB"/>
    <w:rsid w:val="00985403"/>
    <w:rsid w:val="0098559A"/>
    <w:rsid w:val="0098656A"/>
    <w:rsid w:val="009901E7"/>
    <w:rsid w:val="00990293"/>
    <w:rsid w:val="00991277"/>
    <w:rsid w:val="00994953"/>
    <w:rsid w:val="00996BB7"/>
    <w:rsid w:val="00996C94"/>
    <w:rsid w:val="00997262"/>
    <w:rsid w:val="009979CE"/>
    <w:rsid w:val="00997A09"/>
    <w:rsid w:val="00997E46"/>
    <w:rsid w:val="009A020C"/>
    <w:rsid w:val="009A03A8"/>
    <w:rsid w:val="009A0411"/>
    <w:rsid w:val="009A059C"/>
    <w:rsid w:val="009A126D"/>
    <w:rsid w:val="009A1601"/>
    <w:rsid w:val="009A1886"/>
    <w:rsid w:val="009A1AF2"/>
    <w:rsid w:val="009A2C81"/>
    <w:rsid w:val="009A3A51"/>
    <w:rsid w:val="009A524B"/>
    <w:rsid w:val="009A5540"/>
    <w:rsid w:val="009A75AC"/>
    <w:rsid w:val="009A7E94"/>
    <w:rsid w:val="009A7FED"/>
    <w:rsid w:val="009B091F"/>
    <w:rsid w:val="009B20DE"/>
    <w:rsid w:val="009B265E"/>
    <w:rsid w:val="009B486F"/>
    <w:rsid w:val="009B4D42"/>
    <w:rsid w:val="009B4FDE"/>
    <w:rsid w:val="009B5438"/>
    <w:rsid w:val="009C0693"/>
    <w:rsid w:val="009C1ADE"/>
    <w:rsid w:val="009C235B"/>
    <w:rsid w:val="009C4659"/>
    <w:rsid w:val="009C6702"/>
    <w:rsid w:val="009C6E1F"/>
    <w:rsid w:val="009C7535"/>
    <w:rsid w:val="009C7D46"/>
    <w:rsid w:val="009D0082"/>
    <w:rsid w:val="009D0AF8"/>
    <w:rsid w:val="009D0C15"/>
    <w:rsid w:val="009D20A3"/>
    <w:rsid w:val="009D23A3"/>
    <w:rsid w:val="009D4081"/>
    <w:rsid w:val="009D5A1F"/>
    <w:rsid w:val="009D6678"/>
    <w:rsid w:val="009D708D"/>
    <w:rsid w:val="009D7FFD"/>
    <w:rsid w:val="009E00FE"/>
    <w:rsid w:val="009E2B9A"/>
    <w:rsid w:val="009E2D68"/>
    <w:rsid w:val="009E331E"/>
    <w:rsid w:val="009E4333"/>
    <w:rsid w:val="009E4C17"/>
    <w:rsid w:val="009E4C5D"/>
    <w:rsid w:val="009E57DD"/>
    <w:rsid w:val="009F0183"/>
    <w:rsid w:val="009F060D"/>
    <w:rsid w:val="009F0B88"/>
    <w:rsid w:val="009F0FC4"/>
    <w:rsid w:val="009F1C91"/>
    <w:rsid w:val="009F4505"/>
    <w:rsid w:val="009F5CA6"/>
    <w:rsid w:val="009F5FDD"/>
    <w:rsid w:val="00A0039C"/>
    <w:rsid w:val="00A003E4"/>
    <w:rsid w:val="00A01A20"/>
    <w:rsid w:val="00A025D2"/>
    <w:rsid w:val="00A02851"/>
    <w:rsid w:val="00A02DBB"/>
    <w:rsid w:val="00A04D84"/>
    <w:rsid w:val="00A04EF6"/>
    <w:rsid w:val="00A05288"/>
    <w:rsid w:val="00A06234"/>
    <w:rsid w:val="00A07A8A"/>
    <w:rsid w:val="00A10941"/>
    <w:rsid w:val="00A112F9"/>
    <w:rsid w:val="00A13663"/>
    <w:rsid w:val="00A13828"/>
    <w:rsid w:val="00A14B09"/>
    <w:rsid w:val="00A16B0B"/>
    <w:rsid w:val="00A16CF0"/>
    <w:rsid w:val="00A20470"/>
    <w:rsid w:val="00A204BD"/>
    <w:rsid w:val="00A22AAE"/>
    <w:rsid w:val="00A22ACF"/>
    <w:rsid w:val="00A23611"/>
    <w:rsid w:val="00A23B59"/>
    <w:rsid w:val="00A23D0A"/>
    <w:rsid w:val="00A241B9"/>
    <w:rsid w:val="00A258D4"/>
    <w:rsid w:val="00A25960"/>
    <w:rsid w:val="00A27896"/>
    <w:rsid w:val="00A31D0D"/>
    <w:rsid w:val="00A32176"/>
    <w:rsid w:val="00A3224E"/>
    <w:rsid w:val="00A322D3"/>
    <w:rsid w:val="00A358B8"/>
    <w:rsid w:val="00A41CA0"/>
    <w:rsid w:val="00A42839"/>
    <w:rsid w:val="00A4318A"/>
    <w:rsid w:val="00A435A0"/>
    <w:rsid w:val="00A47647"/>
    <w:rsid w:val="00A509DA"/>
    <w:rsid w:val="00A512DA"/>
    <w:rsid w:val="00A52F45"/>
    <w:rsid w:val="00A53C78"/>
    <w:rsid w:val="00A54925"/>
    <w:rsid w:val="00A554E2"/>
    <w:rsid w:val="00A55C11"/>
    <w:rsid w:val="00A56E85"/>
    <w:rsid w:val="00A612E9"/>
    <w:rsid w:val="00A61E3C"/>
    <w:rsid w:val="00A62545"/>
    <w:rsid w:val="00A63734"/>
    <w:rsid w:val="00A650ED"/>
    <w:rsid w:val="00A65226"/>
    <w:rsid w:val="00A655FE"/>
    <w:rsid w:val="00A65B3B"/>
    <w:rsid w:val="00A70482"/>
    <w:rsid w:val="00A70E1B"/>
    <w:rsid w:val="00A71C7C"/>
    <w:rsid w:val="00A71F4D"/>
    <w:rsid w:val="00A72D22"/>
    <w:rsid w:val="00A73B76"/>
    <w:rsid w:val="00A73E38"/>
    <w:rsid w:val="00A74572"/>
    <w:rsid w:val="00A747FC"/>
    <w:rsid w:val="00A77A5D"/>
    <w:rsid w:val="00A808E1"/>
    <w:rsid w:val="00A81EA5"/>
    <w:rsid w:val="00A8245A"/>
    <w:rsid w:val="00A82752"/>
    <w:rsid w:val="00A82D3D"/>
    <w:rsid w:val="00A84504"/>
    <w:rsid w:val="00A856E6"/>
    <w:rsid w:val="00A86372"/>
    <w:rsid w:val="00A86D23"/>
    <w:rsid w:val="00A90C86"/>
    <w:rsid w:val="00A93DB7"/>
    <w:rsid w:val="00A94E15"/>
    <w:rsid w:val="00A951AF"/>
    <w:rsid w:val="00A95943"/>
    <w:rsid w:val="00A9630D"/>
    <w:rsid w:val="00A968B9"/>
    <w:rsid w:val="00A96C13"/>
    <w:rsid w:val="00AA18F9"/>
    <w:rsid w:val="00AA2CFE"/>
    <w:rsid w:val="00AA4196"/>
    <w:rsid w:val="00AA5280"/>
    <w:rsid w:val="00AA65C9"/>
    <w:rsid w:val="00AA7D42"/>
    <w:rsid w:val="00AB066E"/>
    <w:rsid w:val="00AB0EF3"/>
    <w:rsid w:val="00AB12C5"/>
    <w:rsid w:val="00AB4D82"/>
    <w:rsid w:val="00AB5A8E"/>
    <w:rsid w:val="00AB6077"/>
    <w:rsid w:val="00AB6275"/>
    <w:rsid w:val="00AB6E3F"/>
    <w:rsid w:val="00AC0670"/>
    <w:rsid w:val="00AC09A8"/>
    <w:rsid w:val="00AC2EC1"/>
    <w:rsid w:val="00AC3C1D"/>
    <w:rsid w:val="00AC4131"/>
    <w:rsid w:val="00AC53A4"/>
    <w:rsid w:val="00AC5F65"/>
    <w:rsid w:val="00AD0AB9"/>
    <w:rsid w:val="00AD1378"/>
    <w:rsid w:val="00AD1CE2"/>
    <w:rsid w:val="00AD356D"/>
    <w:rsid w:val="00AD401E"/>
    <w:rsid w:val="00AD54B2"/>
    <w:rsid w:val="00AD5D70"/>
    <w:rsid w:val="00AD6391"/>
    <w:rsid w:val="00AD797D"/>
    <w:rsid w:val="00AD7ED9"/>
    <w:rsid w:val="00AE0CC6"/>
    <w:rsid w:val="00AE0EC0"/>
    <w:rsid w:val="00AE12A3"/>
    <w:rsid w:val="00AE1DD6"/>
    <w:rsid w:val="00AE34D6"/>
    <w:rsid w:val="00AE389A"/>
    <w:rsid w:val="00AE5E5F"/>
    <w:rsid w:val="00AE6549"/>
    <w:rsid w:val="00AE76FA"/>
    <w:rsid w:val="00AE7C39"/>
    <w:rsid w:val="00AF0377"/>
    <w:rsid w:val="00AF11EB"/>
    <w:rsid w:val="00AF1D89"/>
    <w:rsid w:val="00AF3ADD"/>
    <w:rsid w:val="00AF3CB3"/>
    <w:rsid w:val="00AF3ED5"/>
    <w:rsid w:val="00AF54D3"/>
    <w:rsid w:val="00AF56ED"/>
    <w:rsid w:val="00AF58C7"/>
    <w:rsid w:val="00AF622A"/>
    <w:rsid w:val="00AF6C0F"/>
    <w:rsid w:val="00AF6E09"/>
    <w:rsid w:val="00AF726A"/>
    <w:rsid w:val="00AF73D8"/>
    <w:rsid w:val="00AF7610"/>
    <w:rsid w:val="00B00BAB"/>
    <w:rsid w:val="00B02C76"/>
    <w:rsid w:val="00B030B1"/>
    <w:rsid w:val="00B042EA"/>
    <w:rsid w:val="00B04742"/>
    <w:rsid w:val="00B04F53"/>
    <w:rsid w:val="00B05E83"/>
    <w:rsid w:val="00B06698"/>
    <w:rsid w:val="00B06FEC"/>
    <w:rsid w:val="00B079D0"/>
    <w:rsid w:val="00B07F24"/>
    <w:rsid w:val="00B1075C"/>
    <w:rsid w:val="00B11359"/>
    <w:rsid w:val="00B113E4"/>
    <w:rsid w:val="00B11726"/>
    <w:rsid w:val="00B11C95"/>
    <w:rsid w:val="00B1211D"/>
    <w:rsid w:val="00B14576"/>
    <w:rsid w:val="00B14FAF"/>
    <w:rsid w:val="00B158C1"/>
    <w:rsid w:val="00B17DEF"/>
    <w:rsid w:val="00B20BC5"/>
    <w:rsid w:val="00B20CB5"/>
    <w:rsid w:val="00B21A6A"/>
    <w:rsid w:val="00B22867"/>
    <w:rsid w:val="00B2292D"/>
    <w:rsid w:val="00B2324A"/>
    <w:rsid w:val="00B23BA2"/>
    <w:rsid w:val="00B23F58"/>
    <w:rsid w:val="00B25D4D"/>
    <w:rsid w:val="00B26073"/>
    <w:rsid w:val="00B31BAE"/>
    <w:rsid w:val="00B329A9"/>
    <w:rsid w:val="00B332AA"/>
    <w:rsid w:val="00B33C48"/>
    <w:rsid w:val="00B36AD1"/>
    <w:rsid w:val="00B36EA4"/>
    <w:rsid w:val="00B37E9B"/>
    <w:rsid w:val="00B417B2"/>
    <w:rsid w:val="00B43094"/>
    <w:rsid w:val="00B45657"/>
    <w:rsid w:val="00B460FE"/>
    <w:rsid w:val="00B473EE"/>
    <w:rsid w:val="00B5030A"/>
    <w:rsid w:val="00B51702"/>
    <w:rsid w:val="00B533C7"/>
    <w:rsid w:val="00B5367B"/>
    <w:rsid w:val="00B53891"/>
    <w:rsid w:val="00B53893"/>
    <w:rsid w:val="00B53C66"/>
    <w:rsid w:val="00B54064"/>
    <w:rsid w:val="00B54317"/>
    <w:rsid w:val="00B5698D"/>
    <w:rsid w:val="00B57565"/>
    <w:rsid w:val="00B57A85"/>
    <w:rsid w:val="00B6113B"/>
    <w:rsid w:val="00B6408E"/>
    <w:rsid w:val="00B65514"/>
    <w:rsid w:val="00B65834"/>
    <w:rsid w:val="00B658F2"/>
    <w:rsid w:val="00B66CEF"/>
    <w:rsid w:val="00B7017D"/>
    <w:rsid w:val="00B7080E"/>
    <w:rsid w:val="00B70E37"/>
    <w:rsid w:val="00B732CB"/>
    <w:rsid w:val="00B734C1"/>
    <w:rsid w:val="00B73D01"/>
    <w:rsid w:val="00B748A1"/>
    <w:rsid w:val="00B74CC0"/>
    <w:rsid w:val="00B74F4B"/>
    <w:rsid w:val="00B76E0C"/>
    <w:rsid w:val="00B777FA"/>
    <w:rsid w:val="00B778E6"/>
    <w:rsid w:val="00B77DAA"/>
    <w:rsid w:val="00B81A3C"/>
    <w:rsid w:val="00B81CF8"/>
    <w:rsid w:val="00B82E97"/>
    <w:rsid w:val="00B8385A"/>
    <w:rsid w:val="00B84622"/>
    <w:rsid w:val="00B868B1"/>
    <w:rsid w:val="00B931D0"/>
    <w:rsid w:val="00B93D1D"/>
    <w:rsid w:val="00B9522A"/>
    <w:rsid w:val="00B95AA6"/>
    <w:rsid w:val="00B9617B"/>
    <w:rsid w:val="00B96678"/>
    <w:rsid w:val="00B967AB"/>
    <w:rsid w:val="00B97146"/>
    <w:rsid w:val="00B9752E"/>
    <w:rsid w:val="00B975F5"/>
    <w:rsid w:val="00B97AB9"/>
    <w:rsid w:val="00B97FE3"/>
    <w:rsid w:val="00BA2EA5"/>
    <w:rsid w:val="00BA3168"/>
    <w:rsid w:val="00BA4AE9"/>
    <w:rsid w:val="00BA4E5D"/>
    <w:rsid w:val="00BA560C"/>
    <w:rsid w:val="00BA6122"/>
    <w:rsid w:val="00BA7629"/>
    <w:rsid w:val="00BB0134"/>
    <w:rsid w:val="00BB0C4D"/>
    <w:rsid w:val="00BB1A38"/>
    <w:rsid w:val="00BB1C23"/>
    <w:rsid w:val="00BB2AAA"/>
    <w:rsid w:val="00BB5417"/>
    <w:rsid w:val="00BB7877"/>
    <w:rsid w:val="00BC0D70"/>
    <w:rsid w:val="00BC1AB6"/>
    <w:rsid w:val="00BC206D"/>
    <w:rsid w:val="00BC2D96"/>
    <w:rsid w:val="00BC337F"/>
    <w:rsid w:val="00BC458A"/>
    <w:rsid w:val="00BC4D49"/>
    <w:rsid w:val="00BC518F"/>
    <w:rsid w:val="00BC51B4"/>
    <w:rsid w:val="00BC6366"/>
    <w:rsid w:val="00BC75E6"/>
    <w:rsid w:val="00BD1410"/>
    <w:rsid w:val="00BD30C0"/>
    <w:rsid w:val="00BD3BA3"/>
    <w:rsid w:val="00BD4FF4"/>
    <w:rsid w:val="00BD5027"/>
    <w:rsid w:val="00BD5722"/>
    <w:rsid w:val="00BD6620"/>
    <w:rsid w:val="00BD6A66"/>
    <w:rsid w:val="00BD6AFB"/>
    <w:rsid w:val="00BD6BBC"/>
    <w:rsid w:val="00BD7BE0"/>
    <w:rsid w:val="00BE00A5"/>
    <w:rsid w:val="00BE03B2"/>
    <w:rsid w:val="00BE3589"/>
    <w:rsid w:val="00BE4973"/>
    <w:rsid w:val="00BE7489"/>
    <w:rsid w:val="00BE767D"/>
    <w:rsid w:val="00BF1164"/>
    <w:rsid w:val="00BF14BF"/>
    <w:rsid w:val="00BF20AD"/>
    <w:rsid w:val="00BF24D5"/>
    <w:rsid w:val="00BF3AF9"/>
    <w:rsid w:val="00BF432A"/>
    <w:rsid w:val="00BF4CCB"/>
    <w:rsid w:val="00BF555C"/>
    <w:rsid w:val="00BF7EC1"/>
    <w:rsid w:val="00BF7F10"/>
    <w:rsid w:val="00C00EB9"/>
    <w:rsid w:val="00C014EE"/>
    <w:rsid w:val="00C033C5"/>
    <w:rsid w:val="00C04022"/>
    <w:rsid w:val="00C04417"/>
    <w:rsid w:val="00C10A72"/>
    <w:rsid w:val="00C113C5"/>
    <w:rsid w:val="00C11951"/>
    <w:rsid w:val="00C1203C"/>
    <w:rsid w:val="00C125E7"/>
    <w:rsid w:val="00C128F7"/>
    <w:rsid w:val="00C1302F"/>
    <w:rsid w:val="00C131E3"/>
    <w:rsid w:val="00C147FB"/>
    <w:rsid w:val="00C205EB"/>
    <w:rsid w:val="00C225AD"/>
    <w:rsid w:val="00C23A5D"/>
    <w:rsid w:val="00C24EDA"/>
    <w:rsid w:val="00C25020"/>
    <w:rsid w:val="00C31FC9"/>
    <w:rsid w:val="00C32E88"/>
    <w:rsid w:val="00C33FB5"/>
    <w:rsid w:val="00C33FD2"/>
    <w:rsid w:val="00C343D0"/>
    <w:rsid w:val="00C34708"/>
    <w:rsid w:val="00C37307"/>
    <w:rsid w:val="00C41007"/>
    <w:rsid w:val="00C43A71"/>
    <w:rsid w:val="00C44A18"/>
    <w:rsid w:val="00C50AE1"/>
    <w:rsid w:val="00C51BC5"/>
    <w:rsid w:val="00C52445"/>
    <w:rsid w:val="00C53900"/>
    <w:rsid w:val="00C55110"/>
    <w:rsid w:val="00C55A2F"/>
    <w:rsid w:val="00C56CCC"/>
    <w:rsid w:val="00C57E80"/>
    <w:rsid w:val="00C60172"/>
    <w:rsid w:val="00C614CC"/>
    <w:rsid w:val="00C61952"/>
    <w:rsid w:val="00C6367C"/>
    <w:rsid w:val="00C6513B"/>
    <w:rsid w:val="00C65862"/>
    <w:rsid w:val="00C65CF9"/>
    <w:rsid w:val="00C66396"/>
    <w:rsid w:val="00C67084"/>
    <w:rsid w:val="00C71E86"/>
    <w:rsid w:val="00C71EDA"/>
    <w:rsid w:val="00C73009"/>
    <w:rsid w:val="00C74CC2"/>
    <w:rsid w:val="00C76811"/>
    <w:rsid w:val="00C7686C"/>
    <w:rsid w:val="00C771E6"/>
    <w:rsid w:val="00C77296"/>
    <w:rsid w:val="00C77E3D"/>
    <w:rsid w:val="00C80AF0"/>
    <w:rsid w:val="00C812AF"/>
    <w:rsid w:val="00C826DC"/>
    <w:rsid w:val="00C82F6F"/>
    <w:rsid w:val="00C841D5"/>
    <w:rsid w:val="00C8499B"/>
    <w:rsid w:val="00C84F17"/>
    <w:rsid w:val="00C85A17"/>
    <w:rsid w:val="00C85F27"/>
    <w:rsid w:val="00C866DF"/>
    <w:rsid w:val="00C8747D"/>
    <w:rsid w:val="00C90450"/>
    <w:rsid w:val="00C90A6C"/>
    <w:rsid w:val="00C92BA4"/>
    <w:rsid w:val="00C9471F"/>
    <w:rsid w:val="00C9571A"/>
    <w:rsid w:val="00C95E53"/>
    <w:rsid w:val="00CA1185"/>
    <w:rsid w:val="00CA1652"/>
    <w:rsid w:val="00CA25EA"/>
    <w:rsid w:val="00CA35EC"/>
    <w:rsid w:val="00CA4D61"/>
    <w:rsid w:val="00CA4D89"/>
    <w:rsid w:val="00CA5387"/>
    <w:rsid w:val="00CA610A"/>
    <w:rsid w:val="00CA6E83"/>
    <w:rsid w:val="00CA78F5"/>
    <w:rsid w:val="00CB0E17"/>
    <w:rsid w:val="00CB2803"/>
    <w:rsid w:val="00CB2910"/>
    <w:rsid w:val="00CB362B"/>
    <w:rsid w:val="00CB4772"/>
    <w:rsid w:val="00CB5208"/>
    <w:rsid w:val="00CB59CE"/>
    <w:rsid w:val="00CB6801"/>
    <w:rsid w:val="00CC119C"/>
    <w:rsid w:val="00CC4EC0"/>
    <w:rsid w:val="00CC63E3"/>
    <w:rsid w:val="00CC6F60"/>
    <w:rsid w:val="00CC73CC"/>
    <w:rsid w:val="00CD1DF7"/>
    <w:rsid w:val="00CD20FD"/>
    <w:rsid w:val="00CD38A0"/>
    <w:rsid w:val="00CD3902"/>
    <w:rsid w:val="00CD4991"/>
    <w:rsid w:val="00CD5579"/>
    <w:rsid w:val="00CD73A6"/>
    <w:rsid w:val="00CD7974"/>
    <w:rsid w:val="00CE7326"/>
    <w:rsid w:val="00CE7693"/>
    <w:rsid w:val="00CE7700"/>
    <w:rsid w:val="00CF1DFC"/>
    <w:rsid w:val="00CF33F0"/>
    <w:rsid w:val="00CF3C1A"/>
    <w:rsid w:val="00CF3EA3"/>
    <w:rsid w:val="00CF428D"/>
    <w:rsid w:val="00CF595F"/>
    <w:rsid w:val="00CF60C7"/>
    <w:rsid w:val="00CF686A"/>
    <w:rsid w:val="00CF70C9"/>
    <w:rsid w:val="00CF732B"/>
    <w:rsid w:val="00CF73C2"/>
    <w:rsid w:val="00CF77C8"/>
    <w:rsid w:val="00D00299"/>
    <w:rsid w:val="00D01B65"/>
    <w:rsid w:val="00D01D8A"/>
    <w:rsid w:val="00D02144"/>
    <w:rsid w:val="00D0264F"/>
    <w:rsid w:val="00D02994"/>
    <w:rsid w:val="00D035FE"/>
    <w:rsid w:val="00D03B0A"/>
    <w:rsid w:val="00D05ABE"/>
    <w:rsid w:val="00D064A6"/>
    <w:rsid w:val="00D067BC"/>
    <w:rsid w:val="00D07067"/>
    <w:rsid w:val="00D075ED"/>
    <w:rsid w:val="00D07B89"/>
    <w:rsid w:val="00D1033B"/>
    <w:rsid w:val="00D10490"/>
    <w:rsid w:val="00D10B08"/>
    <w:rsid w:val="00D118AC"/>
    <w:rsid w:val="00D11958"/>
    <w:rsid w:val="00D127DF"/>
    <w:rsid w:val="00D143F6"/>
    <w:rsid w:val="00D14F37"/>
    <w:rsid w:val="00D15223"/>
    <w:rsid w:val="00D153FC"/>
    <w:rsid w:val="00D1734B"/>
    <w:rsid w:val="00D20C23"/>
    <w:rsid w:val="00D221C4"/>
    <w:rsid w:val="00D22F62"/>
    <w:rsid w:val="00D23398"/>
    <w:rsid w:val="00D23E8C"/>
    <w:rsid w:val="00D246D7"/>
    <w:rsid w:val="00D24D31"/>
    <w:rsid w:val="00D27921"/>
    <w:rsid w:val="00D30FED"/>
    <w:rsid w:val="00D31B92"/>
    <w:rsid w:val="00D31EA8"/>
    <w:rsid w:val="00D332F6"/>
    <w:rsid w:val="00D33B71"/>
    <w:rsid w:val="00D33BB7"/>
    <w:rsid w:val="00D33D58"/>
    <w:rsid w:val="00D363F7"/>
    <w:rsid w:val="00D36F01"/>
    <w:rsid w:val="00D375E9"/>
    <w:rsid w:val="00D40C7E"/>
    <w:rsid w:val="00D4415D"/>
    <w:rsid w:val="00D443DB"/>
    <w:rsid w:val="00D44819"/>
    <w:rsid w:val="00D462A8"/>
    <w:rsid w:val="00D50838"/>
    <w:rsid w:val="00D508EC"/>
    <w:rsid w:val="00D50B5F"/>
    <w:rsid w:val="00D50DAA"/>
    <w:rsid w:val="00D50E7E"/>
    <w:rsid w:val="00D50F9A"/>
    <w:rsid w:val="00D512E3"/>
    <w:rsid w:val="00D51313"/>
    <w:rsid w:val="00D52485"/>
    <w:rsid w:val="00D5257D"/>
    <w:rsid w:val="00D53B0D"/>
    <w:rsid w:val="00D60079"/>
    <w:rsid w:val="00D60A35"/>
    <w:rsid w:val="00D61890"/>
    <w:rsid w:val="00D61ADA"/>
    <w:rsid w:val="00D6281A"/>
    <w:rsid w:val="00D62BBE"/>
    <w:rsid w:val="00D62DCA"/>
    <w:rsid w:val="00D63140"/>
    <w:rsid w:val="00D637C7"/>
    <w:rsid w:val="00D647C4"/>
    <w:rsid w:val="00D6533E"/>
    <w:rsid w:val="00D71253"/>
    <w:rsid w:val="00D722F0"/>
    <w:rsid w:val="00D72785"/>
    <w:rsid w:val="00D7278F"/>
    <w:rsid w:val="00D753C0"/>
    <w:rsid w:val="00D76692"/>
    <w:rsid w:val="00D7677E"/>
    <w:rsid w:val="00D77581"/>
    <w:rsid w:val="00D77938"/>
    <w:rsid w:val="00D82C90"/>
    <w:rsid w:val="00D8349A"/>
    <w:rsid w:val="00D835C8"/>
    <w:rsid w:val="00D83EEE"/>
    <w:rsid w:val="00D841A5"/>
    <w:rsid w:val="00D84C4E"/>
    <w:rsid w:val="00D861C0"/>
    <w:rsid w:val="00D863FE"/>
    <w:rsid w:val="00D8697E"/>
    <w:rsid w:val="00D86F35"/>
    <w:rsid w:val="00D87E00"/>
    <w:rsid w:val="00D903AF"/>
    <w:rsid w:val="00D9106E"/>
    <w:rsid w:val="00D910B9"/>
    <w:rsid w:val="00D910E3"/>
    <w:rsid w:val="00D91691"/>
    <w:rsid w:val="00D92485"/>
    <w:rsid w:val="00D92CD1"/>
    <w:rsid w:val="00D92E8F"/>
    <w:rsid w:val="00D93174"/>
    <w:rsid w:val="00D93417"/>
    <w:rsid w:val="00D9351B"/>
    <w:rsid w:val="00D93A1F"/>
    <w:rsid w:val="00D94D52"/>
    <w:rsid w:val="00D97884"/>
    <w:rsid w:val="00D97C6B"/>
    <w:rsid w:val="00DA44EB"/>
    <w:rsid w:val="00DA7AD6"/>
    <w:rsid w:val="00DB2137"/>
    <w:rsid w:val="00DB26DE"/>
    <w:rsid w:val="00DB294E"/>
    <w:rsid w:val="00DB3135"/>
    <w:rsid w:val="00DB34F4"/>
    <w:rsid w:val="00DB624C"/>
    <w:rsid w:val="00DB6C1D"/>
    <w:rsid w:val="00DC0016"/>
    <w:rsid w:val="00DC0507"/>
    <w:rsid w:val="00DC15C9"/>
    <w:rsid w:val="00DC182D"/>
    <w:rsid w:val="00DC18C9"/>
    <w:rsid w:val="00DC1AF0"/>
    <w:rsid w:val="00DC2C30"/>
    <w:rsid w:val="00DC35FC"/>
    <w:rsid w:val="00DC4278"/>
    <w:rsid w:val="00DC429B"/>
    <w:rsid w:val="00DC4C5B"/>
    <w:rsid w:val="00DD1016"/>
    <w:rsid w:val="00DD1036"/>
    <w:rsid w:val="00DD26C9"/>
    <w:rsid w:val="00DD2B9F"/>
    <w:rsid w:val="00DD3411"/>
    <w:rsid w:val="00DD4495"/>
    <w:rsid w:val="00DD5709"/>
    <w:rsid w:val="00DD5C76"/>
    <w:rsid w:val="00DD63E3"/>
    <w:rsid w:val="00DD718E"/>
    <w:rsid w:val="00DE0E04"/>
    <w:rsid w:val="00DE27DE"/>
    <w:rsid w:val="00DE384D"/>
    <w:rsid w:val="00DE3BBA"/>
    <w:rsid w:val="00DE41FC"/>
    <w:rsid w:val="00DE4E5E"/>
    <w:rsid w:val="00DE74C7"/>
    <w:rsid w:val="00DE7C8B"/>
    <w:rsid w:val="00DF0F08"/>
    <w:rsid w:val="00DF2A07"/>
    <w:rsid w:val="00DF2C10"/>
    <w:rsid w:val="00DF371D"/>
    <w:rsid w:val="00DF3BAA"/>
    <w:rsid w:val="00DF3BBF"/>
    <w:rsid w:val="00DF5A0B"/>
    <w:rsid w:val="00DF5BCC"/>
    <w:rsid w:val="00DF6967"/>
    <w:rsid w:val="00DF6AC4"/>
    <w:rsid w:val="00DF72AF"/>
    <w:rsid w:val="00E020AB"/>
    <w:rsid w:val="00E020DC"/>
    <w:rsid w:val="00E02E3E"/>
    <w:rsid w:val="00E03314"/>
    <w:rsid w:val="00E038BE"/>
    <w:rsid w:val="00E051DA"/>
    <w:rsid w:val="00E07E4A"/>
    <w:rsid w:val="00E10654"/>
    <w:rsid w:val="00E10EA5"/>
    <w:rsid w:val="00E129A0"/>
    <w:rsid w:val="00E13E02"/>
    <w:rsid w:val="00E14184"/>
    <w:rsid w:val="00E142A1"/>
    <w:rsid w:val="00E14DC6"/>
    <w:rsid w:val="00E15AE9"/>
    <w:rsid w:val="00E15D2F"/>
    <w:rsid w:val="00E169B5"/>
    <w:rsid w:val="00E22DF2"/>
    <w:rsid w:val="00E230B5"/>
    <w:rsid w:val="00E23E09"/>
    <w:rsid w:val="00E255E1"/>
    <w:rsid w:val="00E25956"/>
    <w:rsid w:val="00E25A9A"/>
    <w:rsid w:val="00E25CB0"/>
    <w:rsid w:val="00E26E1D"/>
    <w:rsid w:val="00E30448"/>
    <w:rsid w:val="00E30EA5"/>
    <w:rsid w:val="00E3105B"/>
    <w:rsid w:val="00E314B2"/>
    <w:rsid w:val="00E31B4D"/>
    <w:rsid w:val="00E31EF9"/>
    <w:rsid w:val="00E33756"/>
    <w:rsid w:val="00E33DF4"/>
    <w:rsid w:val="00E34A11"/>
    <w:rsid w:val="00E35698"/>
    <w:rsid w:val="00E35BBA"/>
    <w:rsid w:val="00E3638F"/>
    <w:rsid w:val="00E3647C"/>
    <w:rsid w:val="00E364DE"/>
    <w:rsid w:val="00E3698B"/>
    <w:rsid w:val="00E36C34"/>
    <w:rsid w:val="00E37A65"/>
    <w:rsid w:val="00E37B07"/>
    <w:rsid w:val="00E37BD2"/>
    <w:rsid w:val="00E402F1"/>
    <w:rsid w:val="00E403F1"/>
    <w:rsid w:val="00E4218A"/>
    <w:rsid w:val="00E4256A"/>
    <w:rsid w:val="00E4328D"/>
    <w:rsid w:val="00E44CEA"/>
    <w:rsid w:val="00E45559"/>
    <w:rsid w:val="00E457BE"/>
    <w:rsid w:val="00E45D82"/>
    <w:rsid w:val="00E45E5B"/>
    <w:rsid w:val="00E45F4C"/>
    <w:rsid w:val="00E4764E"/>
    <w:rsid w:val="00E52B6D"/>
    <w:rsid w:val="00E53A3D"/>
    <w:rsid w:val="00E54BC9"/>
    <w:rsid w:val="00E56395"/>
    <w:rsid w:val="00E56480"/>
    <w:rsid w:val="00E577A4"/>
    <w:rsid w:val="00E57BA3"/>
    <w:rsid w:val="00E6038F"/>
    <w:rsid w:val="00E61162"/>
    <w:rsid w:val="00E61FB4"/>
    <w:rsid w:val="00E63253"/>
    <w:rsid w:val="00E644E1"/>
    <w:rsid w:val="00E645DC"/>
    <w:rsid w:val="00E64BFE"/>
    <w:rsid w:val="00E64D6D"/>
    <w:rsid w:val="00E65896"/>
    <w:rsid w:val="00E66153"/>
    <w:rsid w:val="00E66C5F"/>
    <w:rsid w:val="00E67E57"/>
    <w:rsid w:val="00E71678"/>
    <w:rsid w:val="00E7314E"/>
    <w:rsid w:val="00E7386E"/>
    <w:rsid w:val="00E74CE2"/>
    <w:rsid w:val="00E75C51"/>
    <w:rsid w:val="00E811C7"/>
    <w:rsid w:val="00E81F5B"/>
    <w:rsid w:val="00E820DA"/>
    <w:rsid w:val="00E845FE"/>
    <w:rsid w:val="00E87A94"/>
    <w:rsid w:val="00E87CE8"/>
    <w:rsid w:val="00E907D2"/>
    <w:rsid w:val="00E91DCF"/>
    <w:rsid w:val="00E92E7E"/>
    <w:rsid w:val="00E944EE"/>
    <w:rsid w:val="00E94E21"/>
    <w:rsid w:val="00E952AC"/>
    <w:rsid w:val="00E9745B"/>
    <w:rsid w:val="00EA0DA7"/>
    <w:rsid w:val="00EA1195"/>
    <w:rsid w:val="00EA27BE"/>
    <w:rsid w:val="00EA399E"/>
    <w:rsid w:val="00EA40CA"/>
    <w:rsid w:val="00EA4237"/>
    <w:rsid w:val="00EA669C"/>
    <w:rsid w:val="00EA6FD3"/>
    <w:rsid w:val="00EB0374"/>
    <w:rsid w:val="00EB0AF0"/>
    <w:rsid w:val="00EB1525"/>
    <w:rsid w:val="00EB173D"/>
    <w:rsid w:val="00EB1AD3"/>
    <w:rsid w:val="00EB2512"/>
    <w:rsid w:val="00EB259C"/>
    <w:rsid w:val="00EB3F03"/>
    <w:rsid w:val="00EB5111"/>
    <w:rsid w:val="00EB5254"/>
    <w:rsid w:val="00EB656C"/>
    <w:rsid w:val="00EB6929"/>
    <w:rsid w:val="00EC0314"/>
    <w:rsid w:val="00EC058B"/>
    <w:rsid w:val="00EC08E0"/>
    <w:rsid w:val="00EC1372"/>
    <w:rsid w:val="00EC28D6"/>
    <w:rsid w:val="00EC33A9"/>
    <w:rsid w:val="00EC6A51"/>
    <w:rsid w:val="00EC6E17"/>
    <w:rsid w:val="00EC7598"/>
    <w:rsid w:val="00ED02CA"/>
    <w:rsid w:val="00ED18AA"/>
    <w:rsid w:val="00ED2B9F"/>
    <w:rsid w:val="00ED3DA0"/>
    <w:rsid w:val="00ED3FC6"/>
    <w:rsid w:val="00ED5323"/>
    <w:rsid w:val="00ED62B1"/>
    <w:rsid w:val="00ED6662"/>
    <w:rsid w:val="00EE1351"/>
    <w:rsid w:val="00EE1CAA"/>
    <w:rsid w:val="00EE36BD"/>
    <w:rsid w:val="00EE381C"/>
    <w:rsid w:val="00EE40B0"/>
    <w:rsid w:val="00EE6928"/>
    <w:rsid w:val="00EE6D94"/>
    <w:rsid w:val="00EF009E"/>
    <w:rsid w:val="00EF060F"/>
    <w:rsid w:val="00EF0EA7"/>
    <w:rsid w:val="00EF14FB"/>
    <w:rsid w:val="00EF234F"/>
    <w:rsid w:val="00EF36ED"/>
    <w:rsid w:val="00EF4176"/>
    <w:rsid w:val="00EF5DAD"/>
    <w:rsid w:val="00EF5F9F"/>
    <w:rsid w:val="00EF67D5"/>
    <w:rsid w:val="00EF7B25"/>
    <w:rsid w:val="00F0089F"/>
    <w:rsid w:val="00F021FA"/>
    <w:rsid w:val="00F033CF"/>
    <w:rsid w:val="00F0347F"/>
    <w:rsid w:val="00F03AF8"/>
    <w:rsid w:val="00F03E1F"/>
    <w:rsid w:val="00F04490"/>
    <w:rsid w:val="00F04585"/>
    <w:rsid w:val="00F04702"/>
    <w:rsid w:val="00F04AC7"/>
    <w:rsid w:val="00F04C5E"/>
    <w:rsid w:val="00F05BB1"/>
    <w:rsid w:val="00F062BA"/>
    <w:rsid w:val="00F06FAD"/>
    <w:rsid w:val="00F079DA"/>
    <w:rsid w:val="00F11D6D"/>
    <w:rsid w:val="00F12CB1"/>
    <w:rsid w:val="00F12F5D"/>
    <w:rsid w:val="00F1605E"/>
    <w:rsid w:val="00F16223"/>
    <w:rsid w:val="00F17B9B"/>
    <w:rsid w:val="00F210B4"/>
    <w:rsid w:val="00F23E34"/>
    <w:rsid w:val="00F24EE2"/>
    <w:rsid w:val="00F25154"/>
    <w:rsid w:val="00F26B28"/>
    <w:rsid w:val="00F30C90"/>
    <w:rsid w:val="00F31671"/>
    <w:rsid w:val="00F34005"/>
    <w:rsid w:val="00F35813"/>
    <w:rsid w:val="00F3690D"/>
    <w:rsid w:val="00F36AC3"/>
    <w:rsid w:val="00F37EF4"/>
    <w:rsid w:val="00F40AE5"/>
    <w:rsid w:val="00F415CA"/>
    <w:rsid w:val="00F4284C"/>
    <w:rsid w:val="00F42EB1"/>
    <w:rsid w:val="00F438B1"/>
    <w:rsid w:val="00F43A82"/>
    <w:rsid w:val="00F445A9"/>
    <w:rsid w:val="00F467B8"/>
    <w:rsid w:val="00F47BCE"/>
    <w:rsid w:val="00F47F4B"/>
    <w:rsid w:val="00F50176"/>
    <w:rsid w:val="00F50359"/>
    <w:rsid w:val="00F50DFE"/>
    <w:rsid w:val="00F51596"/>
    <w:rsid w:val="00F52EFC"/>
    <w:rsid w:val="00F52FC0"/>
    <w:rsid w:val="00F53928"/>
    <w:rsid w:val="00F5396A"/>
    <w:rsid w:val="00F54D40"/>
    <w:rsid w:val="00F55748"/>
    <w:rsid w:val="00F56084"/>
    <w:rsid w:val="00F56573"/>
    <w:rsid w:val="00F566B6"/>
    <w:rsid w:val="00F56EF6"/>
    <w:rsid w:val="00F573C9"/>
    <w:rsid w:val="00F57E44"/>
    <w:rsid w:val="00F6329D"/>
    <w:rsid w:val="00F63691"/>
    <w:rsid w:val="00F6465F"/>
    <w:rsid w:val="00F64CC2"/>
    <w:rsid w:val="00F65A81"/>
    <w:rsid w:val="00F65FD3"/>
    <w:rsid w:val="00F65FDD"/>
    <w:rsid w:val="00F6625F"/>
    <w:rsid w:val="00F66F61"/>
    <w:rsid w:val="00F677D7"/>
    <w:rsid w:val="00F70514"/>
    <w:rsid w:val="00F71D38"/>
    <w:rsid w:val="00F736BD"/>
    <w:rsid w:val="00F73719"/>
    <w:rsid w:val="00F743BD"/>
    <w:rsid w:val="00F747FF"/>
    <w:rsid w:val="00F75D38"/>
    <w:rsid w:val="00F765B7"/>
    <w:rsid w:val="00F76F83"/>
    <w:rsid w:val="00F77091"/>
    <w:rsid w:val="00F770DB"/>
    <w:rsid w:val="00F80047"/>
    <w:rsid w:val="00F83946"/>
    <w:rsid w:val="00F839D5"/>
    <w:rsid w:val="00F84B37"/>
    <w:rsid w:val="00F84EEB"/>
    <w:rsid w:val="00F85216"/>
    <w:rsid w:val="00F8762A"/>
    <w:rsid w:val="00F903C6"/>
    <w:rsid w:val="00F90705"/>
    <w:rsid w:val="00F90D23"/>
    <w:rsid w:val="00F916B8"/>
    <w:rsid w:val="00F91C9A"/>
    <w:rsid w:val="00F928B0"/>
    <w:rsid w:val="00F94CDB"/>
    <w:rsid w:val="00F94EDA"/>
    <w:rsid w:val="00F94EDC"/>
    <w:rsid w:val="00F95BFF"/>
    <w:rsid w:val="00FA0D90"/>
    <w:rsid w:val="00FA1B1C"/>
    <w:rsid w:val="00FA2326"/>
    <w:rsid w:val="00FA45B3"/>
    <w:rsid w:val="00FA4D42"/>
    <w:rsid w:val="00FA615A"/>
    <w:rsid w:val="00FA68A7"/>
    <w:rsid w:val="00FB01B7"/>
    <w:rsid w:val="00FB24F5"/>
    <w:rsid w:val="00FB2AF1"/>
    <w:rsid w:val="00FB48C2"/>
    <w:rsid w:val="00FB490F"/>
    <w:rsid w:val="00FB4A87"/>
    <w:rsid w:val="00FB534F"/>
    <w:rsid w:val="00FB5374"/>
    <w:rsid w:val="00FB66E3"/>
    <w:rsid w:val="00FB6961"/>
    <w:rsid w:val="00FC1E85"/>
    <w:rsid w:val="00FC20C7"/>
    <w:rsid w:val="00FC2D3D"/>
    <w:rsid w:val="00FC344F"/>
    <w:rsid w:val="00FC4A7F"/>
    <w:rsid w:val="00FC4DDB"/>
    <w:rsid w:val="00FC711A"/>
    <w:rsid w:val="00FC7623"/>
    <w:rsid w:val="00FD041D"/>
    <w:rsid w:val="00FD1448"/>
    <w:rsid w:val="00FD2DE2"/>
    <w:rsid w:val="00FD2E4F"/>
    <w:rsid w:val="00FD4627"/>
    <w:rsid w:val="00FD5468"/>
    <w:rsid w:val="00FD5CC8"/>
    <w:rsid w:val="00FD5E2B"/>
    <w:rsid w:val="00FE00D2"/>
    <w:rsid w:val="00FE2541"/>
    <w:rsid w:val="00FE38F9"/>
    <w:rsid w:val="00FE39F2"/>
    <w:rsid w:val="00FE3F04"/>
    <w:rsid w:val="00FE4044"/>
    <w:rsid w:val="00FE53BA"/>
    <w:rsid w:val="00FE5F78"/>
    <w:rsid w:val="00FE675A"/>
    <w:rsid w:val="00FE7421"/>
    <w:rsid w:val="00FE773C"/>
    <w:rsid w:val="00FF03FA"/>
    <w:rsid w:val="00FF05A5"/>
    <w:rsid w:val="00FF1C5F"/>
    <w:rsid w:val="00FF5ED8"/>
    <w:rsid w:val="00FF5F3B"/>
    <w:rsid w:val="00FF7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908F9E"/>
  <w15:docId w15:val="{A1D810DB-7837-447A-AC0C-2311649F7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E46"/>
    <w:pPr>
      <w:spacing w:after="0" w:line="240" w:lineRule="auto"/>
    </w:pPr>
    <w:rPr>
      <w:sz w:val="22"/>
    </w:rPr>
  </w:style>
  <w:style w:type="paragraph" w:styleId="Heading1">
    <w:name w:val="heading 1"/>
    <w:basedOn w:val="Title"/>
    <w:next w:val="Normal"/>
    <w:link w:val="Heading1Char"/>
    <w:uiPriority w:val="9"/>
    <w:qFormat/>
    <w:rsid w:val="000D6F85"/>
    <w:pPr>
      <w:pBdr>
        <w:bottom w:val="single" w:sz="12" w:space="1" w:color="AEAAAA" w:themeColor="background2" w:themeShade="BF"/>
      </w:pBdr>
      <w:spacing w:after="240"/>
      <w:outlineLvl w:val="0"/>
    </w:pPr>
    <w:rPr>
      <w:rFonts w:asciiTheme="majorHAnsi" w:hAnsiTheme="majorHAnsi" w:cstheme="majorHAnsi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133C"/>
    <w:pPr>
      <w:numPr>
        <w:numId w:val="6"/>
      </w:numPr>
      <w:spacing w:before="240" w:after="120"/>
      <w:ind w:left="360"/>
      <w:outlineLvl w:val="1"/>
    </w:pPr>
    <w:rPr>
      <w:rFonts w:ascii="Calibri" w:eastAsiaTheme="majorEastAsia" w:hAnsi="Calibri" w:cstheme="majorBidi"/>
      <w:b/>
      <w:sz w:val="40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279B"/>
    <w:pPr>
      <w:tabs>
        <w:tab w:val="left" w:pos="3136"/>
      </w:tabs>
      <w:spacing w:before="120" w:after="120"/>
      <w:outlineLvl w:val="2"/>
    </w:pPr>
    <w:rPr>
      <w:b/>
      <w:noProof/>
      <w:color w:val="273C9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3133C"/>
    <w:pPr>
      <w:spacing w:before="120" w:after="120"/>
      <w:outlineLvl w:val="3"/>
    </w:pPr>
    <w:rPr>
      <w:b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7BA3"/>
    <w:pPr>
      <w:keepNext/>
      <w:keepLines/>
      <w:spacing w:before="80"/>
      <w:outlineLvl w:val="4"/>
    </w:pPr>
    <w:rPr>
      <w:rFonts w:asciiTheme="majorHAnsi" w:eastAsiaTheme="majorEastAsia" w:hAnsiTheme="majorHAnsi" w:cstheme="majorBidi"/>
      <w:color w:val="C45911" w:themeColor="accent2" w:themeShade="BF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7BA3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7BA3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7BA3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color w:val="833C0B" w:themeColor="accent2" w:themeShade="80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7BA3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qFormat/>
    <w:rsid w:val="00E57BA3"/>
    <w:pPr>
      <w:spacing w:after="0" w:line="240" w:lineRule="auto"/>
    </w:pPr>
  </w:style>
  <w:style w:type="character" w:customStyle="1" w:styleId="NoSpacingChar">
    <w:name w:val="No Spacing Char"/>
    <w:link w:val="NoSpacing"/>
    <w:locked/>
    <w:rsid w:val="00E57BA3"/>
  </w:style>
  <w:style w:type="paragraph" w:styleId="Title">
    <w:name w:val="Title"/>
    <w:basedOn w:val="Normal"/>
    <w:next w:val="Normal"/>
    <w:link w:val="TitleChar"/>
    <w:uiPriority w:val="10"/>
    <w:qFormat/>
    <w:rsid w:val="00DE7C8B"/>
    <w:pPr>
      <w:contextualSpacing/>
    </w:pPr>
    <w:rPr>
      <w:rFonts w:eastAsiaTheme="majorEastAsia" w:cstheme="majorBidi"/>
      <w:b/>
      <w:color w:val="262626" w:themeColor="text1" w:themeTint="D9"/>
      <w:sz w:val="72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DE7C8B"/>
    <w:rPr>
      <w:rFonts w:eastAsiaTheme="majorEastAsia" w:cstheme="majorBidi"/>
      <w:b/>
      <w:color w:val="262626" w:themeColor="text1" w:themeTint="D9"/>
      <w:sz w:val="72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7BA3"/>
    <w:pPr>
      <w:numPr>
        <w:ilvl w:val="1"/>
      </w:numPr>
      <w:spacing w:after="240"/>
      <w:ind w:left="360" w:hanging="36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57BA3"/>
    <w:rPr>
      <w:caps/>
      <w:color w:val="404040" w:themeColor="text1" w:themeTint="BF"/>
      <w:spacing w:val="2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0D6F85"/>
    <w:rPr>
      <w:rFonts w:asciiTheme="majorHAnsi" w:eastAsiaTheme="majorEastAsia" w:hAnsiTheme="majorHAnsi" w:cstheme="majorHAnsi"/>
      <w:b/>
      <w:color w:val="262626" w:themeColor="text1" w:themeTint="D9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73133C"/>
    <w:rPr>
      <w:rFonts w:ascii="Calibri" w:eastAsiaTheme="majorEastAsia" w:hAnsi="Calibri" w:cstheme="majorBidi"/>
      <w:b/>
      <w:sz w:val="40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E279B"/>
    <w:rPr>
      <w:b/>
      <w:noProof/>
      <w:color w:val="273C90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3133C"/>
    <w:rPr>
      <w:b/>
      <w:sz w:val="22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7BA3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7BA3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7BA3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7BA3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7BA3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57BA3"/>
    <w:rPr>
      <w:b/>
      <w:bCs/>
      <w:color w:val="404040" w:themeColor="text1" w:themeTint="BF"/>
      <w:sz w:val="16"/>
      <w:szCs w:val="16"/>
    </w:rPr>
  </w:style>
  <w:style w:type="character" w:styleId="Strong">
    <w:name w:val="Strong"/>
    <w:basedOn w:val="DefaultParagraphFont"/>
    <w:uiPriority w:val="22"/>
    <w:qFormat/>
    <w:rsid w:val="00E57BA3"/>
    <w:rPr>
      <w:b/>
      <w:bCs/>
    </w:rPr>
  </w:style>
  <w:style w:type="character" w:styleId="Emphasis">
    <w:name w:val="Emphasis"/>
    <w:basedOn w:val="DefaultParagraphFont"/>
    <w:uiPriority w:val="20"/>
    <w:qFormat/>
    <w:rsid w:val="00E57BA3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E57BA3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57BA3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7BA3"/>
    <w:pPr>
      <w:pBdr>
        <w:top w:val="single" w:sz="24" w:space="4" w:color="ED7D31" w:themeColor="accent2"/>
      </w:pBdr>
      <w:spacing w:before="240" w:after="240"/>
      <w:ind w:left="936" w:right="936"/>
      <w:jc w:val="center"/>
    </w:pPr>
    <w:rPr>
      <w:rFonts w:asciiTheme="majorHAnsi" w:eastAsiaTheme="majorEastAsia" w:hAnsiTheme="majorHAnsi" w:cstheme="majorBidi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7BA3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E57BA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57BA3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E57BA3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57BA3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E57BA3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C04417"/>
    <w:pPr>
      <w:outlineLvl w:val="9"/>
    </w:pPr>
  </w:style>
  <w:style w:type="paragraph" w:styleId="ListParagraph">
    <w:name w:val="List Paragraph"/>
    <w:aliases w:val="Header List Paragraph"/>
    <w:basedOn w:val="Normal"/>
    <w:link w:val="ListParagraphChar"/>
    <w:uiPriority w:val="34"/>
    <w:qFormat/>
    <w:rsid w:val="00B23F58"/>
    <w:pPr>
      <w:numPr>
        <w:numId w:val="7"/>
      </w:numPr>
    </w:pPr>
  </w:style>
  <w:style w:type="character" w:styleId="Hyperlink">
    <w:name w:val="Hyperlink"/>
    <w:basedOn w:val="DefaultParagraphFont"/>
    <w:uiPriority w:val="99"/>
    <w:unhideWhenUsed/>
    <w:rsid w:val="00E402F1"/>
    <w:rPr>
      <w:color w:val="0563C1" w:themeColor="hyperlink"/>
      <w:u w:val="single"/>
    </w:rPr>
  </w:style>
  <w:style w:type="paragraph" w:customStyle="1" w:styleId="Bullet1">
    <w:name w:val="Bullet 1"/>
    <w:basedOn w:val="Normal"/>
    <w:link w:val="Bullet1Char"/>
    <w:autoRedefine/>
    <w:rsid w:val="00463EEE"/>
    <w:pPr>
      <w:numPr>
        <w:numId w:val="1"/>
      </w:numPr>
      <w:contextualSpacing/>
    </w:pPr>
    <w:rPr>
      <w:rFonts w:ascii="Times New Roman" w:eastAsia="Calibri" w:hAnsi="Times New Roman"/>
      <w:szCs w:val="24"/>
    </w:rPr>
  </w:style>
  <w:style w:type="paragraph" w:customStyle="1" w:styleId="titlepagelist">
    <w:name w:val="title page list"/>
    <w:basedOn w:val="Bullet1"/>
    <w:link w:val="titlepagelistChar"/>
    <w:autoRedefine/>
    <w:qFormat/>
    <w:rsid w:val="00D36F01"/>
    <w:pPr>
      <w:numPr>
        <w:numId w:val="4"/>
      </w:numPr>
      <w:spacing w:after="240"/>
    </w:pPr>
    <w:rPr>
      <w:rFonts w:asciiTheme="minorHAnsi" w:hAnsiTheme="minorHAnsi"/>
    </w:rPr>
  </w:style>
  <w:style w:type="paragraph" w:styleId="ListBullet">
    <w:name w:val="List Bullet"/>
    <w:aliases w:val="SMS List Bullet 1"/>
    <w:basedOn w:val="Normal"/>
    <w:autoRedefine/>
    <w:uiPriority w:val="99"/>
    <w:qFormat/>
    <w:rsid w:val="006D55B6"/>
    <w:pPr>
      <w:tabs>
        <w:tab w:val="left" w:pos="0"/>
      </w:tabs>
      <w:spacing w:before="40"/>
      <w:contextualSpacing/>
    </w:pPr>
    <w:rPr>
      <w:rFonts w:eastAsia="MS Gothic" w:cs="Times New Roman"/>
      <w:color w:val="000000"/>
      <w:szCs w:val="22"/>
    </w:rPr>
  </w:style>
  <w:style w:type="paragraph" w:customStyle="1" w:styleId="ListParagraph-checkbox">
    <w:name w:val="List Paragraph-checkbox"/>
    <w:basedOn w:val="Normal"/>
    <w:autoRedefine/>
    <w:qFormat/>
    <w:rsid w:val="00EB3F03"/>
    <w:pPr>
      <w:tabs>
        <w:tab w:val="left" w:pos="1800"/>
      </w:tabs>
      <w:spacing w:line="300" w:lineRule="auto"/>
      <w:ind w:left="1440"/>
      <w:contextualSpacing/>
      <w:outlineLvl w:val="0"/>
    </w:pPr>
    <w:rPr>
      <w:rFonts w:eastAsiaTheme="minorHAnsi" w:cs="Times New Roman"/>
      <w:szCs w:val="22"/>
    </w:rPr>
  </w:style>
  <w:style w:type="character" w:customStyle="1" w:styleId="Bullet1Char">
    <w:name w:val="Bullet 1 Char"/>
    <w:basedOn w:val="DefaultParagraphFont"/>
    <w:link w:val="Bullet1"/>
    <w:rsid w:val="00463EEE"/>
    <w:rPr>
      <w:rFonts w:ascii="Times New Roman" w:eastAsia="Calibri" w:hAnsi="Times New Roman"/>
      <w:sz w:val="22"/>
      <w:szCs w:val="24"/>
    </w:rPr>
  </w:style>
  <w:style w:type="character" w:customStyle="1" w:styleId="titlepagelistChar">
    <w:name w:val="title page list Char"/>
    <w:basedOn w:val="Bullet1Char"/>
    <w:link w:val="titlepagelist"/>
    <w:rsid w:val="00D36F01"/>
    <w:rPr>
      <w:rFonts w:ascii="Times New Roman" w:eastAsia="Calibri" w:hAnsi="Times New Roman"/>
      <w:sz w:val="22"/>
      <w:szCs w:val="24"/>
    </w:rPr>
  </w:style>
  <w:style w:type="paragraph" w:customStyle="1" w:styleId="Checklist">
    <w:name w:val="Checklist"/>
    <w:basedOn w:val="Normal"/>
    <w:link w:val="ChecklistChar"/>
    <w:qFormat/>
    <w:rsid w:val="00EB3F03"/>
    <w:pPr>
      <w:numPr>
        <w:numId w:val="2"/>
      </w:numPr>
      <w:spacing w:line="256" w:lineRule="auto"/>
      <w:contextualSpacing/>
      <w:outlineLvl w:val="0"/>
    </w:pPr>
    <w:rPr>
      <w:rFonts w:eastAsiaTheme="minorHAnsi"/>
      <w:szCs w:val="22"/>
    </w:rPr>
  </w:style>
  <w:style w:type="paragraph" w:styleId="Header">
    <w:name w:val="header"/>
    <w:basedOn w:val="Normal"/>
    <w:link w:val="HeaderChar"/>
    <w:uiPriority w:val="99"/>
    <w:unhideWhenUsed/>
    <w:rsid w:val="00D87E00"/>
    <w:pPr>
      <w:tabs>
        <w:tab w:val="center" w:pos="4680"/>
        <w:tab w:val="right" w:pos="9360"/>
      </w:tabs>
    </w:pPr>
  </w:style>
  <w:style w:type="character" w:customStyle="1" w:styleId="ChecklistChar">
    <w:name w:val="Checklist Char"/>
    <w:basedOn w:val="DefaultParagraphFont"/>
    <w:link w:val="Checklist"/>
    <w:rsid w:val="00EB3F03"/>
    <w:rPr>
      <w:rFonts w:eastAsia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87E00"/>
    <w:rPr>
      <w:sz w:val="24"/>
    </w:rPr>
  </w:style>
  <w:style w:type="table" w:styleId="TableGrid">
    <w:name w:val="Table Grid"/>
    <w:basedOn w:val="TableNormal"/>
    <w:uiPriority w:val="39"/>
    <w:rsid w:val="00F6329D"/>
    <w:pPr>
      <w:spacing w:after="0" w:line="240" w:lineRule="auto"/>
    </w:pPr>
    <w:rPr>
      <w:rFonts w:ascii="Arial" w:eastAsiaTheme="minorHAnsi" w:hAnsi="Arial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3500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0078"/>
    <w:rPr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C33FD2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A5335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18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8C1"/>
    <w:rPr>
      <w:rFonts w:ascii="Tahoma" w:hAnsi="Tahoma" w:cs="Tahoma"/>
      <w:sz w:val="16"/>
      <w:szCs w:val="16"/>
    </w:rPr>
  </w:style>
  <w:style w:type="paragraph" w:customStyle="1" w:styleId="Templatewriting">
    <w:name w:val="Template writing"/>
    <w:basedOn w:val="Normal"/>
    <w:link w:val="TemplatewritingChar"/>
    <w:autoRedefine/>
    <w:qFormat/>
    <w:rsid w:val="008F718E"/>
    <w:pPr>
      <w:tabs>
        <w:tab w:val="left" w:pos="0"/>
      </w:tabs>
    </w:pPr>
    <w:rPr>
      <w:rFonts w:ascii="Times New Roman" w:eastAsiaTheme="minorHAnsi" w:hAnsi="Times New Roman" w:cs="Times New Roman"/>
      <w:szCs w:val="22"/>
    </w:rPr>
  </w:style>
  <w:style w:type="character" w:customStyle="1" w:styleId="TemplatewritingChar">
    <w:name w:val="Template writing Char"/>
    <w:basedOn w:val="DefaultParagraphFont"/>
    <w:link w:val="Templatewriting"/>
    <w:rsid w:val="008F718E"/>
    <w:rPr>
      <w:rFonts w:ascii="Times New Roman" w:eastAsiaTheme="minorHAnsi" w:hAnsi="Times New Roman" w:cs="Times New Roman"/>
      <w:sz w:val="22"/>
      <w:szCs w:val="22"/>
    </w:rPr>
  </w:style>
  <w:style w:type="paragraph" w:customStyle="1" w:styleId="ListBulletFactors">
    <w:name w:val="List Bullet Factors"/>
    <w:basedOn w:val="ListBullet"/>
    <w:autoRedefine/>
    <w:qFormat/>
    <w:rsid w:val="00B748A1"/>
    <w:pPr>
      <w:numPr>
        <w:numId w:val="3"/>
      </w:numPr>
      <w:spacing w:after="40"/>
    </w:pPr>
    <w:rPr>
      <w:rFonts w:ascii="Times New Roman" w:hAnsi="Times New Roman"/>
    </w:rPr>
  </w:style>
  <w:style w:type="paragraph" w:styleId="ListBullet2">
    <w:name w:val="List Bullet 2"/>
    <w:basedOn w:val="Normal"/>
    <w:uiPriority w:val="99"/>
    <w:semiHidden/>
    <w:unhideWhenUsed/>
    <w:rsid w:val="00CF428D"/>
    <w:p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B4C20"/>
    <w:p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F5B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5B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5B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B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BCC"/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7C39BB"/>
    <w:pPr>
      <w:spacing w:after="100"/>
      <w:ind w:left="440"/>
    </w:pPr>
  </w:style>
  <w:style w:type="paragraph" w:customStyle="1" w:styleId="Default">
    <w:name w:val="Default"/>
    <w:rsid w:val="007E216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NumberedList">
    <w:name w:val="Numbered List"/>
    <w:basedOn w:val="Normal"/>
    <w:link w:val="NumberedListChar"/>
    <w:qFormat/>
    <w:rsid w:val="00EB3F03"/>
    <w:pPr>
      <w:numPr>
        <w:numId w:val="8"/>
      </w:numPr>
      <w:contextualSpacing/>
    </w:pPr>
  </w:style>
  <w:style w:type="character" w:customStyle="1" w:styleId="NumberedListChar">
    <w:name w:val="Numbered List Char"/>
    <w:basedOn w:val="DefaultParagraphFont"/>
    <w:link w:val="NumberedList"/>
    <w:rsid w:val="00EB3F03"/>
    <w:rPr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1C1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91C1E"/>
    <w:rPr>
      <w:color w:val="954F72" w:themeColor="followedHyperlink"/>
      <w:u w:val="single"/>
    </w:rPr>
  </w:style>
  <w:style w:type="paragraph" w:customStyle="1" w:styleId="CDFASubsectionHeading">
    <w:name w:val="CDFA Subsection Heading"/>
    <w:basedOn w:val="Heading2"/>
    <w:autoRedefine/>
    <w:qFormat/>
    <w:rsid w:val="00D36F01"/>
    <w:pPr>
      <w:numPr>
        <w:numId w:val="16"/>
      </w:numPr>
      <w:spacing w:before="0" w:line="276" w:lineRule="auto"/>
      <w:ind w:left="0" w:firstLine="0"/>
    </w:pPr>
    <w:rPr>
      <w:noProof/>
    </w:rPr>
  </w:style>
  <w:style w:type="paragraph" w:styleId="NormalWeb">
    <w:name w:val="Normal (Web)"/>
    <w:basedOn w:val="Normal"/>
    <w:uiPriority w:val="99"/>
    <w:semiHidden/>
    <w:unhideWhenUsed/>
    <w:rsid w:val="00537258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tab-span">
    <w:name w:val="apple-tab-span"/>
    <w:basedOn w:val="DefaultParagraphFont"/>
    <w:rsid w:val="00145E13"/>
  </w:style>
  <w:style w:type="paragraph" w:styleId="Revision">
    <w:name w:val="Revision"/>
    <w:hidden/>
    <w:uiPriority w:val="99"/>
    <w:semiHidden/>
    <w:rsid w:val="00A22ACF"/>
    <w:pPr>
      <w:spacing w:after="0" w:line="240" w:lineRule="auto"/>
    </w:pPr>
    <w:rPr>
      <w:sz w:val="22"/>
    </w:rPr>
  </w:style>
  <w:style w:type="paragraph" w:styleId="TOC4">
    <w:name w:val="toc 4"/>
    <w:basedOn w:val="Normal"/>
    <w:next w:val="Normal"/>
    <w:autoRedefine/>
    <w:uiPriority w:val="39"/>
    <w:unhideWhenUsed/>
    <w:rsid w:val="00F566B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F566B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F566B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F566B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F566B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F566B6"/>
    <w:pPr>
      <w:ind w:left="176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0526E2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526E2"/>
    <w:rPr>
      <w:rFonts w:ascii="Lucida Grande" w:hAnsi="Lucida Grande" w:cs="Lucida Grande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C23A5D"/>
  </w:style>
  <w:style w:type="paragraph" w:customStyle="1" w:styleId="NormalPrompt">
    <w:name w:val="Normal Prompt"/>
    <w:basedOn w:val="Normal"/>
    <w:qFormat/>
    <w:rsid w:val="0073133C"/>
    <w:pPr>
      <w:spacing w:before="120" w:after="120"/>
    </w:pPr>
    <w:rPr>
      <w:rFonts w:cs="Times New Roman (Body CS)"/>
    </w:rPr>
  </w:style>
  <w:style w:type="paragraph" w:customStyle="1" w:styleId="NormalSectionIntros">
    <w:name w:val="Normal Section Intros"/>
    <w:basedOn w:val="Normal"/>
    <w:qFormat/>
    <w:rsid w:val="00822851"/>
    <w:pPr>
      <w:pBdr>
        <w:top w:val="single" w:sz="4" w:space="1" w:color="auto"/>
        <w:bottom w:val="single" w:sz="4" w:space="1" w:color="auto"/>
      </w:pBdr>
      <w:jc w:val="both"/>
    </w:pPr>
    <w:rPr>
      <w:i/>
    </w:rPr>
  </w:style>
  <w:style w:type="paragraph" w:customStyle="1" w:styleId="References">
    <w:name w:val="References"/>
    <w:basedOn w:val="Normal"/>
    <w:qFormat/>
    <w:rsid w:val="006E279B"/>
    <w:rPr>
      <w:b/>
      <w:i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B23F58"/>
    <w:pPr>
      <w:spacing w:after="0" w:line="240" w:lineRule="auto"/>
    </w:pPr>
    <w:rPr>
      <w:rFonts w:ascii="Arial" w:eastAsia="Calibri" w:hAnsi="Arial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Header List Paragraph Char"/>
    <w:basedOn w:val="DefaultParagraphFont"/>
    <w:link w:val="ListParagraph"/>
    <w:uiPriority w:val="34"/>
    <w:rsid w:val="00D71253"/>
    <w:rPr>
      <w:sz w:val="22"/>
    </w:rPr>
  </w:style>
  <w:style w:type="paragraph" w:styleId="ListNumber">
    <w:name w:val="List Number"/>
    <w:basedOn w:val="Normal"/>
    <w:link w:val="ListNumberChar"/>
    <w:uiPriority w:val="99"/>
    <w:unhideWhenUsed/>
    <w:rsid w:val="00D71253"/>
    <w:pPr>
      <w:tabs>
        <w:tab w:val="num" w:pos="1080"/>
      </w:tabs>
      <w:spacing w:after="120" w:line="276" w:lineRule="auto"/>
      <w:ind w:left="1080" w:hanging="360"/>
      <w:contextualSpacing/>
    </w:pPr>
  </w:style>
  <w:style w:type="paragraph" w:customStyle="1" w:styleId="Heading2A">
    <w:name w:val="Heading 2A"/>
    <w:basedOn w:val="Subtitle"/>
    <w:next w:val="Normal"/>
    <w:autoRedefine/>
    <w:qFormat/>
    <w:rsid w:val="00D71253"/>
    <w:pPr>
      <w:spacing w:after="120" w:line="276" w:lineRule="auto"/>
      <w:ind w:left="0" w:firstLine="0"/>
      <w:outlineLvl w:val="2"/>
    </w:pPr>
    <w:rPr>
      <w:rFonts w:eastAsia="MS Gothic" w:cs="Times New Roman"/>
      <w:i/>
      <w:iCs/>
      <w:caps w:val="0"/>
      <w:color w:val="auto"/>
      <w:spacing w:val="0"/>
      <w:sz w:val="22"/>
      <w:szCs w:val="24"/>
    </w:rPr>
  </w:style>
  <w:style w:type="character" w:customStyle="1" w:styleId="ListNumberChar">
    <w:name w:val="List Number Char"/>
    <w:basedOn w:val="DefaultParagraphFont"/>
    <w:link w:val="ListNumber"/>
    <w:uiPriority w:val="99"/>
    <w:rsid w:val="00D71253"/>
    <w:rPr>
      <w:sz w:val="22"/>
    </w:rPr>
  </w:style>
  <w:style w:type="numbering" w:customStyle="1" w:styleId="NoList1">
    <w:name w:val="No List1"/>
    <w:next w:val="NoList"/>
    <w:uiPriority w:val="99"/>
    <w:semiHidden/>
    <w:unhideWhenUsed/>
    <w:rsid w:val="00926181"/>
  </w:style>
  <w:style w:type="table" w:customStyle="1" w:styleId="TableGrid2">
    <w:name w:val="Table Grid2"/>
    <w:basedOn w:val="TableNormal"/>
    <w:next w:val="TableGrid"/>
    <w:uiPriority w:val="39"/>
    <w:rsid w:val="00926181"/>
    <w:pPr>
      <w:spacing w:after="0" w:line="240" w:lineRule="auto"/>
    </w:pPr>
    <w:rPr>
      <w:rFonts w:ascii="Arial" w:eastAsia="Calibri" w:hAnsi="Arial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42F0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757AC"/>
    <w:rPr>
      <w:color w:val="808080"/>
    </w:rPr>
  </w:style>
  <w:style w:type="table" w:customStyle="1" w:styleId="TableGrid3">
    <w:name w:val="Table Grid3"/>
    <w:basedOn w:val="TableNormal"/>
    <w:next w:val="TableGrid"/>
    <w:uiPriority w:val="39"/>
    <w:rsid w:val="00CE7326"/>
    <w:pPr>
      <w:spacing w:after="0" w:line="240" w:lineRule="auto"/>
    </w:pPr>
    <w:rPr>
      <w:rFonts w:ascii="Arial" w:eastAsiaTheme="minorHAnsi" w:hAnsi="Arial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7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9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8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4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6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53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39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339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3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67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64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03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369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0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11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626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7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2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86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53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1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8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3.png"/><Relationship Id="rId47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5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4.png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1.xml"/><Relationship Id="rId38" Type="http://schemas.openxmlformats.org/officeDocument/2006/relationships/image" Target="media/image30.png"/><Relationship Id="rId46" Type="http://schemas.openxmlformats.org/officeDocument/2006/relationships/fontTable" Target="fontTable.xml"/><Relationship Id="rId20" Type="http://schemas.openxmlformats.org/officeDocument/2006/relationships/image" Target="media/image12.png"/><Relationship Id="rId41" Type="http://schemas.openxmlformats.org/officeDocument/2006/relationships/image" Target="media/image33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solidFill>
            <a:prstClr val="black"/>
          </a:solidFill>
        </a:ln>
      </a:spPr>
      <a:bodyPr wrap="square" rtlCol="0">
        <a:sp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1C35D6C8-808B-C34F-BF8F-AE3871312221}">
  <we:reference id="wa104380972" version="1.0.0.0" store="en-US" storeType="OMEX"/>
  <we:alternateReferences>
    <we:reference id="wa104380972" version="1.0.0.0" store="WA104380972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19CC743C-26AB-2D49-BBB2-153533568C91}">
  <we:reference id="wa104380649" version="4.1.0.1739" store="en-US" storeType="OMEX"/>
  <we:alternateReferences>
    <we:reference id="wa104380649" version="4.1.0.1739" store="WA104380649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6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65EC36A-74F5-47DA-BE70-E4F718BD78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NPIP:</dc:subject>
  <dc:creator>Campagna, Rebecca@CDFA</dc:creator>
  <cp:keywords/>
  <dc:description/>
  <cp:lastModifiedBy>Richard Wesley Thompson</cp:lastModifiedBy>
  <cp:revision>2</cp:revision>
  <cp:lastPrinted>2019-01-15T18:11:00Z</cp:lastPrinted>
  <dcterms:created xsi:type="dcterms:W3CDTF">2021-02-04T17:41:00Z</dcterms:created>
  <dcterms:modified xsi:type="dcterms:W3CDTF">2021-02-04T17:41:00Z</dcterms:modified>
</cp:coreProperties>
</file>